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E139C" w:rsidP="004E139C" w:rsidRDefault="004E139C" w14:paraId="09417D0F" w14:textId="54BF93E7">
      <w:pPr>
        <w:pStyle w:val="Title"/>
      </w:pPr>
    </w:p>
    <w:p w:rsidR="004E139C" w:rsidP="004E139C" w:rsidRDefault="0094377A" w14:paraId="08FEFC1C" w14:textId="5499E187">
      <w:pPr>
        <w:pStyle w:val="Titl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2D44D301" wp14:editId="161FD690">
                <wp:simplePos x="0" y="0"/>
                <wp:positionH relativeFrom="column">
                  <wp:posOffset>-91440</wp:posOffset>
                </wp:positionH>
                <wp:positionV relativeFrom="paragraph">
                  <wp:posOffset>4345940</wp:posOffset>
                </wp:positionV>
                <wp:extent cx="525018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018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Pr="006E6B69" w:rsidR="006E6B69" w:rsidP="006E6B69" w:rsidRDefault="001E0E0B" w14:paraId="0021BCCC" w14:textId="3795F499">
                            <w:pPr>
                              <w:pStyle w:val="Heading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A</w:t>
                            </w:r>
                            <w:r w:rsidR="00667519">
                              <w:rPr>
                                <w:b/>
                                <w:bCs/>
                              </w:rPr>
                              <w:t>ddonis</w:t>
                            </w:r>
                          </w:p>
                          <w:p w:rsidRPr="006E6B69" w:rsidR="0094377A" w:rsidP="006E6B69" w:rsidRDefault="00AD4DE1" w14:paraId="52C357F6" w14:textId="5DFA8179">
                            <w:pPr>
                              <w:pStyle w:val="Heading"/>
                              <w:rPr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sz w:val="32"/>
                                <w:szCs w:val="24"/>
                              </w:rPr>
                              <w:t>T</w:t>
                            </w:r>
                            <w:r w:rsidR="00C916CE">
                              <w:rPr>
                                <w:sz w:val="32"/>
                                <w:szCs w:val="24"/>
                              </w:rPr>
                              <w:t xml:space="preserve">he better </w:t>
                            </w:r>
                            <w:r w:rsidR="00E60397">
                              <w:rPr>
                                <w:sz w:val="32"/>
                                <w:szCs w:val="24"/>
                              </w:rPr>
                              <w:t>add-ons regist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2D44D301">
                <v:stroke joinstyle="miter"/>
                <v:path gradientshapeok="t" o:connecttype="rect"/>
              </v:shapetype>
              <v:shape id="Text Box 2" style="position:absolute;margin-left:-7.2pt;margin-top:342.2pt;width:413.4pt;height: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">
                <v:textbox>
                  <w:txbxContent>
                    <w:p w:rsidRPr="006E6B69" w:rsidR="006E6B69" w:rsidP="006E6B69" w:rsidRDefault="001E0E0B" w14:paraId="0021BCCC" w14:textId="3795F499">
                      <w:pPr>
                        <w:pStyle w:val="Heading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A</w:t>
                      </w:r>
                      <w:r w:rsidR="00667519">
                        <w:rPr>
                          <w:b/>
                          <w:bCs/>
                        </w:rPr>
                        <w:t>ddonis</w:t>
                      </w:r>
                    </w:p>
                    <w:p w:rsidRPr="006E6B69" w:rsidR="0094377A" w:rsidP="006E6B69" w:rsidRDefault="00AD4DE1" w14:paraId="52C357F6" w14:textId="5DFA8179">
                      <w:pPr>
                        <w:pStyle w:val="Heading"/>
                        <w:rPr>
                          <w:sz w:val="32"/>
                          <w:szCs w:val="24"/>
                        </w:rPr>
                      </w:pPr>
                      <w:r>
                        <w:rPr>
                          <w:sz w:val="32"/>
                          <w:szCs w:val="24"/>
                        </w:rPr>
                        <w:t>T</w:t>
                      </w:r>
                      <w:r w:rsidR="00C916CE">
                        <w:rPr>
                          <w:sz w:val="32"/>
                          <w:szCs w:val="24"/>
                        </w:rPr>
                        <w:t xml:space="preserve">he better </w:t>
                      </w:r>
                      <w:r w:rsidR="00E60397">
                        <w:rPr>
                          <w:sz w:val="32"/>
                          <w:szCs w:val="24"/>
                        </w:rPr>
                        <w:t>add-ons regist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16F6A" w:rsidR="00806AA0">
        <w:rPr>
          <w:rFonts w:ascii="Montserrat" w:hAnsi="Montserrat"/>
          <w:noProof/>
        </w:rPr>
        <w:drawing>
          <wp:anchor distT="0" distB="0" distL="114300" distR="114300" simplePos="0" relativeHeight="251658240" behindDoc="0" locked="0" layoutInCell="1" allowOverlap="1" wp14:anchorId="5E2324C0" wp14:editId="6E6E5E60">
            <wp:simplePos x="0" y="0"/>
            <wp:positionH relativeFrom="column">
              <wp:posOffset>-164465</wp:posOffset>
            </wp:positionH>
            <wp:positionV relativeFrom="paragraph">
              <wp:posOffset>678815</wp:posOffset>
            </wp:positionV>
            <wp:extent cx="7014845" cy="5937250"/>
            <wp:effectExtent l="0" t="0" r="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4845" cy="593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Pr="00BF0EA8" w:rsidR="00BE3AAF" w:rsidP="00003529" w:rsidRDefault="006F48EC" w14:paraId="121D6AAF" w14:textId="77777777">
      <w:pPr>
        <w:pStyle w:val="Heading1"/>
        <w:spacing w:after="240"/>
      </w:pPr>
      <w:r>
        <w:br w:type="page"/>
      </w:r>
      <w:bookmarkStart w:name="java-team-project" w:id="0"/>
      <w:r w:rsidR="00BE3AAF">
        <w:lastRenderedPageBreak/>
        <w:t>Project Description</w:t>
      </w:r>
    </w:p>
    <w:p w:rsidRPr="004D7A51" w:rsidR="004D7A51" w:rsidP="004D7A51" w:rsidRDefault="004D7A51" w14:paraId="55FAE0B3" w14:textId="15820789">
      <w:pPr>
        <w:spacing w:line="276" w:lineRule="auto"/>
        <w:rPr>
          <w:rFonts w:ascii="Montserrat" w:hAnsi="Montserrat"/>
        </w:rPr>
      </w:pPr>
      <w:bookmarkStart w:name="functional-requirements" w:id="1"/>
      <w:bookmarkEnd w:id="0"/>
      <w:r w:rsidRPr="004D7A51">
        <w:rPr>
          <w:rFonts w:ascii="Montserrat" w:hAnsi="Montserrat"/>
          <w:b/>
          <w:bCs/>
        </w:rPr>
        <w:t>Addon</w:t>
      </w:r>
      <w:r w:rsidR="005C1A9B">
        <w:rPr>
          <w:rFonts w:ascii="Montserrat" w:hAnsi="Montserrat"/>
          <w:b/>
          <w:bCs/>
        </w:rPr>
        <w:t>i</w:t>
      </w:r>
      <w:r>
        <w:rPr>
          <w:rFonts w:ascii="Montserrat" w:hAnsi="Montserrat"/>
          <w:b/>
          <w:bCs/>
        </w:rPr>
        <w:t xml:space="preserve">s </w:t>
      </w:r>
      <w:r w:rsidRPr="004D7A51">
        <w:rPr>
          <w:rFonts w:ascii="Montserrat" w:hAnsi="Montserrat"/>
        </w:rPr>
        <w:t>is an </w:t>
      </w:r>
      <w:r w:rsidRPr="004D7A51">
        <w:rPr>
          <w:rFonts w:ascii="Montserrat" w:hAnsi="Montserrat"/>
          <w:b/>
          <w:bCs/>
        </w:rPr>
        <w:t>Addons Reg</w:t>
      </w:r>
      <w:r w:rsidR="005C1A9B">
        <w:rPr>
          <w:rFonts w:ascii="Montserrat" w:hAnsi="Montserrat"/>
          <w:b/>
          <w:bCs/>
        </w:rPr>
        <w:t>i</w:t>
      </w:r>
      <w:r w:rsidRPr="004D7A51">
        <w:rPr>
          <w:rFonts w:ascii="Montserrat" w:hAnsi="Montserrat"/>
          <w:b/>
          <w:bCs/>
        </w:rPr>
        <w:t>stry</w:t>
      </w:r>
      <w:r w:rsidRPr="004D7A51">
        <w:rPr>
          <w:rFonts w:ascii="Montserrat" w:hAnsi="Montserrat"/>
        </w:rPr>
        <w:t> web application. Some of the possible actions it enables its users to do are: </w:t>
      </w:r>
    </w:p>
    <w:p w:rsidRPr="004D7A51" w:rsidR="004D7A51" w:rsidP="004D7A51" w:rsidRDefault="004D7A51" w14:paraId="148B0647" w14:textId="77777777">
      <w:pPr>
        <w:numPr>
          <w:ilvl w:val="0"/>
          <w:numId w:val="38"/>
        </w:numPr>
        <w:spacing w:line="276" w:lineRule="auto"/>
        <w:rPr>
          <w:rFonts w:ascii="Montserrat" w:hAnsi="Montserrat"/>
        </w:rPr>
      </w:pPr>
      <w:r w:rsidRPr="004D7A51">
        <w:rPr>
          <w:rFonts w:ascii="Montserrat" w:hAnsi="Montserrat"/>
        </w:rPr>
        <w:t>Publish their own addons </w:t>
      </w:r>
    </w:p>
    <w:p w:rsidRPr="004D7A51" w:rsidR="004D7A51" w:rsidP="004D7A51" w:rsidRDefault="004D7A51" w14:paraId="347C7DB4" w14:textId="77777777">
      <w:pPr>
        <w:numPr>
          <w:ilvl w:val="0"/>
          <w:numId w:val="38"/>
        </w:numPr>
        <w:spacing w:line="276" w:lineRule="auto"/>
        <w:rPr>
          <w:rFonts w:ascii="Montserrat" w:hAnsi="Montserrat"/>
        </w:rPr>
      </w:pPr>
      <w:r w:rsidRPr="004D7A51">
        <w:rPr>
          <w:rFonts w:ascii="Montserrat" w:hAnsi="Montserrat"/>
        </w:rPr>
        <w:t>Browse addons for their preferred IDE </w:t>
      </w:r>
    </w:p>
    <w:p w:rsidRPr="004D7A51" w:rsidR="004D7A51" w:rsidP="004D7A51" w:rsidRDefault="004D7A51" w14:paraId="26EF26CD" w14:textId="77777777">
      <w:pPr>
        <w:numPr>
          <w:ilvl w:val="0"/>
          <w:numId w:val="38"/>
        </w:numPr>
        <w:spacing w:line="276" w:lineRule="auto"/>
        <w:rPr>
          <w:rFonts w:ascii="Montserrat" w:hAnsi="Montserrat"/>
        </w:rPr>
      </w:pPr>
      <w:r w:rsidRPr="004D7A51">
        <w:rPr>
          <w:rFonts w:ascii="Montserrat" w:hAnsi="Montserrat"/>
        </w:rPr>
        <w:t>Download addons </w:t>
      </w:r>
    </w:p>
    <w:p w:rsidRPr="004D7A51" w:rsidR="004D7A51" w:rsidP="004D7A51" w:rsidRDefault="004D7A51" w14:paraId="3FB05A18" w14:textId="77777777">
      <w:pPr>
        <w:numPr>
          <w:ilvl w:val="0"/>
          <w:numId w:val="39"/>
        </w:numPr>
        <w:spacing w:line="276" w:lineRule="auto"/>
        <w:rPr>
          <w:rFonts w:ascii="Montserrat" w:hAnsi="Montserrat"/>
        </w:rPr>
      </w:pPr>
      <w:r w:rsidRPr="004D7A51">
        <w:rPr>
          <w:rFonts w:ascii="Montserrat" w:hAnsi="Montserrat"/>
        </w:rPr>
        <w:t>Rate existing addons </w:t>
      </w:r>
    </w:p>
    <w:p w:rsidRPr="004D7A51" w:rsidR="004D7A51" w:rsidP="004D7A51" w:rsidRDefault="004D7A51" w14:paraId="6B7D1977" w14:textId="02E7F36F">
      <w:pPr>
        <w:spacing w:line="276" w:lineRule="auto"/>
        <w:rPr>
          <w:rFonts w:ascii="Montserrat" w:hAnsi="Montserrat"/>
        </w:rPr>
      </w:pPr>
      <w:r w:rsidRPr="5668C6C4" w:rsidR="5668C6C4">
        <w:rPr>
          <w:rFonts w:ascii="Montserrat" w:hAnsi="Montserrat"/>
        </w:rPr>
        <w:t>You may look for inspiration at the </w:t>
      </w:r>
      <w:hyperlink r:id="R77b87c6290de471a">
        <w:r w:rsidRPr="5668C6C4" w:rsidR="5668C6C4">
          <w:rPr>
            <w:rStyle w:val="Hyperlink"/>
            <w:rFonts w:ascii="Montserrat" w:hAnsi="Montserrat"/>
          </w:rPr>
          <w:t>JetBrains Registry</w:t>
        </w:r>
      </w:hyperlink>
      <w:r w:rsidRPr="5668C6C4" w:rsidR="5668C6C4">
        <w:rPr>
          <w:rFonts w:ascii="Montserrat" w:hAnsi="Montserrat"/>
        </w:rPr>
        <w:t>, the </w:t>
      </w:r>
      <w:hyperlink r:id="Ra29e3116925245b0">
        <w:r w:rsidRPr="5668C6C4" w:rsidR="5668C6C4">
          <w:rPr>
            <w:rStyle w:val="Hyperlink"/>
            <w:rFonts w:ascii="Montserrat" w:hAnsi="Montserrat"/>
          </w:rPr>
          <w:t xml:space="preserve">Visual Studio </w:t>
        </w:r>
        <w:r w:rsidRPr="5668C6C4" w:rsidR="5668C6C4">
          <w:rPr>
            <w:rStyle w:val="Hyperlink"/>
            <w:rFonts w:ascii="Montserrat" w:hAnsi="Montserrat"/>
          </w:rPr>
          <w:t>Marketplace,</w:t>
        </w:r>
      </w:hyperlink>
      <w:r w:rsidRPr="5668C6C4" w:rsidR="5668C6C4">
        <w:rPr>
          <w:rFonts w:ascii="Montserrat" w:hAnsi="Montserrat"/>
        </w:rPr>
        <w:t> or the </w:t>
      </w:r>
      <w:hyperlink r:id="Rc185b6438e894f37">
        <w:r w:rsidRPr="5668C6C4" w:rsidR="5668C6C4">
          <w:rPr>
            <w:rStyle w:val="Hyperlink"/>
            <w:rFonts w:ascii="Montserrat" w:hAnsi="Montserrat"/>
          </w:rPr>
          <w:t>Eclipse Marketplace</w:t>
        </w:r>
      </w:hyperlink>
      <w:r w:rsidRPr="5668C6C4" w:rsidR="5668C6C4">
        <w:rPr>
          <w:rFonts w:ascii="Montserrat" w:hAnsi="Montserrat"/>
        </w:rPr>
        <w:t>. The goal is to have a place that makes it easy for a user to find the right tool for their need. Build a clean, simple application that gets the job done! </w:t>
      </w:r>
    </w:p>
    <w:p w:rsidRPr="00A272A3" w:rsidR="00AD4DE1" w:rsidP="002A65FA" w:rsidRDefault="00AD4DE1" w14:paraId="16371359" w14:textId="3946E6C3">
      <w:pPr>
        <w:spacing w:line="276" w:lineRule="auto"/>
        <w:rPr>
          <w:rFonts w:ascii="Montserrat" w:hAnsi="Montserrat"/>
        </w:rPr>
      </w:pPr>
    </w:p>
    <w:p w:rsidR="00BE3AAF" w:rsidP="008B6792" w:rsidRDefault="00BE3AAF" w14:paraId="4025804B" w14:textId="608ED095">
      <w:pPr>
        <w:pStyle w:val="Heading1"/>
        <w:spacing w:after="240"/>
      </w:pPr>
      <w:r w:rsidRPr="00A92D6A">
        <w:t>Functional Requirements</w:t>
      </w:r>
    </w:p>
    <w:p w:rsidRPr="007B3433" w:rsidR="007B3433" w:rsidP="00265F78" w:rsidRDefault="00F079EC" w14:paraId="61E4C1B6" w14:textId="1345FEB5">
      <w:pPr>
        <w:pStyle w:val="Heading2"/>
        <w:spacing w:after="240"/>
      </w:pPr>
      <w:r>
        <w:t>Entities</w:t>
      </w:r>
    </w:p>
    <w:p w:rsidRPr="005C1A9B" w:rsidR="005C1A9B" w:rsidP="00175B4F" w:rsidRDefault="005C1A9B" w14:paraId="7F3BBB6B" w14:textId="6B08DE21">
      <w:pPr>
        <w:pStyle w:val="CustomText1"/>
        <w:numPr>
          <w:ilvl w:val="0"/>
          <w:numId w:val="34"/>
        </w:numPr>
        <w:spacing w:before="0" w:after="0"/>
        <w:ind w:left="851" w:hanging="283"/>
        <w:rPr>
          <w:i/>
          <w:iCs/>
          <w:sz w:val="22"/>
          <w:szCs w:val="22"/>
        </w:rPr>
      </w:pPr>
      <w:bookmarkStart w:name="countries" w:id="2"/>
      <w:r w:rsidRPr="005C1A9B">
        <w:rPr>
          <w:i/>
          <w:iCs/>
          <w:sz w:val="22"/>
          <w:szCs w:val="22"/>
        </w:rPr>
        <w:t>Authentication is handled by Firebase, there is no need for auth entity</w:t>
      </w:r>
    </w:p>
    <w:p w:rsidR="00175B4F" w:rsidP="00175B4F" w:rsidRDefault="00175B4F" w14:paraId="4CD83243" w14:textId="6CBF483D">
      <w:pPr>
        <w:pStyle w:val="CustomText1"/>
        <w:numPr>
          <w:ilvl w:val="0"/>
          <w:numId w:val="34"/>
        </w:numPr>
        <w:spacing w:before="0" w:after="0"/>
        <w:ind w:left="851" w:hanging="283"/>
        <w:rPr>
          <w:sz w:val="22"/>
          <w:szCs w:val="22"/>
        </w:rPr>
      </w:pPr>
      <w:r w:rsidRPr="006B7BE1">
        <w:rPr>
          <w:sz w:val="22"/>
          <w:szCs w:val="22"/>
        </w:rPr>
        <w:t xml:space="preserve">Each </w:t>
      </w:r>
      <w:r w:rsidR="00C73715">
        <w:rPr>
          <w:b/>
          <w:bCs/>
          <w:sz w:val="22"/>
          <w:szCs w:val="22"/>
        </w:rPr>
        <w:t>user</w:t>
      </w:r>
      <w:r w:rsidRPr="006B7BE1">
        <w:rPr>
          <w:sz w:val="22"/>
          <w:szCs w:val="22"/>
        </w:rPr>
        <w:t xml:space="preserve"> </w:t>
      </w:r>
      <w:r w:rsidRPr="006B7BE1">
        <w:rPr>
          <w:color w:val="C00000"/>
          <w:sz w:val="22"/>
          <w:szCs w:val="22"/>
        </w:rPr>
        <w:t>must</w:t>
      </w:r>
      <w:r w:rsidRPr="006B7BE1">
        <w:rPr>
          <w:sz w:val="22"/>
          <w:szCs w:val="22"/>
        </w:rPr>
        <w:t xml:space="preserve"> have a </w:t>
      </w:r>
      <w:r w:rsidR="00C73715">
        <w:rPr>
          <w:sz w:val="22"/>
          <w:szCs w:val="22"/>
        </w:rPr>
        <w:t>username, email, phone number</w:t>
      </w:r>
      <w:r w:rsidR="005E4DE5">
        <w:rPr>
          <w:sz w:val="22"/>
          <w:szCs w:val="22"/>
        </w:rPr>
        <w:t xml:space="preserve"> </w:t>
      </w:r>
      <w:r w:rsidR="00C73715">
        <w:rPr>
          <w:sz w:val="22"/>
          <w:szCs w:val="22"/>
        </w:rPr>
        <w:t>and a photo</w:t>
      </w:r>
      <w:r w:rsidRPr="006B7BE1">
        <w:rPr>
          <w:sz w:val="22"/>
          <w:szCs w:val="22"/>
        </w:rPr>
        <w:t>.</w:t>
      </w:r>
    </w:p>
    <w:p w:rsidR="00DF04B5" w:rsidP="00EE1A6A" w:rsidRDefault="00FE22D5" w14:paraId="26BA1AA4" w14:textId="2C1F0801">
      <w:pPr>
        <w:pStyle w:val="CustomText1"/>
        <w:numPr>
          <w:ilvl w:val="1"/>
          <w:numId w:val="34"/>
        </w:numPr>
        <w:spacing w:before="0" w:after="0"/>
        <w:ind w:left="1418"/>
        <w:rPr>
          <w:sz w:val="22"/>
          <w:szCs w:val="22"/>
        </w:rPr>
      </w:pPr>
      <w:r>
        <w:rPr>
          <w:sz w:val="22"/>
          <w:szCs w:val="22"/>
        </w:rPr>
        <w:t>Username</w:t>
      </w:r>
      <w:r w:rsidR="00EE1A6A">
        <w:rPr>
          <w:sz w:val="22"/>
          <w:szCs w:val="22"/>
        </w:rPr>
        <w:t xml:space="preserve"> </w:t>
      </w:r>
      <w:r w:rsidRPr="006B7BE1" w:rsidR="009A5165">
        <w:rPr>
          <w:color w:val="C00000"/>
          <w:sz w:val="22"/>
          <w:szCs w:val="22"/>
        </w:rPr>
        <w:t>must</w:t>
      </w:r>
      <w:r w:rsidRPr="006B7BE1" w:rsidR="009A5165">
        <w:rPr>
          <w:sz w:val="22"/>
          <w:szCs w:val="22"/>
        </w:rPr>
        <w:t xml:space="preserve"> </w:t>
      </w:r>
      <w:r w:rsidR="00EE1A6A">
        <w:rPr>
          <w:sz w:val="22"/>
          <w:szCs w:val="22"/>
        </w:rPr>
        <w:t xml:space="preserve">be </w:t>
      </w:r>
      <w:r>
        <w:rPr>
          <w:sz w:val="22"/>
          <w:szCs w:val="22"/>
        </w:rPr>
        <w:t xml:space="preserve">unique and </w:t>
      </w:r>
      <w:r w:rsidR="00EE1A6A">
        <w:rPr>
          <w:sz w:val="22"/>
          <w:szCs w:val="22"/>
        </w:rPr>
        <w:t xml:space="preserve">between 2 and </w:t>
      </w:r>
      <w:r w:rsidR="00637E2D">
        <w:rPr>
          <w:sz w:val="22"/>
          <w:szCs w:val="22"/>
        </w:rPr>
        <w:t>20 symbols.</w:t>
      </w:r>
    </w:p>
    <w:p w:rsidR="00637E2D" w:rsidP="00EE1A6A" w:rsidRDefault="00FD6497" w14:paraId="4F058C25" w14:textId="5F86FA41">
      <w:pPr>
        <w:pStyle w:val="CustomText1"/>
        <w:numPr>
          <w:ilvl w:val="1"/>
          <w:numId w:val="34"/>
        </w:numPr>
        <w:spacing w:before="0" w:after="0"/>
        <w:ind w:left="1418"/>
        <w:rPr>
          <w:sz w:val="22"/>
          <w:szCs w:val="22"/>
        </w:rPr>
      </w:pPr>
      <w:r>
        <w:rPr>
          <w:sz w:val="22"/>
          <w:szCs w:val="22"/>
        </w:rPr>
        <w:t xml:space="preserve">Email </w:t>
      </w:r>
      <w:r w:rsidRPr="006B7BE1" w:rsidR="009A5165">
        <w:rPr>
          <w:color w:val="C00000"/>
          <w:sz w:val="22"/>
          <w:szCs w:val="22"/>
        </w:rPr>
        <w:t>must</w:t>
      </w:r>
      <w:r w:rsidRPr="006B7BE1" w:rsidR="009A5165">
        <w:rPr>
          <w:sz w:val="22"/>
          <w:szCs w:val="22"/>
        </w:rPr>
        <w:t xml:space="preserve"> </w:t>
      </w:r>
      <w:r>
        <w:rPr>
          <w:sz w:val="22"/>
          <w:szCs w:val="22"/>
        </w:rPr>
        <w:t>be valid email</w:t>
      </w:r>
      <w:r w:rsidR="00D54663">
        <w:rPr>
          <w:sz w:val="22"/>
          <w:szCs w:val="22"/>
        </w:rPr>
        <w:t xml:space="preserve"> and unique in the system.</w:t>
      </w:r>
    </w:p>
    <w:p w:rsidRPr="00962153" w:rsidR="00962153" w:rsidP="00962153" w:rsidRDefault="00FE22D5" w14:paraId="6A4AC329" w14:textId="510D8B90">
      <w:pPr>
        <w:pStyle w:val="CustomText1"/>
        <w:numPr>
          <w:ilvl w:val="1"/>
          <w:numId w:val="34"/>
        </w:numPr>
        <w:spacing w:before="0" w:after="0"/>
        <w:ind w:left="1418"/>
        <w:rPr>
          <w:sz w:val="22"/>
          <w:szCs w:val="22"/>
        </w:rPr>
      </w:pPr>
      <w:r>
        <w:rPr>
          <w:sz w:val="22"/>
          <w:szCs w:val="22"/>
        </w:rPr>
        <w:t xml:space="preserve">Phone number </w:t>
      </w:r>
      <w:r w:rsidRPr="006B7BE1">
        <w:rPr>
          <w:color w:val="C00000"/>
          <w:sz w:val="22"/>
          <w:szCs w:val="22"/>
        </w:rPr>
        <w:t>must</w:t>
      </w:r>
      <w:r w:rsidRPr="006B7BE1">
        <w:rPr>
          <w:sz w:val="22"/>
          <w:szCs w:val="22"/>
        </w:rPr>
        <w:t xml:space="preserve"> </w:t>
      </w:r>
      <w:r>
        <w:rPr>
          <w:sz w:val="22"/>
          <w:szCs w:val="22"/>
        </w:rPr>
        <w:t>be 10 digits and unique in the system.</w:t>
      </w:r>
    </w:p>
    <w:bookmarkEnd w:id="2"/>
    <w:p w:rsidRPr="005C1A9B" w:rsidR="002E1730" w:rsidP="002E1730" w:rsidRDefault="003513FF" w14:paraId="2769A748" w14:textId="1183A014">
      <w:pPr>
        <w:pStyle w:val="ListParagraph"/>
        <w:numPr>
          <w:ilvl w:val="0"/>
          <w:numId w:val="35"/>
        </w:numPr>
        <w:ind w:left="851" w:hanging="284"/>
        <w:rPr>
          <w:i/>
          <w:iCs/>
        </w:rPr>
      </w:pPr>
      <w:r>
        <w:rPr>
          <w:b/>
          <w:bCs/>
        </w:rPr>
        <w:t>Addon</w:t>
      </w:r>
      <w:r w:rsidR="00962153">
        <w:t xml:space="preserve"> </w:t>
      </w:r>
      <w:r w:rsidRPr="006B7BE1" w:rsidR="006A6085">
        <w:rPr>
          <w:color w:val="C00000"/>
        </w:rPr>
        <w:t>must</w:t>
      </w:r>
      <w:r w:rsidRPr="006B7BE1" w:rsidR="006A6085">
        <w:t xml:space="preserve"> </w:t>
      </w:r>
      <w:r w:rsidR="00962153">
        <w:t xml:space="preserve">have a </w:t>
      </w:r>
      <w:r w:rsidR="00952BCF">
        <w:t>name</w:t>
      </w:r>
      <w:r w:rsidR="00962153">
        <w:t xml:space="preserve">, </w:t>
      </w:r>
      <w:r w:rsidR="00177297">
        <w:t xml:space="preserve">target IDE, </w:t>
      </w:r>
      <w:r w:rsidR="00BB6D80">
        <w:t xml:space="preserve">creator, </w:t>
      </w:r>
      <w:r w:rsidR="00952BCF">
        <w:t>description</w:t>
      </w:r>
      <w:r w:rsidR="00962153">
        <w:t xml:space="preserve">, </w:t>
      </w:r>
      <w:r w:rsidR="00E451CE">
        <w:t>tags, binary content</w:t>
      </w:r>
      <w:r w:rsidR="00B00989">
        <w:t xml:space="preserve"> (the addon itself)</w:t>
      </w:r>
      <w:r w:rsidR="00962153">
        <w:t xml:space="preserve"> and a</w:t>
      </w:r>
      <w:r w:rsidR="00681317">
        <w:t>n origin (</w:t>
      </w:r>
      <w:r w:rsidR="0016260B">
        <w:t xml:space="preserve">this is the location </w:t>
      </w:r>
      <w:r w:rsidR="00385174">
        <w:t>of the GitHub repo hosting the extension</w:t>
      </w:r>
      <w:r w:rsidR="005C1A9B">
        <w:t xml:space="preserve"> </w:t>
      </w:r>
      <w:r w:rsidRPr="005C1A9B" w:rsidR="005C1A9B">
        <w:rPr>
          <w:i/>
          <w:iCs/>
        </w:rPr>
        <w:t>(think of what additional entities you might relate to the Addon entity)</w:t>
      </w:r>
    </w:p>
    <w:p w:rsidR="00962153" w:rsidP="00962153" w:rsidRDefault="000D499B" w14:paraId="6A82A520" w14:textId="74175320">
      <w:pPr>
        <w:pStyle w:val="ListParagraph"/>
        <w:numPr>
          <w:ilvl w:val="1"/>
          <w:numId w:val="35"/>
        </w:numPr>
      </w:pPr>
      <w:r>
        <w:t xml:space="preserve">Name </w:t>
      </w:r>
      <w:r w:rsidRPr="006B7BE1" w:rsidR="00962153">
        <w:rPr>
          <w:color w:val="C00000"/>
        </w:rPr>
        <w:t>must</w:t>
      </w:r>
      <w:r w:rsidRPr="006B7BE1" w:rsidR="00962153">
        <w:t xml:space="preserve"> </w:t>
      </w:r>
      <w:r w:rsidR="00962153">
        <w:t xml:space="preserve">be unique </w:t>
      </w:r>
      <w:r w:rsidR="00833D11">
        <w:t>and between 3 and 30 symbols.</w:t>
      </w:r>
    </w:p>
    <w:p w:rsidR="00962153" w:rsidP="00962153" w:rsidRDefault="00452CFF" w14:paraId="1B901C2B" w14:textId="3B53DD38">
      <w:pPr>
        <w:pStyle w:val="ListParagraph"/>
        <w:numPr>
          <w:ilvl w:val="1"/>
          <w:numId w:val="35"/>
        </w:numPr>
      </w:pPr>
      <w:r>
        <w:t xml:space="preserve">The addon </w:t>
      </w:r>
      <w:r w:rsidRPr="006B7BE1" w:rsidR="00962153">
        <w:rPr>
          <w:color w:val="C00000"/>
        </w:rPr>
        <w:t>must</w:t>
      </w:r>
      <w:r w:rsidRPr="006B7BE1" w:rsidR="00962153">
        <w:t xml:space="preserve"> </w:t>
      </w:r>
      <w:r>
        <w:t>have at least one tag</w:t>
      </w:r>
      <w:r w:rsidR="00D517CD">
        <w:t xml:space="preserve"> (but can have more than one)</w:t>
      </w:r>
    </w:p>
    <w:p w:rsidRPr="002E1730" w:rsidR="00962153" w:rsidP="00962153" w:rsidRDefault="00F4237B" w14:paraId="1A82976F" w14:textId="1465088A">
      <w:pPr>
        <w:pStyle w:val="ListParagraph"/>
        <w:numPr>
          <w:ilvl w:val="1"/>
          <w:numId w:val="35"/>
        </w:numPr>
      </w:pPr>
      <w:r>
        <w:t>The addon</w:t>
      </w:r>
      <w:r w:rsidR="00962153">
        <w:t xml:space="preserve"> </w:t>
      </w:r>
      <w:r w:rsidRPr="006B7BE1" w:rsidR="00962153">
        <w:rPr>
          <w:color w:val="C00000"/>
        </w:rPr>
        <w:t>must</w:t>
      </w:r>
      <w:r w:rsidRPr="006B7BE1" w:rsidR="00962153">
        <w:t xml:space="preserve"> </w:t>
      </w:r>
      <w:r>
        <w:t xml:space="preserve">have </w:t>
      </w:r>
      <w:r w:rsidR="002F67D2">
        <w:t xml:space="preserve">exactly one </w:t>
      </w:r>
      <w:r>
        <w:t>target IDE</w:t>
      </w:r>
      <w:r w:rsidR="00962153">
        <w:t>.</w:t>
      </w:r>
    </w:p>
    <w:p w:rsidRPr="006A6CA3" w:rsidR="00BE3AAF" w:rsidP="002A65FA" w:rsidRDefault="00BE3AAF" w14:paraId="32B14268" w14:textId="77777777">
      <w:pPr>
        <w:pStyle w:val="Heading2"/>
      </w:pPr>
      <w:bookmarkStart w:name="general" w:id="3"/>
      <w:bookmarkEnd w:id="1"/>
      <w:r w:rsidRPr="006A6CA3">
        <w:t>Public Part</w:t>
      </w:r>
    </w:p>
    <w:p w:rsidRPr="002A65FA" w:rsidR="00BE3AAF" w:rsidP="002A65FA" w:rsidRDefault="00BE3AAF" w14:paraId="554D608E" w14:textId="7A760A2B">
      <w:pPr>
        <w:pStyle w:val="CustomText1"/>
        <w:ind w:left="0" w:firstLine="0"/>
        <w:rPr>
          <w:sz w:val="22"/>
          <w:szCs w:val="22"/>
        </w:rPr>
      </w:pPr>
      <w:r w:rsidRPr="002A65FA">
        <w:rPr>
          <w:sz w:val="22"/>
          <w:szCs w:val="22"/>
        </w:rPr>
        <w:t xml:space="preserve">The public part </w:t>
      </w:r>
      <w:r w:rsidRPr="000C0761" w:rsidR="00CA381E">
        <w:rPr>
          <w:color w:val="C00000"/>
          <w:sz w:val="22"/>
          <w:szCs w:val="22"/>
        </w:rPr>
        <w:t>must</w:t>
      </w:r>
      <w:r w:rsidRPr="002A65FA" w:rsidR="00CA381E">
        <w:rPr>
          <w:sz w:val="22"/>
          <w:szCs w:val="22"/>
        </w:rPr>
        <w:t xml:space="preserve"> </w:t>
      </w:r>
      <w:r w:rsidRPr="002A65FA">
        <w:rPr>
          <w:sz w:val="22"/>
          <w:szCs w:val="22"/>
        </w:rPr>
        <w:t xml:space="preserve">be accessible without authentication </w:t>
      </w:r>
      <w:r w:rsidRPr="002A65FA" w:rsidR="00FA6F4D">
        <w:rPr>
          <w:sz w:val="22"/>
          <w:szCs w:val="22"/>
        </w:rPr>
        <w:t>i.e.,</w:t>
      </w:r>
      <w:r w:rsidRPr="002A65FA">
        <w:rPr>
          <w:sz w:val="22"/>
          <w:szCs w:val="22"/>
        </w:rPr>
        <w:t xml:space="preserve"> for anonymous users. </w:t>
      </w:r>
    </w:p>
    <w:p w:rsidR="00BE3AAF" w:rsidP="002A65FA" w:rsidRDefault="000C1D6F" w14:paraId="3FEFD0F2" w14:textId="038F512F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t>A</w:t>
      </w:r>
      <w:r w:rsidRPr="002A65FA" w:rsidR="00BE3AAF">
        <w:rPr>
          <w:sz w:val="22"/>
          <w:szCs w:val="22"/>
        </w:rPr>
        <w:t xml:space="preserve">nonymous users </w:t>
      </w:r>
      <w:r w:rsidRPr="000C0761" w:rsidR="00BE3AAF">
        <w:rPr>
          <w:color w:val="C00000"/>
          <w:sz w:val="22"/>
          <w:szCs w:val="22"/>
        </w:rPr>
        <w:t>must</w:t>
      </w:r>
      <w:r w:rsidRPr="002A65FA" w:rsidR="00BE3AAF">
        <w:rPr>
          <w:sz w:val="22"/>
          <w:szCs w:val="22"/>
        </w:rPr>
        <w:t xml:space="preserve"> </w:t>
      </w:r>
      <w:r>
        <w:rPr>
          <w:sz w:val="22"/>
          <w:szCs w:val="22"/>
        </w:rPr>
        <w:t>be able</w:t>
      </w:r>
      <w:r w:rsidRPr="002A65FA" w:rsidR="00BE3AAF">
        <w:rPr>
          <w:sz w:val="22"/>
          <w:szCs w:val="22"/>
        </w:rPr>
        <w:t xml:space="preserve"> to register</w:t>
      </w:r>
      <w:r w:rsidR="00AC1D3A">
        <w:rPr>
          <w:sz w:val="22"/>
          <w:szCs w:val="22"/>
        </w:rPr>
        <w:t xml:space="preserve"> and login</w:t>
      </w:r>
      <w:r w:rsidRPr="002A65FA" w:rsidR="00BE3AAF">
        <w:rPr>
          <w:sz w:val="22"/>
          <w:szCs w:val="22"/>
        </w:rPr>
        <w:t>.</w:t>
      </w:r>
    </w:p>
    <w:p w:rsidRPr="00734BC8" w:rsidR="00734BC8" w:rsidP="00AD0F5D" w:rsidRDefault="000C1D6F" w14:paraId="66943FB4" w14:textId="719093F8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Anonymous users </w:t>
      </w:r>
      <w:r w:rsidRPr="000C0761">
        <w:rPr>
          <w:color w:val="C00000"/>
          <w:sz w:val="22"/>
          <w:szCs w:val="22"/>
        </w:rPr>
        <w:t>must</w:t>
      </w:r>
      <w:r w:rsidRPr="002A65FA">
        <w:rPr>
          <w:sz w:val="22"/>
          <w:szCs w:val="22"/>
        </w:rPr>
        <w:t xml:space="preserve"> </w:t>
      </w:r>
      <w:r>
        <w:rPr>
          <w:sz w:val="22"/>
          <w:szCs w:val="22"/>
        </w:rPr>
        <w:t>see</w:t>
      </w:r>
      <w:r w:rsidR="000C1A1A">
        <w:rPr>
          <w:sz w:val="22"/>
          <w:szCs w:val="22"/>
        </w:rPr>
        <w:t xml:space="preserve"> a</w:t>
      </w:r>
      <w:r w:rsidRPr="00734BC8" w:rsidR="00734BC8">
        <w:rPr>
          <w:sz w:val="22"/>
          <w:szCs w:val="22"/>
        </w:rPr>
        <w:t xml:space="preserve"> landing page that has a list with three categories: </w:t>
      </w:r>
    </w:p>
    <w:p w:rsidRPr="00734BC8" w:rsidR="00734BC8" w:rsidP="00734BC8" w:rsidRDefault="00734BC8" w14:paraId="605CB8ED" w14:textId="77777777">
      <w:pPr>
        <w:pStyle w:val="CustomText1"/>
        <w:numPr>
          <w:ilvl w:val="0"/>
          <w:numId w:val="41"/>
        </w:numPr>
        <w:rPr>
          <w:sz w:val="22"/>
          <w:szCs w:val="22"/>
        </w:rPr>
      </w:pPr>
      <w:r w:rsidRPr="00734BC8">
        <w:rPr>
          <w:b/>
          <w:bCs/>
          <w:sz w:val="22"/>
          <w:szCs w:val="22"/>
        </w:rPr>
        <w:t>Featured</w:t>
      </w:r>
      <w:r w:rsidRPr="00734BC8">
        <w:rPr>
          <w:sz w:val="22"/>
          <w:szCs w:val="22"/>
        </w:rPr>
        <w:t> (addons selected by the admins) </w:t>
      </w:r>
    </w:p>
    <w:p w:rsidRPr="00734BC8" w:rsidR="00734BC8" w:rsidP="00734BC8" w:rsidRDefault="00734BC8" w14:paraId="602F4273" w14:textId="1828F4C0">
      <w:pPr>
        <w:pStyle w:val="CustomText1"/>
        <w:numPr>
          <w:ilvl w:val="0"/>
          <w:numId w:val="41"/>
        </w:numPr>
        <w:rPr>
          <w:sz w:val="22"/>
          <w:szCs w:val="22"/>
        </w:rPr>
      </w:pPr>
      <w:r w:rsidRPr="00734BC8">
        <w:rPr>
          <w:b/>
          <w:bCs/>
          <w:sz w:val="22"/>
          <w:szCs w:val="22"/>
        </w:rPr>
        <w:t>Pop</w:t>
      </w:r>
      <w:r w:rsidR="005C1A9B">
        <w:rPr>
          <w:b/>
          <w:bCs/>
          <w:sz w:val="22"/>
          <w:szCs w:val="22"/>
        </w:rPr>
        <w:t>u</w:t>
      </w:r>
      <w:r w:rsidRPr="00734BC8">
        <w:rPr>
          <w:b/>
          <w:bCs/>
          <w:sz w:val="22"/>
          <w:szCs w:val="22"/>
        </w:rPr>
        <w:t>lar</w:t>
      </w:r>
      <w:r w:rsidRPr="00734BC8">
        <w:rPr>
          <w:sz w:val="22"/>
          <w:szCs w:val="22"/>
        </w:rPr>
        <w:t> (the addons with the most downloads) </w:t>
      </w:r>
    </w:p>
    <w:p w:rsidR="00734BC8" w:rsidP="00734BC8" w:rsidRDefault="00734BC8" w14:paraId="10151444" w14:textId="1B6C3BBD">
      <w:pPr>
        <w:pStyle w:val="CustomText1"/>
        <w:numPr>
          <w:ilvl w:val="0"/>
          <w:numId w:val="41"/>
        </w:numPr>
        <w:rPr>
          <w:sz w:val="22"/>
          <w:szCs w:val="22"/>
        </w:rPr>
      </w:pPr>
      <w:r w:rsidRPr="00734BC8">
        <w:rPr>
          <w:b/>
          <w:bCs/>
          <w:sz w:val="22"/>
          <w:szCs w:val="22"/>
        </w:rPr>
        <w:t>New</w:t>
      </w:r>
      <w:r w:rsidRPr="00734BC8">
        <w:rPr>
          <w:sz w:val="22"/>
          <w:szCs w:val="22"/>
        </w:rPr>
        <w:t> (the newest addons) </w:t>
      </w:r>
    </w:p>
    <w:p w:rsidRPr="002D5A5B" w:rsidR="002D5A5B" w:rsidP="00AD0F5D" w:rsidRDefault="0082285A" w14:paraId="09A25581" w14:textId="5E1609DB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Anonymous users </w:t>
      </w:r>
      <w:r w:rsidRPr="000C0761">
        <w:rPr>
          <w:color w:val="C00000"/>
          <w:sz w:val="22"/>
          <w:szCs w:val="22"/>
        </w:rPr>
        <w:t>must</w:t>
      </w:r>
      <w:r w:rsidRPr="002A65FA">
        <w:rPr>
          <w:sz w:val="22"/>
          <w:szCs w:val="22"/>
        </w:rPr>
        <w:t xml:space="preserve"> </w:t>
      </w:r>
      <w:r w:rsidRPr="002D5A5B" w:rsidR="002D5A5B">
        <w:rPr>
          <w:sz w:val="22"/>
          <w:szCs w:val="22"/>
        </w:rPr>
        <w:t>be able to still see details for each addon: </w:t>
      </w:r>
    </w:p>
    <w:p w:rsidRPr="002D5A5B" w:rsidR="002D5A5B" w:rsidP="002D5A5B" w:rsidRDefault="002D5A5B" w14:paraId="33B6EC7D" w14:textId="77777777">
      <w:pPr>
        <w:pStyle w:val="CustomText1"/>
        <w:numPr>
          <w:ilvl w:val="0"/>
          <w:numId w:val="43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</w:rPr>
        <w:t>Name </w:t>
      </w:r>
    </w:p>
    <w:p w:rsidRPr="002D5A5B" w:rsidR="002D5A5B" w:rsidP="002D5A5B" w:rsidRDefault="002D5A5B" w14:paraId="0B9B3AD9" w14:textId="77777777">
      <w:pPr>
        <w:pStyle w:val="CustomText1"/>
        <w:numPr>
          <w:ilvl w:val="0"/>
          <w:numId w:val="43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</w:rPr>
        <w:t>Description </w:t>
      </w:r>
    </w:p>
    <w:p w:rsidRPr="002D5A5B" w:rsidR="002D5A5B" w:rsidP="002D5A5B" w:rsidRDefault="002D5A5B" w14:paraId="5D2D5C97" w14:textId="77777777">
      <w:pPr>
        <w:pStyle w:val="CustomText1"/>
        <w:numPr>
          <w:ilvl w:val="0"/>
          <w:numId w:val="43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</w:rPr>
        <w:t>Creator </w:t>
      </w:r>
    </w:p>
    <w:p w:rsidRPr="002D5A5B" w:rsidR="002D5A5B" w:rsidP="002D5A5B" w:rsidRDefault="002D5A5B" w14:paraId="3045EAD1" w14:textId="77777777">
      <w:pPr>
        <w:pStyle w:val="CustomText1"/>
        <w:numPr>
          <w:ilvl w:val="0"/>
          <w:numId w:val="43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</w:rPr>
        <w:t>Tags </w:t>
      </w:r>
    </w:p>
    <w:p w:rsidRPr="002D5A5B" w:rsidR="002D5A5B" w:rsidP="002D5A5B" w:rsidRDefault="002D5A5B" w14:paraId="054E253A" w14:textId="77777777">
      <w:pPr>
        <w:pStyle w:val="CustomText1"/>
        <w:numPr>
          <w:ilvl w:val="0"/>
          <w:numId w:val="43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</w:rPr>
        <w:t>Number of downloads </w:t>
      </w:r>
    </w:p>
    <w:p w:rsidRPr="002D5A5B" w:rsidR="002D5A5B" w:rsidP="002D5A5B" w:rsidRDefault="002D5A5B" w14:paraId="21F6D89F" w14:textId="77777777">
      <w:pPr>
        <w:pStyle w:val="CustomText1"/>
        <w:numPr>
          <w:ilvl w:val="0"/>
          <w:numId w:val="44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</w:rPr>
        <w:t>Rating </w:t>
      </w:r>
    </w:p>
    <w:p w:rsidRPr="002D5A5B" w:rsidR="002D5A5B" w:rsidP="002D5A5B" w:rsidRDefault="002D5A5B" w14:paraId="15E1083B" w14:textId="77777777">
      <w:pPr>
        <w:pStyle w:val="CustomText1"/>
        <w:numPr>
          <w:ilvl w:val="0"/>
          <w:numId w:val="44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</w:rPr>
        <w:t>Download link </w:t>
      </w:r>
    </w:p>
    <w:p w:rsidRPr="002D5A5B" w:rsidR="002D5A5B" w:rsidP="002D5A5B" w:rsidRDefault="002D5A5B" w14:paraId="7505894F" w14:textId="77777777">
      <w:pPr>
        <w:pStyle w:val="CustomText1"/>
        <w:numPr>
          <w:ilvl w:val="0"/>
          <w:numId w:val="44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  <w:lang w:val="en-GB"/>
        </w:rPr>
        <w:t>Origin link – this is the location of the GitHub repo hosting the extension</w:t>
      </w:r>
      <w:r w:rsidRPr="002D5A5B">
        <w:rPr>
          <w:sz w:val="22"/>
          <w:szCs w:val="22"/>
        </w:rPr>
        <w:t> </w:t>
      </w:r>
    </w:p>
    <w:p w:rsidRPr="002D5A5B" w:rsidR="002D5A5B" w:rsidP="002D5A5B" w:rsidRDefault="002D5A5B" w14:paraId="70719FA5" w14:textId="77777777">
      <w:pPr>
        <w:pStyle w:val="CustomText1"/>
        <w:numPr>
          <w:ilvl w:val="0"/>
          <w:numId w:val="44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  <w:lang w:val="en-GB"/>
        </w:rPr>
        <w:t>Open issues count (retrieved from origin repository)</w:t>
      </w:r>
      <w:r w:rsidRPr="002D5A5B">
        <w:rPr>
          <w:sz w:val="22"/>
          <w:szCs w:val="22"/>
        </w:rPr>
        <w:t> </w:t>
      </w:r>
    </w:p>
    <w:p w:rsidRPr="002D5A5B" w:rsidR="002D5A5B" w:rsidP="002D5A5B" w:rsidRDefault="002D5A5B" w14:paraId="52067833" w14:textId="77777777">
      <w:pPr>
        <w:pStyle w:val="CustomText1"/>
        <w:numPr>
          <w:ilvl w:val="0"/>
          <w:numId w:val="44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  <w:lang w:val="en-GB"/>
        </w:rPr>
        <w:t>Pull requests count (retrieved from origin repository)</w:t>
      </w:r>
      <w:r w:rsidRPr="002D5A5B">
        <w:rPr>
          <w:sz w:val="22"/>
          <w:szCs w:val="22"/>
        </w:rPr>
        <w:t> </w:t>
      </w:r>
    </w:p>
    <w:p w:rsidRPr="002D5A5B" w:rsidR="002D5A5B" w:rsidP="002D5A5B" w:rsidRDefault="002D5A5B" w14:paraId="5D3E0EB9" w14:textId="77777777">
      <w:pPr>
        <w:pStyle w:val="CustomText1"/>
        <w:numPr>
          <w:ilvl w:val="0"/>
          <w:numId w:val="45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2D5A5B">
        <w:rPr>
          <w:sz w:val="22"/>
          <w:szCs w:val="22"/>
          <w:lang w:val="en-GB"/>
        </w:rPr>
        <w:t>Last commit (date + title) (retrieved from origin repository)</w:t>
      </w:r>
      <w:r w:rsidRPr="002D5A5B">
        <w:rPr>
          <w:sz w:val="22"/>
          <w:szCs w:val="22"/>
        </w:rPr>
        <w:t> </w:t>
      </w:r>
    </w:p>
    <w:p w:rsidRPr="0082285A" w:rsidR="0082285A" w:rsidP="000C1A1A" w:rsidRDefault="0082285A" w14:paraId="0AD5F8B4" w14:textId="37373AC9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Anonymous users </w:t>
      </w:r>
      <w:r w:rsidRPr="000C0761">
        <w:rPr>
          <w:color w:val="C00000"/>
          <w:sz w:val="22"/>
          <w:szCs w:val="22"/>
        </w:rPr>
        <w:t>must</w:t>
      </w:r>
      <w:r w:rsidRPr="0082285A">
        <w:rPr>
          <w:sz w:val="22"/>
          <w:szCs w:val="22"/>
        </w:rPr>
        <w:t> be able to filter addons by name or IDE and sort by the following fields: </w:t>
      </w:r>
    </w:p>
    <w:p w:rsidR="0082285A" w:rsidP="0082285A" w:rsidRDefault="0082285A" w14:paraId="4DB2B7E7" w14:textId="76423B7E">
      <w:pPr>
        <w:pStyle w:val="CustomText1"/>
        <w:numPr>
          <w:ilvl w:val="0"/>
          <w:numId w:val="47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82285A">
        <w:rPr>
          <w:sz w:val="22"/>
          <w:szCs w:val="22"/>
        </w:rPr>
        <w:t>Name </w:t>
      </w:r>
    </w:p>
    <w:p w:rsidR="005C1A9B" w:rsidP="0082285A" w:rsidRDefault="005C1A9B" w14:paraId="65F1577E" w14:textId="228B2C94">
      <w:pPr>
        <w:pStyle w:val="CustomText1"/>
        <w:numPr>
          <w:ilvl w:val="0"/>
          <w:numId w:val="47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>
        <w:rPr>
          <w:sz w:val="22"/>
          <w:szCs w:val="22"/>
        </w:rPr>
        <w:t>Creator</w:t>
      </w:r>
    </w:p>
    <w:p w:rsidRPr="0082285A" w:rsidR="005C1A9B" w:rsidP="0082285A" w:rsidRDefault="005C1A9B" w14:paraId="5039FA63" w14:textId="10BD22DC">
      <w:pPr>
        <w:pStyle w:val="CustomText1"/>
        <w:numPr>
          <w:ilvl w:val="0"/>
          <w:numId w:val="47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>
        <w:rPr>
          <w:sz w:val="22"/>
          <w:szCs w:val="22"/>
        </w:rPr>
        <w:t>Tags</w:t>
      </w:r>
    </w:p>
    <w:p w:rsidRPr="0082285A" w:rsidR="0082285A" w:rsidP="0082285A" w:rsidRDefault="0082285A" w14:paraId="5C4600B1" w14:textId="77777777">
      <w:pPr>
        <w:pStyle w:val="CustomText1"/>
        <w:numPr>
          <w:ilvl w:val="0"/>
          <w:numId w:val="47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82285A">
        <w:rPr>
          <w:sz w:val="22"/>
          <w:szCs w:val="22"/>
        </w:rPr>
        <w:t>Number of downloads </w:t>
      </w:r>
    </w:p>
    <w:p w:rsidRPr="0082285A" w:rsidR="0082285A" w:rsidP="0082285A" w:rsidRDefault="0082285A" w14:paraId="04957619" w14:textId="77777777">
      <w:pPr>
        <w:pStyle w:val="CustomText1"/>
        <w:numPr>
          <w:ilvl w:val="0"/>
          <w:numId w:val="47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82285A">
        <w:rPr>
          <w:sz w:val="22"/>
          <w:szCs w:val="22"/>
        </w:rPr>
        <w:t>Upload date </w:t>
      </w:r>
    </w:p>
    <w:p w:rsidRPr="0082285A" w:rsidR="0082285A" w:rsidP="0082285A" w:rsidRDefault="0082285A" w14:paraId="74E050DB" w14:textId="77777777">
      <w:pPr>
        <w:pStyle w:val="CustomText1"/>
        <w:numPr>
          <w:ilvl w:val="0"/>
          <w:numId w:val="48"/>
        </w:numPr>
        <w:tabs>
          <w:tab w:val="clear" w:pos="720"/>
          <w:tab w:val="num" w:pos="1080"/>
        </w:tabs>
        <w:ind w:left="1080"/>
        <w:rPr>
          <w:sz w:val="22"/>
          <w:szCs w:val="22"/>
        </w:rPr>
      </w:pPr>
      <w:r w:rsidRPr="0082285A">
        <w:rPr>
          <w:sz w:val="22"/>
          <w:szCs w:val="22"/>
        </w:rPr>
        <w:t>Last commit date </w:t>
      </w:r>
    </w:p>
    <w:p w:rsidRPr="0082285A" w:rsidR="0082285A" w:rsidP="00B11321" w:rsidRDefault="0082285A" w14:paraId="5C8ACF1A" w14:textId="3ADCA9F5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Anonymous users </w:t>
      </w:r>
      <w:r w:rsidRPr="000C0761">
        <w:rPr>
          <w:color w:val="C00000"/>
          <w:sz w:val="22"/>
          <w:szCs w:val="22"/>
        </w:rPr>
        <w:t>must</w:t>
      </w:r>
      <w:r w:rsidRPr="002A65FA">
        <w:rPr>
          <w:sz w:val="22"/>
          <w:szCs w:val="22"/>
        </w:rPr>
        <w:t xml:space="preserve"> </w:t>
      </w:r>
      <w:r w:rsidRPr="0082285A">
        <w:rPr>
          <w:sz w:val="22"/>
          <w:szCs w:val="22"/>
        </w:rPr>
        <w:t>be able to download a plugin, directly from the landing page</w:t>
      </w:r>
    </w:p>
    <w:p w:rsidRPr="00734BC8" w:rsidR="00AC74A4" w:rsidP="00AC74A4" w:rsidRDefault="00AC74A4" w14:paraId="680A5BE1" w14:textId="77777777">
      <w:pPr>
        <w:pStyle w:val="CustomText1"/>
        <w:ind w:left="0" w:firstLine="0"/>
        <w:rPr>
          <w:sz w:val="22"/>
          <w:szCs w:val="22"/>
        </w:rPr>
      </w:pPr>
    </w:p>
    <w:p w:rsidRPr="006A6CA3" w:rsidR="005A4D37" w:rsidP="002A65FA" w:rsidRDefault="005A4D37" w14:paraId="3CAD47D8" w14:textId="77777777">
      <w:pPr>
        <w:pStyle w:val="CustomText1"/>
        <w:ind w:left="0" w:firstLine="0"/>
        <w:rPr>
          <w:sz w:val="24"/>
          <w:szCs w:val="24"/>
        </w:rPr>
      </w:pPr>
    </w:p>
    <w:p w:rsidRPr="00C472E2" w:rsidR="00BE3AAF" w:rsidP="00E63751" w:rsidRDefault="00BE3AAF" w14:paraId="6E2F9B2B" w14:textId="77777777">
      <w:pPr>
        <w:pStyle w:val="Heading2"/>
      </w:pPr>
      <w:bookmarkStart w:name="customers" w:id="4"/>
      <w:bookmarkEnd w:id="3"/>
      <w:r w:rsidRPr="00C472E2">
        <w:t>Private part</w:t>
      </w:r>
    </w:p>
    <w:p w:rsidRPr="00E46C78" w:rsidR="00BE3AAF" w:rsidP="00E63751" w:rsidRDefault="00BE3AAF" w14:paraId="3360B6DC" w14:textId="77777777">
      <w:pPr>
        <w:pStyle w:val="CustomText1"/>
        <w:ind w:left="0" w:firstLine="0"/>
        <w:rPr>
          <w:sz w:val="22"/>
          <w:szCs w:val="22"/>
        </w:rPr>
      </w:pPr>
      <w:r w:rsidRPr="00E46C78">
        <w:rPr>
          <w:sz w:val="22"/>
          <w:szCs w:val="22"/>
        </w:rPr>
        <w:t>Accessible only if the user is authenticated.</w:t>
      </w:r>
    </w:p>
    <w:p w:rsidR="00BE3AAF" w:rsidP="00E63751" w:rsidRDefault="002B304E" w14:paraId="65860088" w14:textId="36CD1181">
      <w:pPr>
        <w:pStyle w:val="CustomText1"/>
        <w:ind w:left="0" w:firstLine="0"/>
        <w:rPr>
          <w:sz w:val="22"/>
          <w:szCs w:val="22"/>
        </w:rPr>
      </w:pPr>
      <w:r w:rsidRPr="002B304E">
        <w:rPr>
          <w:sz w:val="22"/>
          <w:szCs w:val="22"/>
        </w:rPr>
        <w:t xml:space="preserve">Users </w:t>
      </w:r>
      <w:r w:rsidRPr="000C0761" w:rsidR="00CA381E">
        <w:rPr>
          <w:color w:val="C00000"/>
          <w:sz w:val="22"/>
          <w:szCs w:val="22"/>
        </w:rPr>
        <w:t>must</w:t>
      </w:r>
      <w:r w:rsidRPr="002A65FA" w:rsidR="00CA381E">
        <w:rPr>
          <w:sz w:val="22"/>
          <w:szCs w:val="22"/>
        </w:rPr>
        <w:t xml:space="preserve"> </w:t>
      </w:r>
      <w:r>
        <w:rPr>
          <w:sz w:val="22"/>
          <w:szCs w:val="22"/>
        </w:rPr>
        <w:t>be able to</w:t>
      </w:r>
      <w:r w:rsidRPr="002B304E">
        <w:rPr>
          <w:sz w:val="22"/>
          <w:szCs w:val="22"/>
        </w:rPr>
        <w:t xml:space="preserve"> login/logout, </w:t>
      </w:r>
      <w:r w:rsidR="00DE17A1">
        <w:rPr>
          <w:sz w:val="22"/>
          <w:szCs w:val="22"/>
        </w:rPr>
        <w:t xml:space="preserve">update their profile, manage their </w:t>
      </w:r>
      <w:r w:rsidR="005A7AA7">
        <w:rPr>
          <w:sz w:val="22"/>
          <w:szCs w:val="22"/>
        </w:rPr>
        <w:t>addons</w:t>
      </w:r>
      <w:r w:rsidR="005D7CBC">
        <w:rPr>
          <w:sz w:val="22"/>
          <w:szCs w:val="22"/>
        </w:rPr>
        <w:t xml:space="preserve"> (CRUD)</w:t>
      </w:r>
      <w:r>
        <w:rPr>
          <w:sz w:val="22"/>
          <w:szCs w:val="22"/>
        </w:rPr>
        <w:t>.</w:t>
      </w:r>
    </w:p>
    <w:p w:rsidR="002B304E" w:rsidP="00E63751" w:rsidRDefault="002B304E" w14:paraId="7A46EB95" w14:textId="40A33528">
      <w:pPr>
        <w:pStyle w:val="CustomText1"/>
        <w:ind w:left="0" w:firstLine="0"/>
        <w:rPr>
          <w:sz w:val="22"/>
          <w:szCs w:val="22"/>
        </w:rPr>
      </w:pPr>
      <w:r w:rsidRPr="002B304E">
        <w:rPr>
          <w:sz w:val="22"/>
          <w:szCs w:val="22"/>
        </w:rPr>
        <w:t xml:space="preserve">Users </w:t>
      </w:r>
      <w:r w:rsidRPr="000C0761" w:rsidR="00CA381E">
        <w:rPr>
          <w:color w:val="C00000"/>
          <w:sz w:val="22"/>
          <w:szCs w:val="22"/>
        </w:rPr>
        <w:t>must</w:t>
      </w:r>
      <w:r w:rsidRPr="002A65FA" w:rsidR="00CA381E">
        <w:rPr>
          <w:sz w:val="22"/>
          <w:szCs w:val="22"/>
        </w:rPr>
        <w:t xml:space="preserve"> </w:t>
      </w:r>
      <w:r w:rsidR="00DE17A1">
        <w:rPr>
          <w:sz w:val="22"/>
          <w:szCs w:val="22"/>
        </w:rPr>
        <w:t>be able to</w:t>
      </w:r>
      <w:r w:rsidRPr="002B304E">
        <w:rPr>
          <w:sz w:val="22"/>
          <w:szCs w:val="22"/>
        </w:rPr>
        <w:t xml:space="preserve"> view and edit their profile information, except their username, which is selected on registration and cannot be changed afterwards. The required fields for registration are username, </w:t>
      </w:r>
      <w:r w:rsidRPr="002B304E" w:rsidR="00DE17A1">
        <w:rPr>
          <w:sz w:val="22"/>
          <w:szCs w:val="22"/>
        </w:rPr>
        <w:t>email,</w:t>
      </w:r>
      <w:r w:rsidRPr="002B304E">
        <w:rPr>
          <w:sz w:val="22"/>
          <w:szCs w:val="22"/>
        </w:rPr>
        <w:t xml:space="preserve"> and phone number.</w:t>
      </w:r>
    </w:p>
    <w:p w:rsidR="00320834" w:rsidP="00E63751" w:rsidRDefault="00CA3216" w14:paraId="1B3D9656" w14:textId="159444F2">
      <w:pPr>
        <w:pStyle w:val="CustomText1"/>
        <w:ind w:left="0" w:firstLine="0"/>
        <w:rPr>
          <w:sz w:val="22"/>
          <w:szCs w:val="22"/>
        </w:rPr>
      </w:pPr>
      <w:r w:rsidRPr="00CA3216">
        <w:rPr>
          <w:sz w:val="22"/>
          <w:szCs w:val="22"/>
        </w:rPr>
        <w:t xml:space="preserve">Each user </w:t>
      </w:r>
      <w:r w:rsidRPr="000C0761" w:rsidR="00CA381E">
        <w:rPr>
          <w:color w:val="C00000"/>
          <w:sz w:val="22"/>
          <w:szCs w:val="22"/>
        </w:rPr>
        <w:t>must</w:t>
      </w:r>
      <w:r w:rsidRPr="002A65FA" w:rsidR="00CA381E">
        <w:rPr>
          <w:sz w:val="22"/>
          <w:szCs w:val="22"/>
        </w:rPr>
        <w:t xml:space="preserve"> </w:t>
      </w:r>
      <w:r>
        <w:rPr>
          <w:sz w:val="22"/>
          <w:szCs w:val="22"/>
        </w:rPr>
        <w:t>be able to</w:t>
      </w:r>
      <w:r w:rsidRPr="00CA3216">
        <w:rPr>
          <w:sz w:val="22"/>
          <w:szCs w:val="22"/>
        </w:rPr>
        <w:t xml:space="preserve"> </w:t>
      </w:r>
      <w:r w:rsidRPr="00F17426" w:rsidR="00357428">
        <w:rPr>
          <w:b/>
          <w:bCs/>
          <w:sz w:val="22"/>
          <w:szCs w:val="22"/>
        </w:rPr>
        <w:t>rate</w:t>
      </w:r>
      <w:r w:rsidR="00357428">
        <w:rPr>
          <w:sz w:val="22"/>
          <w:szCs w:val="22"/>
        </w:rPr>
        <w:t xml:space="preserve"> addons</w:t>
      </w:r>
      <w:r w:rsidR="00976470">
        <w:rPr>
          <w:sz w:val="22"/>
          <w:szCs w:val="22"/>
        </w:rPr>
        <w:t xml:space="preserve">. </w:t>
      </w:r>
    </w:p>
    <w:p w:rsidR="00F843CD" w:rsidP="00E63751" w:rsidRDefault="00F843CD" w14:paraId="0ED4739D" w14:textId="6E0DE12A">
      <w:pPr>
        <w:pStyle w:val="CustomText1"/>
        <w:ind w:left="0" w:firstLine="0"/>
        <w:rPr>
          <w:sz w:val="22"/>
          <w:szCs w:val="22"/>
        </w:rPr>
      </w:pPr>
      <w:r w:rsidRPr="00F843CD">
        <w:rPr>
          <w:sz w:val="22"/>
          <w:szCs w:val="22"/>
          <w:lang w:val="en-GB"/>
        </w:rPr>
        <w:t xml:space="preserve">Once addon is created it </w:t>
      </w:r>
      <w:r w:rsidRPr="000C0761">
        <w:rPr>
          <w:color w:val="C00000"/>
          <w:sz w:val="22"/>
          <w:szCs w:val="22"/>
        </w:rPr>
        <w:t>must</w:t>
      </w:r>
      <w:r w:rsidRPr="002A65F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be in </w:t>
      </w:r>
      <w:r w:rsidRPr="00F843CD">
        <w:rPr>
          <w:sz w:val="22"/>
          <w:szCs w:val="22"/>
          <w:lang w:val="en-GB"/>
        </w:rPr>
        <w:t>“pending” state until the administrator approves it. The extension is visible in the </w:t>
      </w:r>
      <w:r w:rsidRPr="00F843CD">
        <w:rPr>
          <w:b/>
          <w:bCs/>
          <w:sz w:val="22"/>
          <w:szCs w:val="22"/>
          <w:lang w:val="en-GB"/>
        </w:rPr>
        <w:t>Public</w:t>
      </w:r>
      <w:r w:rsidRPr="00F843CD">
        <w:rPr>
          <w:sz w:val="22"/>
          <w:szCs w:val="22"/>
          <w:lang w:val="en-GB"/>
        </w:rPr>
        <w:t> </w:t>
      </w:r>
      <w:r w:rsidRPr="00F843CD">
        <w:rPr>
          <w:b/>
          <w:bCs/>
          <w:sz w:val="22"/>
          <w:szCs w:val="22"/>
          <w:lang w:val="en-GB"/>
        </w:rPr>
        <w:t>Part</w:t>
      </w:r>
      <w:r w:rsidRPr="00F843CD">
        <w:rPr>
          <w:sz w:val="22"/>
          <w:szCs w:val="22"/>
          <w:lang w:val="en-GB"/>
        </w:rPr>
        <w:t> only if it is approved.</w:t>
      </w:r>
    </w:p>
    <w:p w:rsidRPr="009346CE" w:rsidR="00BE3AAF" w:rsidP="00E63751" w:rsidRDefault="00BE3AAF" w14:paraId="60CF5C49" w14:textId="77777777">
      <w:pPr>
        <w:pStyle w:val="Heading2"/>
      </w:pPr>
      <w:bookmarkStart w:name="employees" w:id="5"/>
      <w:bookmarkEnd w:id="4"/>
      <w:r w:rsidRPr="009346CE">
        <w:t>Administrative part</w:t>
      </w:r>
    </w:p>
    <w:p w:rsidR="00BE3AAF" w:rsidP="00081DB8" w:rsidRDefault="00BE3AAF" w14:paraId="0E145887" w14:textId="2F64EF69">
      <w:pPr>
        <w:pStyle w:val="CustomText1"/>
        <w:ind w:left="0" w:firstLine="0"/>
        <w:rPr>
          <w:sz w:val="22"/>
          <w:szCs w:val="22"/>
        </w:rPr>
      </w:pPr>
      <w:r w:rsidRPr="00E46C78">
        <w:rPr>
          <w:sz w:val="22"/>
          <w:szCs w:val="22"/>
        </w:rPr>
        <w:t xml:space="preserve">Accessible to </w:t>
      </w:r>
      <w:r w:rsidR="00CA3DE8">
        <w:rPr>
          <w:sz w:val="22"/>
          <w:szCs w:val="22"/>
        </w:rPr>
        <w:t>users with administrative privileges</w:t>
      </w:r>
      <w:r w:rsidRPr="00E46C78">
        <w:rPr>
          <w:sz w:val="22"/>
          <w:szCs w:val="22"/>
        </w:rPr>
        <w:t>.</w:t>
      </w:r>
    </w:p>
    <w:p w:rsidRPr="00E46C78" w:rsidR="000D7CE2" w:rsidP="00081DB8" w:rsidRDefault="000D7CE2" w14:paraId="4E414FCF" w14:textId="67F1ADE1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Admin users </w:t>
      </w:r>
      <w:r w:rsidRPr="000C0761" w:rsidR="004B31B8">
        <w:rPr>
          <w:color w:val="C00000"/>
          <w:sz w:val="22"/>
          <w:szCs w:val="22"/>
        </w:rPr>
        <w:t>must</w:t>
      </w:r>
      <w:r w:rsidRPr="002A65FA" w:rsidR="004B31B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be able to </w:t>
      </w:r>
      <w:r w:rsidR="004B31B8">
        <w:rPr>
          <w:sz w:val="22"/>
          <w:szCs w:val="22"/>
        </w:rPr>
        <w:t>approve new addons</w:t>
      </w:r>
    </w:p>
    <w:bookmarkEnd w:id="5"/>
    <w:p w:rsidR="00BE3AAF" w:rsidP="00081DB8" w:rsidRDefault="00CA3DE8" w14:paraId="42B95DAA" w14:textId="03424E10">
      <w:pPr>
        <w:pStyle w:val="CustomText1"/>
        <w:ind w:left="0" w:firstLine="0"/>
        <w:rPr>
          <w:sz w:val="22"/>
          <w:szCs w:val="22"/>
        </w:rPr>
      </w:pPr>
      <w:r w:rsidRPr="00CA3DE8">
        <w:rPr>
          <w:sz w:val="22"/>
          <w:szCs w:val="22"/>
        </w:rPr>
        <w:t xml:space="preserve">Admin users </w:t>
      </w:r>
      <w:r w:rsidRPr="000C0761" w:rsidR="00CA381E">
        <w:rPr>
          <w:color w:val="C00000"/>
          <w:sz w:val="22"/>
          <w:szCs w:val="22"/>
        </w:rPr>
        <w:t>must</w:t>
      </w:r>
      <w:r w:rsidRPr="002A65FA" w:rsidR="00CA381E">
        <w:rPr>
          <w:sz w:val="22"/>
          <w:szCs w:val="22"/>
        </w:rPr>
        <w:t xml:space="preserve"> </w:t>
      </w:r>
      <w:r>
        <w:rPr>
          <w:sz w:val="22"/>
          <w:szCs w:val="22"/>
        </w:rPr>
        <w:t>be able to</w:t>
      </w:r>
      <w:r w:rsidRPr="00CA3DE8">
        <w:rPr>
          <w:sz w:val="22"/>
          <w:szCs w:val="22"/>
        </w:rPr>
        <w:t xml:space="preserve"> see </w:t>
      </w:r>
      <w:r>
        <w:rPr>
          <w:sz w:val="22"/>
          <w:szCs w:val="22"/>
        </w:rPr>
        <w:t xml:space="preserve">list of all users </w:t>
      </w:r>
      <w:r w:rsidRPr="00CA3DE8">
        <w:rPr>
          <w:sz w:val="22"/>
          <w:szCs w:val="22"/>
        </w:rPr>
        <w:t xml:space="preserve">and search </w:t>
      </w:r>
      <w:r>
        <w:rPr>
          <w:sz w:val="22"/>
          <w:szCs w:val="22"/>
        </w:rPr>
        <w:t xml:space="preserve">them </w:t>
      </w:r>
      <w:r w:rsidRPr="00CA3DE8">
        <w:rPr>
          <w:sz w:val="22"/>
          <w:szCs w:val="22"/>
        </w:rPr>
        <w:t>by phone number, username or email</w:t>
      </w:r>
      <w:r>
        <w:rPr>
          <w:sz w:val="22"/>
          <w:szCs w:val="22"/>
        </w:rPr>
        <w:t xml:space="preserve"> </w:t>
      </w:r>
      <w:r w:rsidRPr="00CA3DE8">
        <w:rPr>
          <w:sz w:val="22"/>
          <w:szCs w:val="22"/>
        </w:rPr>
        <w:t xml:space="preserve">and block or unblock them. </w:t>
      </w:r>
      <w:r w:rsidR="004633A0">
        <w:rPr>
          <w:sz w:val="22"/>
          <w:szCs w:val="22"/>
        </w:rPr>
        <w:t xml:space="preserve">User list </w:t>
      </w:r>
      <w:r w:rsidRPr="000C0761" w:rsidR="004633A0">
        <w:rPr>
          <w:color w:val="FFC000"/>
          <w:sz w:val="22"/>
          <w:szCs w:val="22"/>
        </w:rPr>
        <w:t>should</w:t>
      </w:r>
      <w:r w:rsidRPr="00E46C78" w:rsidR="004633A0">
        <w:rPr>
          <w:sz w:val="22"/>
          <w:szCs w:val="22"/>
        </w:rPr>
        <w:t xml:space="preserve"> </w:t>
      </w:r>
      <w:r w:rsidR="004633A0">
        <w:rPr>
          <w:sz w:val="22"/>
          <w:szCs w:val="22"/>
        </w:rPr>
        <w:t xml:space="preserve">support pagination. </w:t>
      </w:r>
      <w:r w:rsidRPr="00CA3DE8">
        <w:rPr>
          <w:sz w:val="22"/>
          <w:szCs w:val="22"/>
        </w:rPr>
        <w:t xml:space="preserve">A blocked user </w:t>
      </w:r>
      <w:r w:rsidRPr="000C0761" w:rsidR="008E0D24">
        <w:rPr>
          <w:color w:val="C00000"/>
          <w:sz w:val="22"/>
          <w:szCs w:val="22"/>
        </w:rPr>
        <w:t>must</w:t>
      </w:r>
      <w:r w:rsidRPr="002A65FA" w:rsidR="008E0D24">
        <w:rPr>
          <w:sz w:val="22"/>
          <w:szCs w:val="22"/>
        </w:rPr>
        <w:t xml:space="preserve"> </w:t>
      </w:r>
      <w:r>
        <w:rPr>
          <w:sz w:val="22"/>
          <w:szCs w:val="22"/>
        </w:rPr>
        <w:t>be able to</w:t>
      </w:r>
      <w:r w:rsidRPr="00CA3DE8">
        <w:rPr>
          <w:sz w:val="22"/>
          <w:szCs w:val="22"/>
        </w:rPr>
        <w:t xml:space="preserve"> do everything as normal</w:t>
      </w:r>
      <w:r>
        <w:rPr>
          <w:sz w:val="22"/>
          <w:szCs w:val="22"/>
        </w:rPr>
        <w:t xml:space="preserve"> user</w:t>
      </w:r>
      <w:r w:rsidRPr="00CA3DE8">
        <w:rPr>
          <w:sz w:val="22"/>
          <w:szCs w:val="22"/>
        </w:rPr>
        <w:t xml:space="preserve">, except to </w:t>
      </w:r>
      <w:r w:rsidR="00817D99">
        <w:rPr>
          <w:sz w:val="22"/>
          <w:szCs w:val="22"/>
        </w:rPr>
        <w:t xml:space="preserve">create </w:t>
      </w:r>
      <w:r w:rsidR="00CE7502">
        <w:rPr>
          <w:sz w:val="22"/>
          <w:szCs w:val="22"/>
        </w:rPr>
        <w:t>new and update current addons</w:t>
      </w:r>
      <w:r w:rsidRPr="00CA3DE8">
        <w:rPr>
          <w:sz w:val="22"/>
          <w:szCs w:val="22"/>
        </w:rPr>
        <w:t>.</w:t>
      </w:r>
    </w:p>
    <w:p w:rsidR="003C0D4B" w:rsidP="00081DB8" w:rsidRDefault="003C0D4B" w14:paraId="4FA588FE" w14:textId="4BE0C3B2">
      <w:pPr>
        <w:pStyle w:val="CustomText1"/>
        <w:ind w:left="0" w:firstLine="0"/>
        <w:rPr>
          <w:sz w:val="22"/>
          <w:szCs w:val="22"/>
        </w:rPr>
      </w:pPr>
      <w:r w:rsidRPr="003C0D4B">
        <w:rPr>
          <w:sz w:val="22"/>
          <w:szCs w:val="22"/>
        </w:rPr>
        <w:t xml:space="preserve">Admin users </w:t>
      </w:r>
      <w:r w:rsidRPr="000C0761" w:rsidR="00CA381E">
        <w:rPr>
          <w:color w:val="C00000"/>
          <w:sz w:val="22"/>
          <w:szCs w:val="22"/>
        </w:rPr>
        <w:t>must</w:t>
      </w:r>
      <w:r w:rsidRPr="002A65FA" w:rsidR="00CA381E">
        <w:rPr>
          <w:sz w:val="22"/>
          <w:szCs w:val="22"/>
        </w:rPr>
        <w:t xml:space="preserve"> </w:t>
      </w:r>
      <w:r>
        <w:rPr>
          <w:sz w:val="22"/>
          <w:szCs w:val="22"/>
        </w:rPr>
        <w:t>be able to</w:t>
      </w:r>
      <w:r w:rsidR="00AF2B24">
        <w:rPr>
          <w:sz w:val="22"/>
          <w:szCs w:val="22"/>
        </w:rPr>
        <w:t xml:space="preserve"> </w:t>
      </w:r>
      <w:r w:rsidR="00F45470">
        <w:rPr>
          <w:sz w:val="22"/>
          <w:szCs w:val="22"/>
        </w:rPr>
        <w:t>edit/delete all addons</w:t>
      </w:r>
      <w:r w:rsidRPr="003C0D4B">
        <w:rPr>
          <w:sz w:val="22"/>
          <w:szCs w:val="22"/>
        </w:rPr>
        <w:t>.</w:t>
      </w:r>
      <w:r w:rsidR="004633A0">
        <w:rPr>
          <w:sz w:val="22"/>
          <w:szCs w:val="22"/>
        </w:rPr>
        <w:t xml:space="preserve"> </w:t>
      </w:r>
      <w:r w:rsidR="00F45470">
        <w:rPr>
          <w:sz w:val="22"/>
          <w:szCs w:val="22"/>
        </w:rPr>
        <w:t>Addons</w:t>
      </w:r>
      <w:r w:rsidR="004633A0">
        <w:rPr>
          <w:sz w:val="22"/>
          <w:szCs w:val="22"/>
        </w:rPr>
        <w:t xml:space="preserve"> list </w:t>
      </w:r>
      <w:r w:rsidRPr="000C0761" w:rsidR="004633A0">
        <w:rPr>
          <w:color w:val="FFC000"/>
          <w:sz w:val="22"/>
          <w:szCs w:val="22"/>
        </w:rPr>
        <w:t>should</w:t>
      </w:r>
      <w:r w:rsidRPr="00E46C78" w:rsidR="004633A0">
        <w:rPr>
          <w:sz w:val="22"/>
          <w:szCs w:val="22"/>
        </w:rPr>
        <w:t xml:space="preserve"> </w:t>
      </w:r>
      <w:r w:rsidR="004633A0">
        <w:rPr>
          <w:sz w:val="22"/>
          <w:szCs w:val="22"/>
        </w:rPr>
        <w:t>support pagination.</w:t>
      </w:r>
    </w:p>
    <w:p w:rsidR="008E48C1" w:rsidP="008E48C1" w:rsidRDefault="008E48C1" w14:paraId="5BA55756" w14:textId="6B0EAC36">
      <w:pPr>
        <w:pStyle w:val="Heading2"/>
      </w:pPr>
      <w:r>
        <w:t>Optional features</w:t>
      </w:r>
    </w:p>
    <w:p w:rsidR="008E48C1" w:rsidP="00081DB8" w:rsidRDefault="008E48C1" w14:paraId="7C5BB015" w14:textId="75C04CB5">
      <w:pPr>
        <w:pStyle w:val="CustomText1"/>
        <w:ind w:left="0" w:firstLine="0"/>
        <w:rPr>
          <w:sz w:val="22"/>
          <w:szCs w:val="22"/>
        </w:rPr>
      </w:pPr>
      <w:r w:rsidRPr="008F15CA">
        <w:rPr>
          <w:b/>
          <w:bCs/>
          <w:sz w:val="22"/>
          <w:szCs w:val="22"/>
        </w:rPr>
        <w:t>Email Verification</w:t>
      </w:r>
      <w:r w:rsidRPr="008E48C1">
        <w:rPr>
          <w:sz w:val="22"/>
          <w:szCs w:val="22"/>
        </w:rPr>
        <w:t xml:space="preserve"> – In order for the registration to be completed, the user </w:t>
      </w:r>
      <w:r w:rsidRPr="008E48C1" w:rsidR="008F15CA">
        <w:rPr>
          <w:sz w:val="22"/>
          <w:szCs w:val="22"/>
        </w:rPr>
        <w:t>must</w:t>
      </w:r>
      <w:r w:rsidRPr="008E48C1">
        <w:rPr>
          <w:sz w:val="22"/>
          <w:szCs w:val="22"/>
        </w:rPr>
        <w:t xml:space="preserve"> verify their email by clicking on a link send to their email by the application. Before verifying their email, users cannot make transactions.</w:t>
      </w:r>
    </w:p>
    <w:p w:rsidR="008E48C1" w:rsidP="00081DB8" w:rsidRDefault="00B90836" w14:paraId="7A306B67" w14:textId="7F66DC48">
      <w:pPr>
        <w:pStyle w:val="CustomText1"/>
        <w:ind w:left="0" w:firstLine="0"/>
        <w:rPr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>Addon Creation</w:t>
      </w:r>
      <w:r w:rsidRPr="008F15CA" w:rsidR="008E48C1">
        <w:rPr>
          <w:b/>
          <w:bCs/>
          <w:sz w:val="22"/>
          <w:szCs w:val="22"/>
        </w:rPr>
        <w:t xml:space="preserve"> Verification</w:t>
      </w:r>
      <w:r w:rsidRPr="008E48C1" w:rsidR="008E48C1">
        <w:rPr>
          <w:sz w:val="22"/>
          <w:szCs w:val="22"/>
        </w:rPr>
        <w:t xml:space="preserve"> – In order to </w:t>
      </w:r>
      <w:r w:rsidR="00017C3C">
        <w:rPr>
          <w:sz w:val="22"/>
          <w:szCs w:val="22"/>
        </w:rPr>
        <w:t>create an addon</w:t>
      </w:r>
      <w:r w:rsidRPr="008E48C1" w:rsidR="008E48C1">
        <w:rPr>
          <w:sz w:val="22"/>
          <w:szCs w:val="22"/>
        </w:rPr>
        <w:t xml:space="preserve">, the user is prompted to enter a verification code, sent to their email. The code </w:t>
      </w:r>
      <w:r w:rsidRPr="000C0761" w:rsidR="00CB2886">
        <w:rPr>
          <w:color w:val="FFC000"/>
          <w:sz w:val="22"/>
          <w:szCs w:val="22"/>
        </w:rPr>
        <w:t>should</w:t>
      </w:r>
      <w:r w:rsidRPr="00E46C78" w:rsidR="00CB2886">
        <w:rPr>
          <w:sz w:val="22"/>
          <w:szCs w:val="22"/>
        </w:rPr>
        <w:t xml:space="preserve"> </w:t>
      </w:r>
      <w:r w:rsidRPr="008E48C1" w:rsidR="008E48C1">
        <w:rPr>
          <w:sz w:val="22"/>
          <w:szCs w:val="22"/>
        </w:rPr>
        <w:t xml:space="preserve">be unique for the </w:t>
      </w:r>
      <w:r w:rsidR="00017C3C">
        <w:rPr>
          <w:sz w:val="22"/>
          <w:szCs w:val="22"/>
        </w:rPr>
        <w:t>addon</w:t>
      </w:r>
      <w:r w:rsidR="00CB2886">
        <w:rPr>
          <w:sz w:val="22"/>
          <w:szCs w:val="22"/>
        </w:rPr>
        <w:t xml:space="preserve"> and </w:t>
      </w:r>
      <w:r w:rsidRPr="00CB2886" w:rsidR="00CB2886">
        <w:rPr>
          <w:color w:val="00B050"/>
          <w:sz w:val="22"/>
          <w:szCs w:val="22"/>
        </w:rPr>
        <w:t>could</w:t>
      </w:r>
      <w:r w:rsidR="00D935C8">
        <w:rPr>
          <w:sz w:val="22"/>
          <w:szCs w:val="22"/>
        </w:rPr>
        <w:t xml:space="preserve"> have an expiration date.</w:t>
      </w:r>
    </w:p>
    <w:p w:rsidR="008E48C1" w:rsidP="00081DB8" w:rsidRDefault="00E83286" w14:paraId="4426160F" w14:textId="7A675B94">
      <w:pPr>
        <w:pStyle w:val="CustomText1"/>
        <w:ind w:left="0" w:firstLine="0"/>
        <w:rPr>
          <w:sz w:val="22"/>
          <w:szCs w:val="22"/>
        </w:rPr>
      </w:pPr>
      <w:r>
        <w:rPr>
          <w:b/>
          <w:bCs/>
          <w:sz w:val="22"/>
          <w:szCs w:val="22"/>
        </w:rPr>
        <w:t>I</w:t>
      </w:r>
      <w:r w:rsidR="007C09AE">
        <w:rPr>
          <w:b/>
          <w:bCs/>
          <w:sz w:val="22"/>
          <w:szCs w:val="22"/>
        </w:rPr>
        <w:t>n</w:t>
      </w:r>
      <w:r>
        <w:rPr>
          <w:b/>
          <w:bCs/>
          <w:sz w:val="22"/>
          <w:szCs w:val="22"/>
        </w:rPr>
        <w:t>vite</w:t>
      </w:r>
      <w:r w:rsidRPr="008F15CA" w:rsidR="008E48C1">
        <w:rPr>
          <w:b/>
          <w:bCs/>
          <w:sz w:val="22"/>
          <w:szCs w:val="22"/>
        </w:rPr>
        <w:t xml:space="preserve"> a Friend</w:t>
      </w:r>
      <w:r w:rsidRPr="008E48C1" w:rsidR="008E48C1">
        <w:rPr>
          <w:sz w:val="22"/>
          <w:szCs w:val="22"/>
        </w:rPr>
        <w:t xml:space="preserve"> – A user can enter email of people, not yet registered for the </w:t>
      </w:r>
      <w:r w:rsidRPr="008E48C1" w:rsidR="008F15CA">
        <w:rPr>
          <w:sz w:val="22"/>
          <w:szCs w:val="22"/>
        </w:rPr>
        <w:t>application,</w:t>
      </w:r>
      <w:r w:rsidRPr="008E48C1" w:rsidR="008E48C1">
        <w:rPr>
          <w:sz w:val="22"/>
          <w:szCs w:val="22"/>
        </w:rPr>
        <w:t xml:space="preserve"> and invite them to register. The application sends to that email a registration link.</w:t>
      </w:r>
    </w:p>
    <w:p w:rsidR="00CA381E" w:rsidP="00081DB8" w:rsidRDefault="008E48C1" w14:paraId="655E02F8" w14:textId="1548DE3D">
      <w:pPr>
        <w:pStyle w:val="CustomText1"/>
        <w:ind w:left="0" w:firstLine="0"/>
        <w:rPr>
          <w:sz w:val="22"/>
          <w:szCs w:val="22"/>
        </w:rPr>
      </w:pPr>
      <w:r w:rsidRPr="008F15CA">
        <w:rPr>
          <w:b/>
          <w:bCs/>
          <w:sz w:val="22"/>
          <w:szCs w:val="22"/>
        </w:rPr>
        <w:t>Identity Verification</w:t>
      </w:r>
      <w:r w:rsidRPr="008E48C1">
        <w:rPr>
          <w:sz w:val="22"/>
          <w:szCs w:val="22"/>
        </w:rPr>
        <w:t xml:space="preserve"> – In order for the user registration to be completed, the user </w:t>
      </w:r>
      <w:r w:rsidRPr="008E48C1" w:rsidR="008F15CA">
        <w:rPr>
          <w:sz w:val="22"/>
          <w:szCs w:val="22"/>
        </w:rPr>
        <w:t>must</w:t>
      </w:r>
      <w:r w:rsidRPr="008E48C1">
        <w:rPr>
          <w:sz w:val="22"/>
          <w:szCs w:val="22"/>
        </w:rPr>
        <w:t xml:space="preserve"> submit a photo of their id card and a selfie. Users with administrator rights should have a page where they can view all users waiting for verification, review the photos they submitted and approve or reject them. Before being approved, users cannot </w:t>
      </w:r>
      <w:r w:rsidR="00DF1665">
        <w:rPr>
          <w:sz w:val="22"/>
          <w:szCs w:val="22"/>
        </w:rPr>
        <w:t xml:space="preserve">create </w:t>
      </w:r>
      <w:r w:rsidR="00863BFE">
        <w:rPr>
          <w:sz w:val="22"/>
          <w:szCs w:val="22"/>
        </w:rPr>
        <w:t>addons</w:t>
      </w:r>
      <w:r w:rsidRPr="008E48C1">
        <w:rPr>
          <w:sz w:val="22"/>
          <w:szCs w:val="22"/>
        </w:rPr>
        <w:t>.</w:t>
      </w:r>
    </w:p>
    <w:p w:rsidRPr="00CA381E" w:rsidR="008E48C1" w:rsidP="00081DB8" w:rsidRDefault="00CA381E" w14:paraId="1A13ED45" w14:textId="1CFE3128">
      <w:pPr>
        <w:pStyle w:val="CustomText1"/>
        <w:ind w:left="0" w:firstLine="0"/>
        <w:rPr>
          <w:i/>
          <w:iCs/>
          <w:sz w:val="22"/>
          <w:szCs w:val="22"/>
        </w:rPr>
      </w:pPr>
      <w:r w:rsidRPr="00CA381E">
        <w:rPr>
          <w:i/>
          <w:iCs/>
          <w:sz w:val="22"/>
          <w:szCs w:val="22"/>
        </w:rPr>
        <w:t xml:space="preserve">Note: </w:t>
      </w:r>
      <w:r w:rsidRPr="00CA381E" w:rsidR="008E48C1">
        <w:rPr>
          <w:b/>
          <w:bCs/>
          <w:i/>
          <w:iCs/>
          <w:sz w:val="22"/>
          <w:szCs w:val="22"/>
        </w:rPr>
        <w:t>DO NOT</w:t>
      </w:r>
      <w:r w:rsidRPr="00CA381E" w:rsidR="008E48C1">
        <w:rPr>
          <w:i/>
          <w:iCs/>
          <w:sz w:val="22"/>
          <w:szCs w:val="22"/>
        </w:rPr>
        <w:t xml:space="preserve"> upload actual photos of id cards!</w:t>
      </w:r>
    </w:p>
    <w:p w:rsidR="008E48C1" w:rsidP="00081DB8" w:rsidRDefault="5EA0740F" w14:paraId="103A52E3" w14:textId="498BE86C">
      <w:pPr>
        <w:pStyle w:val="CustomText1"/>
        <w:ind w:left="0" w:firstLine="0"/>
        <w:rPr>
          <w:sz w:val="22"/>
          <w:szCs w:val="22"/>
        </w:rPr>
      </w:pPr>
      <w:r w:rsidRPr="4F4223B4">
        <w:rPr>
          <w:b/>
          <w:bCs/>
          <w:sz w:val="22"/>
          <w:szCs w:val="22"/>
        </w:rPr>
        <w:t xml:space="preserve">Joint </w:t>
      </w:r>
      <w:r w:rsidRPr="4F4223B4" w:rsidR="58C4F127">
        <w:rPr>
          <w:b/>
          <w:bCs/>
          <w:sz w:val="22"/>
          <w:szCs w:val="22"/>
        </w:rPr>
        <w:t>Addons</w:t>
      </w:r>
      <w:r w:rsidRPr="4F4223B4">
        <w:rPr>
          <w:sz w:val="22"/>
          <w:szCs w:val="22"/>
        </w:rPr>
        <w:t xml:space="preserve"> – User can create joint </w:t>
      </w:r>
      <w:r w:rsidRPr="4F4223B4" w:rsidR="200E271F">
        <w:rPr>
          <w:sz w:val="22"/>
          <w:szCs w:val="22"/>
        </w:rPr>
        <w:t>addons</w:t>
      </w:r>
      <w:r w:rsidRPr="4F4223B4">
        <w:rPr>
          <w:sz w:val="22"/>
          <w:szCs w:val="22"/>
        </w:rPr>
        <w:t xml:space="preserve">. They function as regular </w:t>
      </w:r>
      <w:r w:rsidRPr="4F4223B4" w:rsidR="200E271F">
        <w:rPr>
          <w:sz w:val="22"/>
          <w:szCs w:val="22"/>
        </w:rPr>
        <w:t>addons</w:t>
      </w:r>
      <w:r w:rsidRPr="4F4223B4" w:rsidR="54752DF9">
        <w:rPr>
          <w:sz w:val="22"/>
          <w:szCs w:val="22"/>
        </w:rPr>
        <w:t>;</w:t>
      </w:r>
      <w:r w:rsidRPr="4F4223B4">
        <w:rPr>
          <w:sz w:val="22"/>
          <w:szCs w:val="22"/>
        </w:rPr>
        <w:t xml:space="preserve"> however, multiple users can </w:t>
      </w:r>
      <w:r w:rsidRPr="4F4223B4" w:rsidR="200E271F">
        <w:rPr>
          <w:sz w:val="22"/>
          <w:szCs w:val="22"/>
        </w:rPr>
        <w:t>manage</w:t>
      </w:r>
      <w:r w:rsidRPr="4F4223B4">
        <w:rPr>
          <w:sz w:val="22"/>
          <w:szCs w:val="22"/>
        </w:rPr>
        <w:t xml:space="preserve"> them. The </w:t>
      </w:r>
      <w:r w:rsidRPr="4F4223B4" w:rsidR="5D56B26B">
        <w:rPr>
          <w:sz w:val="22"/>
          <w:szCs w:val="22"/>
        </w:rPr>
        <w:t>owner</w:t>
      </w:r>
      <w:r w:rsidRPr="4F4223B4">
        <w:rPr>
          <w:sz w:val="22"/>
          <w:szCs w:val="22"/>
        </w:rPr>
        <w:t xml:space="preserve"> of the </w:t>
      </w:r>
      <w:r w:rsidRPr="4F4223B4" w:rsidR="294ED791">
        <w:rPr>
          <w:sz w:val="22"/>
          <w:szCs w:val="22"/>
        </w:rPr>
        <w:t>addon</w:t>
      </w:r>
      <w:r w:rsidRPr="4F4223B4">
        <w:rPr>
          <w:sz w:val="22"/>
          <w:szCs w:val="22"/>
        </w:rPr>
        <w:t xml:space="preserve"> has an administration panel for the </w:t>
      </w:r>
      <w:r w:rsidRPr="4F4223B4" w:rsidR="294ED791">
        <w:rPr>
          <w:sz w:val="22"/>
          <w:szCs w:val="22"/>
        </w:rPr>
        <w:t>addon</w:t>
      </w:r>
      <w:r w:rsidRPr="4F4223B4">
        <w:rPr>
          <w:sz w:val="22"/>
          <w:szCs w:val="22"/>
        </w:rPr>
        <w:t xml:space="preserve">, where they can grant or revoke other user’s access to </w:t>
      </w:r>
      <w:r w:rsidRPr="4F4223B4" w:rsidR="294ED791">
        <w:rPr>
          <w:sz w:val="22"/>
          <w:szCs w:val="22"/>
        </w:rPr>
        <w:t>the addon</w:t>
      </w:r>
      <w:r w:rsidRPr="4F4223B4">
        <w:rPr>
          <w:sz w:val="22"/>
          <w:szCs w:val="22"/>
        </w:rPr>
        <w:t>.</w:t>
      </w:r>
      <w:r w:rsidRPr="4F4223B4" w:rsidR="1245BA6C">
        <w:rPr>
          <w:sz w:val="22"/>
          <w:szCs w:val="22"/>
        </w:rPr>
        <w:t xml:space="preserve"> J</w:t>
      </w:r>
      <w:r w:rsidRPr="4F4223B4" w:rsidR="0D75711D">
        <w:rPr>
          <w:sz w:val="22"/>
          <w:szCs w:val="22"/>
        </w:rPr>
        <w:t xml:space="preserve">oint addon </w:t>
      </w:r>
      <w:r w:rsidRPr="4F4223B4" w:rsidR="1245BA6C">
        <w:rPr>
          <w:color w:val="FFC000" w:themeColor="accent4"/>
          <w:sz w:val="22"/>
          <w:szCs w:val="22"/>
        </w:rPr>
        <w:t xml:space="preserve">should </w:t>
      </w:r>
      <w:r w:rsidRPr="4F4223B4" w:rsidR="3AA0BEEE">
        <w:rPr>
          <w:sz w:val="22"/>
          <w:szCs w:val="22"/>
        </w:rPr>
        <w:t xml:space="preserve">show its </w:t>
      </w:r>
      <w:r w:rsidRPr="4F4223B4" w:rsidR="5EB2A4A9">
        <w:rPr>
          <w:sz w:val="22"/>
          <w:szCs w:val="22"/>
        </w:rPr>
        <w:t>owner</w:t>
      </w:r>
      <w:r w:rsidRPr="4F4223B4" w:rsidR="3AA0BEEE">
        <w:rPr>
          <w:sz w:val="22"/>
          <w:szCs w:val="22"/>
        </w:rPr>
        <w:t xml:space="preserve"> and all its maintainers</w:t>
      </w:r>
      <w:r w:rsidRPr="4F4223B4" w:rsidR="5EB2A4A9">
        <w:rPr>
          <w:sz w:val="22"/>
          <w:szCs w:val="22"/>
        </w:rPr>
        <w:t xml:space="preserve">. </w:t>
      </w:r>
      <w:r w:rsidRPr="4F4223B4" w:rsidR="092FBDA1">
        <w:rPr>
          <w:sz w:val="22"/>
          <w:szCs w:val="22"/>
        </w:rPr>
        <w:t xml:space="preserve">Ownership </w:t>
      </w:r>
      <w:r w:rsidRPr="4F4223B4" w:rsidR="153B99B3">
        <w:rPr>
          <w:color w:val="00B050"/>
          <w:sz w:val="22"/>
          <w:szCs w:val="22"/>
        </w:rPr>
        <w:t>could</w:t>
      </w:r>
      <w:r w:rsidRPr="4F4223B4" w:rsidR="153B99B3">
        <w:rPr>
          <w:sz w:val="22"/>
          <w:szCs w:val="22"/>
        </w:rPr>
        <w:t xml:space="preserve"> </w:t>
      </w:r>
      <w:r w:rsidRPr="4F4223B4" w:rsidR="092FBDA1">
        <w:rPr>
          <w:sz w:val="22"/>
          <w:szCs w:val="22"/>
        </w:rPr>
        <w:t xml:space="preserve">be </w:t>
      </w:r>
      <w:r w:rsidRPr="4F4223B4" w:rsidR="153B99B3">
        <w:rPr>
          <w:sz w:val="22"/>
          <w:szCs w:val="22"/>
        </w:rPr>
        <w:t>transferred to a maintainer.</w:t>
      </w:r>
    </w:p>
    <w:p w:rsidR="008E48C1" w:rsidP="00081DB8" w:rsidRDefault="008E48C1" w14:paraId="6B966A24" w14:textId="5B76B4BC">
      <w:pPr>
        <w:pStyle w:val="CustomText1"/>
        <w:ind w:left="0" w:firstLine="0"/>
        <w:rPr>
          <w:sz w:val="22"/>
          <w:szCs w:val="22"/>
        </w:rPr>
      </w:pPr>
      <w:r w:rsidRPr="008F15CA">
        <w:rPr>
          <w:b/>
          <w:bCs/>
          <w:sz w:val="22"/>
          <w:szCs w:val="22"/>
        </w:rPr>
        <w:t xml:space="preserve">Recurring </w:t>
      </w:r>
      <w:r w:rsidR="009517F7">
        <w:rPr>
          <w:b/>
          <w:bCs/>
          <w:sz w:val="22"/>
          <w:szCs w:val="22"/>
        </w:rPr>
        <w:t>Metrics</w:t>
      </w:r>
      <w:r w:rsidR="008A6742">
        <w:rPr>
          <w:b/>
          <w:bCs/>
          <w:sz w:val="22"/>
          <w:szCs w:val="22"/>
        </w:rPr>
        <w:t xml:space="preserve"> Reports</w:t>
      </w:r>
      <w:r w:rsidRPr="008E48C1">
        <w:rPr>
          <w:sz w:val="22"/>
          <w:szCs w:val="22"/>
        </w:rPr>
        <w:t xml:space="preserve"> – Users can set up recurring </w:t>
      </w:r>
      <w:r w:rsidR="008A6742">
        <w:rPr>
          <w:sz w:val="22"/>
          <w:szCs w:val="22"/>
        </w:rPr>
        <w:t>metrics reports</w:t>
      </w:r>
      <w:r w:rsidRPr="008E48C1">
        <w:rPr>
          <w:sz w:val="22"/>
          <w:szCs w:val="22"/>
        </w:rPr>
        <w:t xml:space="preserve">. </w:t>
      </w:r>
      <w:r w:rsidR="008A6742">
        <w:rPr>
          <w:sz w:val="22"/>
          <w:szCs w:val="22"/>
        </w:rPr>
        <w:t xml:space="preserve">User </w:t>
      </w:r>
      <w:r w:rsidRPr="008E48C1">
        <w:rPr>
          <w:sz w:val="22"/>
          <w:szCs w:val="22"/>
        </w:rPr>
        <w:t xml:space="preserve">has the option to select an interval of time on which the </w:t>
      </w:r>
      <w:r w:rsidR="0052793D">
        <w:rPr>
          <w:sz w:val="22"/>
          <w:szCs w:val="22"/>
        </w:rPr>
        <w:t>report</w:t>
      </w:r>
      <w:r w:rsidRPr="008E48C1">
        <w:rPr>
          <w:sz w:val="22"/>
          <w:szCs w:val="22"/>
        </w:rPr>
        <w:t xml:space="preserve"> is </w:t>
      </w:r>
      <w:r w:rsidR="0052793D">
        <w:rPr>
          <w:sz w:val="22"/>
          <w:szCs w:val="22"/>
        </w:rPr>
        <w:t>generated</w:t>
      </w:r>
      <w:r w:rsidRPr="008E48C1">
        <w:rPr>
          <w:sz w:val="22"/>
          <w:szCs w:val="22"/>
        </w:rPr>
        <w:t xml:space="preserve"> automatically. </w:t>
      </w:r>
      <w:r w:rsidR="001D7F1F">
        <w:rPr>
          <w:sz w:val="22"/>
          <w:szCs w:val="22"/>
        </w:rPr>
        <w:t xml:space="preserve">Reports should include </w:t>
      </w:r>
      <w:r w:rsidR="00112766">
        <w:rPr>
          <w:sz w:val="22"/>
          <w:szCs w:val="22"/>
        </w:rPr>
        <w:t xml:space="preserve">all </w:t>
      </w:r>
      <w:r w:rsidR="00FC5583">
        <w:rPr>
          <w:sz w:val="22"/>
          <w:szCs w:val="22"/>
        </w:rPr>
        <w:t xml:space="preserve">user’s addons (names) and their </w:t>
      </w:r>
      <w:r w:rsidR="00A77847">
        <w:rPr>
          <w:sz w:val="22"/>
          <w:szCs w:val="22"/>
        </w:rPr>
        <w:t>current number of downloads and rating.</w:t>
      </w:r>
      <w:r w:rsidR="00FC5583">
        <w:rPr>
          <w:sz w:val="22"/>
          <w:szCs w:val="22"/>
        </w:rPr>
        <w:t xml:space="preserve"> </w:t>
      </w:r>
      <w:r w:rsidRPr="008E48C1">
        <w:rPr>
          <w:sz w:val="22"/>
          <w:szCs w:val="22"/>
        </w:rPr>
        <w:t xml:space="preserve">Users have a page, where they can view all their </w:t>
      </w:r>
      <w:r w:rsidR="009640D1">
        <w:rPr>
          <w:sz w:val="22"/>
          <w:szCs w:val="22"/>
        </w:rPr>
        <w:t>report</w:t>
      </w:r>
      <w:r w:rsidRPr="008E48C1">
        <w:rPr>
          <w:sz w:val="22"/>
          <w:szCs w:val="22"/>
        </w:rPr>
        <w:t xml:space="preserve">s and cancel them. </w:t>
      </w:r>
      <w:r w:rsidR="00BB1155">
        <w:rPr>
          <w:sz w:val="22"/>
          <w:szCs w:val="22"/>
        </w:rPr>
        <w:t xml:space="preserve">Users </w:t>
      </w:r>
      <w:r w:rsidRPr="000C0761" w:rsidR="007866B8">
        <w:rPr>
          <w:color w:val="FFC000"/>
          <w:sz w:val="22"/>
          <w:szCs w:val="22"/>
        </w:rPr>
        <w:t>should</w:t>
      </w:r>
      <w:r w:rsidR="007866B8">
        <w:rPr>
          <w:color w:val="FFC000"/>
          <w:sz w:val="22"/>
          <w:szCs w:val="22"/>
        </w:rPr>
        <w:t xml:space="preserve"> </w:t>
      </w:r>
      <w:r w:rsidR="00BB1155">
        <w:rPr>
          <w:sz w:val="22"/>
          <w:szCs w:val="22"/>
        </w:rPr>
        <w:t>be able to choose whi</w:t>
      </w:r>
      <w:r w:rsidR="007866B8">
        <w:rPr>
          <w:sz w:val="22"/>
          <w:szCs w:val="22"/>
        </w:rPr>
        <w:t xml:space="preserve">ch addons to be included in the report. </w:t>
      </w:r>
      <w:r w:rsidRPr="008E48C1">
        <w:rPr>
          <w:sz w:val="22"/>
          <w:szCs w:val="22"/>
        </w:rPr>
        <w:t xml:space="preserve">Users </w:t>
      </w:r>
      <w:r w:rsidRPr="00CB2886" w:rsidR="002D3391">
        <w:rPr>
          <w:color w:val="00B050"/>
          <w:sz w:val="22"/>
          <w:szCs w:val="22"/>
        </w:rPr>
        <w:t>could</w:t>
      </w:r>
      <w:r w:rsidR="002D3391">
        <w:rPr>
          <w:sz w:val="22"/>
          <w:szCs w:val="22"/>
        </w:rPr>
        <w:t xml:space="preserve"> </w:t>
      </w:r>
      <w:r w:rsidRPr="008E48C1">
        <w:rPr>
          <w:sz w:val="22"/>
          <w:szCs w:val="22"/>
        </w:rPr>
        <w:t xml:space="preserve">be notified if </w:t>
      </w:r>
      <w:r w:rsidR="00F54059">
        <w:rPr>
          <w:sz w:val="22"/>
          <w:szCs w:val="22"/>
        </w:rPr>
        <w:t xml:space="preserve">a metric </w:t>
      </w:r>
      <w:r w:rsidR="00376A4B">
        <w:rPr>
          <w:sz w:val="22"/>
          <w:szCs w:val="22"/>
        </w:rPr>
        <w:t>passes certain threshold (</w:t>
      </w:r>
      <w:r w:rsidR="00B520F0">
        <w:rPr>
          <w:sz w:val="22"/>
          <w:szCs w:val="22"/>
        </w:rPr>
        <w:t>i.e.,</w:t>
      </w:r>
      <w:r w:rsidR="00376A4B">
        <w:rPr>
          <w:sz w:val="22"/>
          <w:szCs w:val="22"/>
        </w:rPr>
        <w:t xml:space="preserve"> over </w:t>
      </w:r>
      <w:r w:rsidR="00B520F0">
        <w:rPr>
          <w:sz w:val="22"/>
          <w:szCs w:val="22"/>
        </w:rPr>
        <w:t>1000 downloads or rating falling below 3.5)</w:t>
      </w:r>
      <w:r w:rsidRPr="008E48C1">
        <w:rPr>
          <w:sz w:val="22"/>
          <w:szCs w:val="22"/>
        </w:rPr>
        <w:t>.</w:t>
      </w:r>
    </w:p>
    <w:p w:rsidR="008E48C1" w:rsidP="00081DB8" w:rsidRDefault="005866C3" w14:paraId="08FF4E12" w14:textId="0D957581">
      <w:pPr>
        <w:pStyle w:val="CustomText1"/>
        <w:ind w:left="0" w:firstLine="0"/>
        <w:rPr>
          <w:sz w:val="22"/>
          <w:szCs w:val="22"/>
        </w:rPr>
      </w:pPr>
      <w:r>
        <w:rPr>
          <w:b/>
          <w:bCs/>
          <w:sz w:val="22"/>
          <w:szCs w:val="22"/>
        </w:rPr>
        <w:t>Additional User Funct</w:t>
      </w:r>
      <w:r w:rsidR="003D75C9">
        <w:rPr>
          <w:b/>
          <w:bCs/>
          <w:sz w:val="22"/>
          <w:szCs w:val="22"/>
        </w:rPr>
        <w:t>ion</w:t>
      </w:r>
      <w:r>
        <w:rPr>
          <w:b/>
          <w:bCs/>
          <w:sz w:val="22"/>
          <w:szCs w:val="22"/>
        </w:rPr>
        <w:t>ality</w:t>
      </w:r>
      <w:r w:rsidRPr="008E48C1" w:rsidR="008E48C1">
        <w:rPr>
          <w:sz w:val="22"/>
          <w:szCs w:val="22"/>
        </w:rPr>
        <w:t xml:space="preserve"> – </w:t>
      </w:r>
      <w:r w:rsidR="006F64A7">
        <w:rPr>
          <w:sz w:val="22"/>
          <w:szCs w:val="22"/>
        </w:rPr>
        <w:t>Add search by creator in the public part</w:t>
      </w:r>
      <w:r w:rsidR="00DD12EA">
        <w:rPr>
          <w:sz w:val="22"/>
          <w:szCs w:val="22"/>
        </w:rPr>
        <w:t xml:space="preserve">. </w:t>
      </w:r>
      <w:r w:rsidR="00E90C63">
        <w:rPr>
          <w:sz w:val="22"/>
          <w:szCs w:val="22"/>
        </w:rPr>
        <w:t>Any u</w:t>
      </w:r>
      <w:r w:rsidR="00555E11">
        <w:rPr>
          <w:sz w:val="22"/>
          <w:szCs w:val="22"/>
        </w:rPr>
        <w:t xml:space="preserve">ser </w:t>
      </w:r>
      <w:r w:rsidRPr="000C0761" w:rsidR="000A013D">
        <w:rPr>
          <w:color w:val="FFC000"/>
          <w:sz w:val="22"/>
          <w:szCs w:val="22"/>
        </w:rPr>
        <w:t>should</w:t>
      </w:r>
      <w:r w:rsidR="000A013D">
        <w:rPr>
          <w:color w:val="FFC000"/>
          <w:sz w:val="22"/>
          <w:szCs w:val="22"/>
        </w:rPr>
        <w:t xml:space="preserve"> </w:t>
      </w:r>
      <w:r w:rsidR="00555E11">
        <w:rPr>
          <w:sz w:val="22"/>
          <w:szCs w:val="22"/>
        </w:rPr>
        <w:t>be able to follow other users for easy access to the</w:t>
      </w:r>
      <w:r w:rsidR="006625AB">
        <w:rPr>
          <w:sz w:val="22"/>
          <w:szCs w:val="22"/>
        </w:rPr>
        <w:t xml:space="preserve"> list of their addons. User </w:t>
      </w:r>
      <w:r w:rsidRPr="00CB2886" w:rsidR="00042228">
        <w:rPr>
          <w:color w:val="00B050"/>
          <w:sz w:val="22"/>
          <w:szCs w:val="22"/>
        </w:rPr>
        <w:t>could</w:t>
      </w:r>
      <w:r w:rsidR="00042228">
        <w:rPr>
          <w:sz w:val="22"/>
          <w:szCs w:val="22"/>
        </w:rPr>
        <w:t xml:space="preserve"> </w:t>
      </w:r>
      <w:r w:rsidR="006625AB">
        <w:rPr>
          <w:sz w:val="22"/>
          <w:szCs w:val="22"/>
        </w:rPr>
        <w:t xml:space="preserve">be notified </w:t>
      </w:r>
      <w:r w:rsidR="00A7692C">
        <w:rPr>
          <w:sz w:val="22"/>
          <w:szCs w:val="22"/>
        </w:rPr>
        <w:t xml:space="preserve">when </w:t>
      </w:r>
      <w:r w:rsidR="00007772">
        <w:rPr>
          <w:sz w:val="22"/>
          <w:szCs w:val="22"/>
        </w:rPr>
        <w:t>a</w:t>
      </w:r>
      <w:r w:rsidR="00A7692C">
        <w:rPr>
          <w:sz w:val="22"/>
          <w:szCs w:val="22"/>
        </w:rPr>
        <w:t xml:space="preserve"> user from the following list </w:t>
      </w:r>
      <w:r w:rsidR="00C257D3">
        <w:rPr>
          <w:sz w:val="22"/>
          <w:szCs w:val="22"/>
        </w:rPr>
        <w:t>creates new addon (after the verification)</w:t>
      </w:r>
      <w:r w:rsidR="000A013D">
        <w:rPr>
          <w:sz w:val="22"/>
          <w:szCs w:val="22"/>
        </w:rPr>
        <w:t>.</w:t>
      </w:r>
      <w:r w:rsidRPr="008E48C1" w:rsidR="008E48C1">
        <w:rPr>
          <w:sz w:val="22"/>
          <w:szCs w:val="22"/>
        </w:rPr>
        <w:t xml:space="preserve"> The user has a </w:t>
      </w:r>
      <w:r w:rsidR="00007772">
        <w:rPr>
          <w:sz w:val="22"/>
          <w:szCs w:val="22"/>
        </w:rPr>
        <w:t>following</w:t>
      </w:r>
      <w:r w:rsidRPr="008E48C1" w:rsidR="008E48C1">
        <w:rPr>
          <w:sz w:val="22"/>
          <w:szCs w:val="22"/>
        </w:rPr>
        <w:t xml:space="preserve"> list administration page, where they can remove users from the list.</w:t>
      </w:r>
    </w:p>
    <w:p w:rsidR="00420C63" w:rsidP="00081DB8" w:rsidRDefault="00293671" w14:paraId="087B648A" w14:textId="732BFB77">
      <w:pPr>
        <w:pStyle w:val="CustomText1"/>
        <w:ind w:left="0" w:firstLine="0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Drafts </w:t>
      </w:r>
      <w:r w:rsidRPr="008E48C1" w:rsidR="008E48C1">
        <w:rPr>
          <w:sz w:val="22"/>
          <w:szCs w:val="22"/>
        </w:rPr>
        <w:t xml:space="preserve">– A user can create </w:t>
      </w:r>
      <w:r>
        <w:rPr>
          <w:sz w:val="22"/>
          <w:szCs w:val="22"/>
        </w:rPr>
        <w:t>a draft</w:t>
      </w:r>
      <w:r w:rsidR="000F77C1">
        <w:rPr>
          <w:sz w:val="22"/>
          <w:szCs w:val="22"/>
        </w:rPr>
        <w:t xml:space="preserve"> of an addon</w:t>
      </w:r>
      <w:r w:rsidRPr="008E48C1" w:rsidR="008E48C1">
        <w:rPr>
          <w:sz w:val="22"/>
          <w:szCs w:val="22"/>
        </w:rPr>
        <w:t xml:space="preserve">. </w:t>
      </w:r>
      <w:r w:rsidR="003C7BD2">
        <w:rPr>
          <w:sz w:val="22"/>
          <w:szCs w:val="22"/>
        </w:rPr>
        <w:t>A draft addon is visible only for the creator</w:t>
      </w:r>
      <w:r w:rsidR="009B40BF">
        <w:rPr>
          <w:sz w:val="22"/>
          <w:szCs w:val="22"/>
        </w:rPr>
        <w:t xml:space="preserve">. </w:t>
      </w:r>
      <w:r w:rsidR="00095347">
        <w:rPr>
          <w:sz w:val="22"/>
          <w:szCs w:val="22"/>
        </w:rPr>
        <w:t xml:space="preserve">All data </w:t>
      </w:r>
      <w:r w:rsidR="005917E8">
        <w:rPr>
          <w:sz w:val="22"/>
          <w:szCs w:val="22"/>
        </w:rPr>
        <w:t xml:space="preserve">in a draft is optional but </w:t>
      </w:r>
      <w:r w:rsidR="006932E9">
        <w:rPr>
          <w:sz w:val="22"/>
          <w:szCs w:val="22"/>
        </w:rPr>
        <w:t xml:space="preserve">only a </w:t>
      </w:r>
      <w:r w:rsidR="009141B2">
        <w:rPr>
          <w:sz w:val="22"/>
          <w:szCs w:val="22"/>
        </w:rPr>
        <w:t xml:space="preserve">valid </w:t>
      </w:r>
      <w:r w:rsidR="00A46216">
        <w:rPr>
          <w:sz w:val="22"/>
          <w:szCs w:val="22"/>
        </w:rPr>
        <w:t xml:space="preserve">and complete </w:t>
      </w:r>
      <w:r w:rsidR="009141B2">
        <w:rPr>
          <w:sz w:val="22"/>
          <w:szCs w:val="22"/>
        </w:rPr>
        <w:t xml:space="preserve">addon can be </w:t>
      </w:r>
      <w:r w:rsidR="00775D79">
        <w:rPr>
          <w:sz w:val="22"/>
          <w:szCs w:val="22"/>
        </w:rPr>
        <w:t xml:space="preserve">switched to </w:t>
      </w:r>
      <w:r w:rsidR="00A46216">
        <w:rPr>
          <w:sz w:val="22"/>
          <w:szCs w:val="22"/>
        </w:rPr>
        <w:t>pending</w:t>
      </w:r>
      <w:r w:rsidR="0075192B">
        <w:rPr>
          <w:sz w:val="22"/>
          <w:szCs w:val="22"/>
        </w:rPr>
        <w:t xml:space="preserve"> phase. Admins </w:t>
      </w:r>
      <w:r w:rsidRPr="000C0761" w:rsidR="00277C3E">
        <w:rPr>
          <w:color w:val="C00000"/>
          <w:sz w:val="22"/>
          <w:szCs w:val="22"/>
        </w:rPr>
        <w:t>must</w:t>
      </w:r>
      <w:r w:rsidRPr="002A65FA" w:rsidR="00277C3E">
        <w:rPr>
          <w:sz w:val="22"/>
          <w:szCs w:val="22"/>
        </w:rPr>
        <w:t xml:space="preserve"> </w:t>
      </w:r>
      <w:r w:rsidR="0075192B">
        <w:rPr>
          <w:sz w:val="22"/>
          <w:szCs w:val="22"/>
        </w:rPr>
        <w:t xml:space="preserve">not see drafts in the </w:t>
      </w:r>
      <w:r w:rsidR="009F432E">
        <w:rPr>
          <w:sz w:val="22"/>
          <w:szCs w:val="22"/>
        </w:rPr>
        <w:t xml:space="preserve">approve </w:t>
      </w:r>
      <w:r w:rsidR="008B5072">
        <w:rPr>
          <w:sz w:val="22"/>
          <w:szCs w:val="22"/>
        </w:rPr>
        <w:t>list but</w:t>
      </w:r>
      <w:r w:rsidR="00030E1B">
        <w:rPr>
          <w:sz w:val="22"/>
          <w:szCs w:val="22"/>
        </w:rPr>
        <w:t xml:space="preserve"> </w:t>
      </w:r>
      <w:r w:rsidRPr="00CB2886" w:rsidR="00277C3E">
        <w:rPr>
          <w:color w:val="00B050"/>
          <w:sz w:val="22"/>
          <w:szCs w:val="22"/>
        </w:rPr>
        <w:t>could</w:t>
      </w:r>
      <w:r w:rsidR="00277C3E">
        <w:rPr>
          <w:sz w:val="22"/>
          <w:szCs w:val="22"/>
        </w:rPr>
        <w:t xml:space="preserve"> </w:t>
      </w:r>
      <w:r w:rsidR="00030E1B">
        <w:rPr>
          <w:sz w:val="22"/>
          <w:szCs w:val="22"/>
        </w:rPr>
        <w:lastRenderedPageBreak/>
        <w:t>have a separate list for all drafts in the system</w:t>
      </w:r>
      <w:r w:rsidR="008625E2">
        <w:rPr>
          <w:sz w:val="22"/>
          <w:szCs w:val="22"/>
        </w:rPr>
        <w:t xml:space="preserve">. Admins </w:t>
      </w:r>
      <w:r w:rsidRPr="000C0761" w:rsidR="008B5072">
        <w:rPr>
          <w:color w:val="C00000"/>
          <w:sz w:val="22"/>
          <w:szCs w:val="22"/>
        </w:rPr>
        <w:t>must</w:t>
      </w:r>
      <w:r w:rsidRPr="002A65FA" w:rsidR="008B5072">
        <w:rPr>
          <w:sz w:val="22"/>
          <w:szCs w:val="22"/>
        </w:rPr>
        <w:t xml:space="preserve"> </w:t>
      </w:r>
      <w:r w:rsidR="008625E2">
        <w:rPr>
          <w:sz w:val="22"/>
          <w:szCs w:val="22"/>
        </w:rPr>
        <w:t xml:space="preserve">only be able to </w:t>
      </w:r>
      <w:r w:rsidR="008B5072">
        <w:rPr>
          <w:sz w:val="22"/>
          <w:szCs w:val="22"/>
        </w:rPr>
        <w:t>delete drafts not to update them.</w:t>
      </w:r>
    </w:p>
    <w:p w:rsidR="00B53847" w:rsidP="00B53847" w:rsidRDefault="008E48C1" w14:paraId="5C621863" w14:textId="483B2762">
      <w:pPr>
        <w:pStyle w:val="CustomText1"/>
        <w:ind w:left="0" w:firstLine="0"/>
        <w:rPr>
          <w:color w:val="000000"/>
          <w:sz w:val="27"/>
          <w:szCs w:val="27"/>
        </w:rPr>
      </w:pPr>
      <w:r w:rsidRPr="5668C6C4" w:rsidR="5668C6C4">
        <w:rPr>
          <w:b w:val="1"/>
          <w:bCs w:val="1"/>
          <w:sz w:val="22"/>
          <w:szCs w:val="22"/>
        </w:rPr>
        <w:t>Easter eggs</w:t>
      </w:r>
      <w:r w:rsidRPr="5668C6C4" w:rsidR="5668C6C4">
        <w:rPr>
          <w:sz w:val="22"/>
          <w:szCs w:val="22"/>
        </w:rPr>
        <w:t xml:space="preserve"> – Creativity is always welcome and appreciated. Find a way to add something fun and/or interesting, </w:t>
      </w:r>
      <w:r w:rsidRPr="5668C6C4" w:rsidR="5668C6C4">
        <w:rPr>
          <w:sz w:val="22"/>
          <w:szCs w:val="22"/>
        </w:rPr>
        <w:t>an</w:t>
      </w:r>
      <w:r w:rsidRPr="5668C6C4" w:rsidR="5668C6C4">
        <w:rPr>
          <w:sz w:val="22"/>
          <w:szCs w:val="22"/>
        </w:rPr>
        <w:t xml:space="preserve"> Easter egg or two to you project to add some variety. </w:t>
      </w:r>
    </w:p>
    <w:p w:rsidR="00B53847" w:rsidP="00081DB8" w:rsidRDefault="00B53847" w14:paraId="5C4CA6B7" w14:textId="77777777">
      <w:pPr>
        <w:pStyle w:val="CustomText1"/>
        <w:ind w:left="0" w:firstLine="0"/>
        <w:rPr>
          <w:sz w:val="22"/>
          <w:szCs w:val="22"/>
        </w:rPr>
      </w:pPr>
    </w:p>
    <w:p w:rsidR="00BE3AAF" w:rsidP="00E46C78" w:rsidRDefault="00B53847" w14:paraId="5C4B0BE4" w14:textId="3ADB1FB2">
      <w:pPr>
        <w:pStyle w:val="Heading2"/>
      </w:pPr>
      <w:bookmarkStart w:name="rest-api" w:id="6"/>
      <w:r>
        <w:t>Firebase Realtime Database</w:t>
      </w:r>
    </w:p>
    <w:p w:rsidRPr="00B53847" w:rsidR="00B53847" w:rsidP="00B53847" w:rsidRDefault="00B53847" w14:paraId="035BC5B0" w14:textId="77777777"/>
    <w:bookmarkEnd w:id="6"/>
    <w:p w:rsidRPr="008E6F75" w:rsidR="00BD7423" w:rsidP="00BD7423" w:rsidRDefault="00B53847" w14:paraId="69736493" w14:textId="60B27FBB">
      <w:pPr>
        <w:pStyle w:val="Compact"/>
        <w:spacing w:line="276" w:lineRule="auto"/>
        <w:rPr>
          <w:rFonts w:ascii="Montserrat" w:hAnsi="Montserrat"/>
          <w:sz w:val="22"/>
          <w:szCs w:val="22"/>
        </w:rPr>
      </w:pPr>
      <w:r w:rsidRPr="00B53847">
        <w:rPr>
          <w:rFonts w:ascii="Montserrat" w:hAnsi="Montserrat"/>
          <w:sz w:val="22"/>
          <w:szCs w:val="22"/>
        </w:rPr>
        <w:t>All data should be stored in the document (NoSQL) database hosted by Google Firebase. You must think of a way to organize your documents to achieve the functionalities described above.</w:t>
      </w:r>
    </w:p>
    <w:p w:rsidRPr="00BF4833" w:rsidR="00BE3AAF" w:rsidP="00BD1CF9" w:rsidRDefault="00BE3AAF" w14:paraId="3A47F909" w14:textId="77777777">
      <w:pPr>
        <w:pStyle w:val="Heading1"/>
        <w:spacing w:after="240"/>
      </w:pPr>
      <w:bookmarkStart w:name="technical-requirements" w:id="7"/>
      <w:r w:rsidRPr="00BF4833">
        <w:t>Technical Requirements</w:t>
      </w:r>
    </w:p>
    <w:bookmarkEnd w:id="7"/>
    <w:p w:rsidRPr="00BF4833" w:rsidR="00BE3AAF" w:rsidP="00BD1CF9" w:rsidRDefault="00BE3AAF" w14:paraId="76299F6A" w14:textId="77777777">
      <w:pPr>
        <w:pStyle w:val="Heading2"/>
        <w:spacing w:before="0"/>
      </w:pPr>
      <w:r w:rsidRPr="00065CF1">
        <w:t>General</w:t>
      </w:r>
    </w:p>
    <w:p w:rsidR="00BE3AAF" w:rsidP="00BE3AAF" w:rsidRDefault="00BE3AAF" w14:paraId="5EA23BB1" w14:textId="4088142C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0B53847">
        <w:rPr>
          <w:rFonts w:ascii="Montserrat" w:hAnsi="Montserrat"/>
          <w:sz w:val="22"/>
          <w:szCs w:val="22"/>
        </w:rPr>
        <w:t xml:space="preserve">Follow </w:t>
      </w:r>
      <w:hyperlink r:id="rId14">
        <w:r w:rsidRPr="00B53847">
          <w:rPr>
            <w:rStyle w:val="Hyperlink"/>
            <w:rFonts w:ascii="Montserrat" w:hAnsi="Montserrat"/>
            <w:sz w:val="22"/>
            <w:szCs w:val="22"/>
          </w:rPr>
          <w:t>KISS</w:t>
        </w:r>
      </w:hyperlink>
      <w:r w:rsidRPr="00B53847">
        <w:rPr>
          <w:rFonts w:ascii="Montserrat" w:hAnsi="Montserrat"/>
          <w:sz w:val="22"/>
          <w:szCs w:val="22"/>
        </w:rPr>
        <w:t xml:space="preserve">, </w:t>
      </w:r>
      <w:hyperlink r:id="rId15">
        <w:r w:rsidRPr="00B53847">
          <w:rPr>
            <w:rStyle w:val="Hyperlink"/>
            <w:rFonts w:ascii="Montserrat" w:hAnsi="Montserrat"/>
            <w:sz w:val="22"/>
            <w:szCs w:val="22"/>
          </w:rPr>
          <w:t>SOLID</w:t>
        </w:r>
      </w:hyperlink>
      <w:r w:rsidRPr="00B53847">
        <w:rPr>
          <w:rFonts w:ascii="Montserrat" w:hAnsi="Montserrat"/>
          <w:sz w:val="22"/>
          <w:szCs w:val="22"/>
        </w:rPr>
        <w:t xml:space="preserve">, </w:t>
      </w:r>
      <w:hyperlink r:id="rId16">
        <w:r w:rsidRPr="00B53847">
          <w:rPr>
            <w:rStyle w:val="Hyperlink"/>
            <w:rFonts w:ascii="Montserrat" w:hAnsi="Montserrat"/>
            <w:sz w:val="22"/>
            <w:szCs w:val="22"/>
          </w:rPr>
          <w:t>DRY</w:t>
        </w:r>
      </w:hyperlink>
      <w:r w:rsidRPr="00B53847">
        <w:rPr>
          <w:rFonts w:ascii="Montserrat" w:hAnsi="Montserrat"/>
          <w:sz w:val="22"/>
          <w:szCs w:val="22"/>
        </w:rPr>
        <w:t xml:space="preserve"> principles when coding</w:t>
      </w:r>
    </w:p>
    <w:p w:rsidRPr="00B53847" w:rsidR="00B53847" w:rsidP="00BE3AAF" w:rsidRDefault="00B53847" w14:paraId="3F7AAAF6" w14:textId="35470718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Follow the principles of functional programming wherever applicable</w:t>
      </w:r>
    </w:p>
    <w:p w:rsidRPr="005473D1" w:rsidR="00BE3AAF" w:rsidP="00BE3AAF" w:rsidRDefault="00BE3AAF" w14:paraId="68250E88" w14:textId="0F8D3DE0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Use tiered project structure (separate the application in layers</w:t>
      </w:r>
      <w:r w:rsidR="00B53847">
        <w:rPr>
          <w:rFonts w:ascii="Montserrat" w:hAnsi="Montserrat"/>
          <w:sz w:val="22"/>
          <w:szCs w:val="22"/>
        </w:rPr>
        <w:t>, if applicable</w:t>
      </w:r>
      <w:r w:rsidRPr="0885E1EF">
        <w:rPr>
          <w:rFonts w:ascii="Montserrat" w:hAnsi="Montserrat"/>
          <w:sz w:val="22"/>
          <w:szCs w:val="22"/>
        </w:rPr>
        <w:t>)</w:t>
      </w:r>
    </w:p>
    <w:p w:rsidRPr="005473D1" w:rsidR="00BE3AAF" w:rsidP="00BE3AAF" w:rsidRDefault="00BE3AAF" w14:paraId="7DEDC682" w14:textId="742BBD0C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 xml:space="preserve">You should implement </w:t>
      </w:r>
      <w:r w:rsidRPr="0885E1EF" w:rsidR="0076363E">
        <w:rPr>
          <w:rFonts w:ascii="Montserrat" w:hAnsi="Montserrat"/>
          <w:sz w:val="22"/>
          <w:szCs w:val="22"/>
        </w:rPr>
        <w:t>proper</w:t>
      </w:r>
      <w:r w:rsidRPr="0885E1EF">
        <w:rPr>
          <w:rFonts w:ascii="Montserrat" w:hAnsi="Montserrat"/>
          <w:sz w:val="22"/>
          <w:szCs w:val="22"/>
        </w:rPr>
        <w:t xml:space="preserve"> </w:t>
      </w:r>
      <w:r w:rsidRPr="0885E1EF" w:rsidR="0076363E">
        <w:rPr>
          <w:rFonts w:ascii="Montserrat" w:hAnsi="Montserrat"/>
          <w:sz w:val="22"/>
          <w:szCs w:val="22"/>
        </w:rPr>
        <w:t>e</w:t>
      </w:r>
      <w:r w:rsidRPr="0885E1EF">
        <w:rPr>
          <w:rFonts w:ascii="Montserrat" w:hAnsi="Montserrat"/>
          <w:sz w:val="22"/>
          <w:szCs w:val="22"/>
        </w:rPr>
        <w:t>xception handling and propagation</w:t>
      </w:r>
    </w:p>
    <w:p w:rsidR="00BE3AAF" w:rsidP="00BE3AAF" w:rsidRDefault="00BE3AAF" w14:paraId="25E55DBE" w14:textId="77777777">
      <w:pPr>
        <w:pStyle w:val="Compact"/>
        <w:numPr>
          <w:ilvl w:val="0"/>
          <w:numId w:val="32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</w:rPr>
      </w:pPr>
      <w:r w:rsidRPr="0885E1EF">
        <w:rPr>
          <w:rFonts w:ascii="Montserrat" w:hAnsi="Montserrat"/>
          <w:sz w:val="22"/>
          <w:szCs w:val="22"/>
        </w:rPr>
        <w:t>Try to think ahead. When developing something, think – “How hard would it be to change/modify this later?”</w:t>
      </w:r>
    </w:p>
    <w:p w:rsidRPr="00016F6A" w:rsidR="00F51163" w:rsidP="00F51163" w:rsidRDefault="00F51163" w14:paraId="378164B3" w14:textId="71FA8BAD">
      <w:pPr>
        <w:pStyle w:val="Heading2"/>
      </w:pPr>
      <w:bookmarkStart w:name="deliverables" w:id="8"/>
      <w:bookmarkStart w:name="optional-requirements" w:id="9"/>
      <w:r>
        <w:t>Git</w:t>
      </w:r>
    </w:p>
    <w:bookmarkEnd w:id="8"/>
    <w:p w:rsidRPr="0025375B" w:rsidR="00F51163" w:rsidP="00F51163" w:rsidRDefault="00F51163" w14:paraId="7A00ED75" w14:textId="77777777">
      <w:pPr>
        <w:spacing w:before="240" w:line="276" w:lineRule="auto"/>
        <w:rPr>
          <w:rFonts w:ascii="Montserrat" w:hAnsi="Montserrat"/>
        </w:rPr>
      </w:pPr>
      <w:r w:rsidRPr="0025375B">
        <w:rPr>
          <w:rFonts w:ascii="Montserrat" w:hAnsi="Montserrat"/>
        </w:rPr>
        <w:t xml:space="preserve">Commits in the GitLab repository should give a good overview of how the project was developed, which features were created first and the people who contributed. Contributions from all team members </w:t>
      </w:r>
      <w:r w:rsidRPr="007F09C7">
        <w:rPr>
          <w:rFonts w:ascii="Montserrat" w:hAnsi="Montserrat"/>
          <w:color w:val="C00000"/>
        </w:rPr>
        <w:t>must</w:t>
      </w:r>
      <w:r w:rsidRPr="0025375B">
        <w:rPr>
          <w:rFonts w:ascii="Montserrat" w:hAnsi="Montserrat"/>
        </w:rPr>
        <w:t xml:space="preserve"> be evident through the git commit history! The repository </w:t>
      </w:r>
      <w:r w:rsidRPr="007F09C7">
        <w:rPr>
          <w:rFonts w:ascii="Montserrat" w:hAnsi="Montserrat"/>
          <w:color w:val="C00000"/>
        </w:rPr>
        <w:t>must</w:t>
      </w:r>
      <w:r w:rsidRPr="0025375B">
        <w:rPr>
          <w:rFonts w:ascii="Montserrat" w:hAnsi="Montserrat"/>
        </w:rPr>
        <w:t xml:space="preserve"> contain the complete application source code and any scripts (database scripts, for example).</w:t>
      </w:r>
    </w:p>
    <w:p w:rsidRPr="0025375B" w:rsidR="00F51163" w:rsidP="00F51163" w:rsidRDefault="00F51163" w14:paraId="10A297D2" w14:textId="77777777">
      <w:pPr>
        <w:spacing w:line="276" w:lineRule="auto"/>
        <w:rPr>
          <w:rFonts w:ascii="Montserrat" w:hAnsi="Montserrat"/>
        </w:rPr>
      </w:pPr>
      <w:r w:rsidRPr="0025375B">
        <w:rPr>
          <w:rFonts w:ascii="Montserrat" w:hAnsi="Montserrat"/>
        </w:rPr>
        <w:t>Provide a link to a GitLab repository with the following information in the README.md file:</w:t>
      </w:r>
    </w:p>
    <w:p w:rsidRPr="00001F80" w:rsidR="00F51163" w:rsidP="00F51163" w:rsidRDefault="00F93066" w14:paraId="48A6FF92" w14:textId="171D993C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Project</w:t>
      </w:r>
      <w:r w:rsidRPr="0885E1EF" w:rsidR="00F51163">
        <w:rPr>
          <w:rFonts w:ascii="Montserrat" w:hAnsi="Montserrat"/>
          <w:sz w:val="22"/>
          <w:szCs w:val="22"/>
        </w:rPr>
        <w:t xml:space="preserve"> description</w:t>
      </w:r>
    </w:p>
    <w:p w:rsidR="00F51163" w:rsidP="00F51163" w:rsidRDefault="00F51163" w14:paraId="36CBDB43" w14:textId="33352A6D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Link to the hosted project (if hosted online)</w:t>
      </w:r>
    </w:p>
    <w:p w:rsidRPr="00001F80" w:rsidR="00AC5030" w:rsidP="00F51163" w:rsidRDefault="00AC5030" w14:paraId="19A9696C" w14:textId="5A6D8F7E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Instructions how to setup and run the project locally</w:t>
      </w:r>
      <w:r>
        <w:rPr>
          <w:rStyle w:val="eop"/>
          <w:rFonts w:ascii="Montserrat" w:hAnsi="Montserrat"/>
          <w:color w:val="000000"/>
          <w:sz w:val="22"/>
          <w:szCs w:val="22"/>
          <w:shd w:val="clear" w:color="auto" w:fill="FFFFFF"/>
        </w:rPr>
        <w:t> </w:t>
      </w:r>
    </w:p>
    <w:p w:rsidR="001C4B21" w:rsidP="0001080A" w:rsidRDefault="001C4B21" w14:paraId="4D50DDAA" w14:textId="77777777">
      <w:pPr>
        <w:pStyle w:val="Heading2"/>
        <w:spacing w:after="240"/>
      </w:pPr>
    </w:p>
    <w:p w:rsidRPr="006E5BC1" w:rsidR="00BE3AAF" w:rsidP="00891721" w:rsidRDefault="00BE3AAF" w14:paraId="71343128" w14:textId="77777777">
      <w:pPr>
        <w:pStyle w:val="Heading2"/>
        <w:rPr>
          <w:rFonts w:ascii="Montserrat" w:hAnsi="Montserrat"/>
        </w:rPr>
      </w:pPr>
      <w:r w:rsidRPr="006E5BC1">
        <w:rPr>
          <w:rFonts w:ascii="Montserrat" w:hAnsi="Montserrat"/>
        </w:rPr>
        <w:t>Optional Requirements</w:t>
      </w:r>
    </w:p>
    <w:bookmarkEnd w:id="9"/>
    <w:p w:rsidRPr="006E5BC1" w:rsidR="00891721" w:rsidP="00C73304" w:rsidRDefault="00891721" w14:paraId="7A4EB926" w14:textId="77777777">
      <w:pPr>
        <w:spacing w:before="240" w:line="276" w:lineRule="auto"/>
        <w:rPr>
          <w:rFonts w:ascii="Montserrat" w:hAnsi="Montserrat"/>
        </w:rPr>
      </w:pPr>
      <w:r w:rsidRPr="006E5BC1">
        <w:rPr>
          <w:rFonts w:ascii="Montserrat" w:hAnsi="Montserrat"/>
        </w:rPr>
        <w:t xml:space="preserve">Besides all requirements marked as </w:t>
      </w:r>
      <w:r w:rsidRPr="006E5BC1">
        <w:rPr>
          <w:rFonts w:ascii="Montserrat" w:hAnsi="Montserrat"/>
          <w:color w:val="FFC000"/>
        </w:rPr>
        <w:t xml:space="preserve">should </w:t>
      </w:r>
      <w:r w:rsidRPr="006E5BC1">
        <w:rPr>
          <w:rFonts w:ascii="Montserrat" w:hAnsi="Montserrat"/>
        </w:rPr>
        <w:t xml:space="preserve">and </w:t>
      </w:r>
      <w:r w:rsidRPr="006E5BC1">
        <w:rPr>
          <w:rFonts w:ascii="Montserrat" w:hAnsi="Montserrat"/>
          <w:color w:val="00B050"/>
        </w:rPr>
        <w:t>could</w:t>
      </w:r>
      <w:r w:rsidRPr="006E5BC1">
        <w:rPr>
          <w:rFonts w:ascii="Montserrat" w:hAnsi="Montserrat"/>
        </w:rPr>
        <w:t xml:space="preserve">, here are some more </w:t>
      </w:r>
      <w:r w:rsidRPr="006E5BC1">
        <w:rPr>
          <w:rFonts w:ascii="Montserrat" w:hAnsi="Montserrat"/>
          <w:i/>
          <w:iCs/>
        </w:rPr>
        <w:t>optional</w:t>
      </w:r>
      <w:r w:rsidRPr="006E5BC1">
        <w:rPr>
          <w:rFonts w:ascii="Montserrat" w:hAnsi="Montserrat"/>
        </w:rPr>
        <w:t xml:space="preserve"> requirements:</w:t>
      </w:r>
    </w:p>
    <w:p w:rsidRPr="006E5BC1" w:rsidR="00891721" w:rsidP="005A2E3C" w:rsidRDefault="00891721" w14:paraId="3921DD1E" w14:textId="77777777">
      <w:pPr>
        <w:pStyle w:val="ListParagraph"/>
        <w:numPr>
          <w:ilvl w:val="0"/>
          <w:numId w:val="37"/>
        </w:numPr>
        <w:spacing w:before="240" w:beforeAutospacing="1" w:afterAutospacing="1" w:line="276" w:lineRule="auto"/>
        <w:ind w:left="851" w:hanging="284"/>
        <w:rPr>
          <w:rFonts w:ascii="Montserrat" w:hAnsi="Montserrat"/>
          <w:color w:val="24292E"/>
          <w:sz w:val="21"/>
          <w:szCs w:val="21"/>
        </w:rPr>
      </w:pPr>
      <w:r w:rsidRPr="006E5BC1">
        <w:rPr>
          <w:rFonts w:ascii="Montserrat" w:hAnsi="Montserrat"/>
          <w:color w:val="24292E"/>
          <w:sz w:val="21"/>
          <w:szCs w:val="21"/>
        </w:rPr>
        <w:t>Use a branching while working with Git.</w:t>
      </w:r>
    </w:p>
    <w:p w:rsidRPr="006E5BC1" w:rsidR="00891721" w:rsidP="005A2E3C" w:rsidRDefault="00B53847" w14:paraId="4131ADBF" w14:textId="773CB428">
      <w:pPr>
        <w:pStyle w:val="ListParagraph"/>
        <w:numPr>
          <w:ilvl w:val="0"/>
          <w:numId w:val="37"/>
        </w:numPr>
        <w:spacing w:beforeAutospacing="1" w:afterAutospacing="1" w:line="276" w:lineRule="auto"/>
        <w:ind w:left="851" w:hanging="284"/>
        <w:rPr>
          <w:rFonts w:ascii="Montserrat" w:hAnsi="Montserrat"/>
          <w:color w:val="24292E"/>
          <w:sz w:val="21"/>
          <w:szCs w:val="21"/>
        </w:rPr>
      </w:pPr>
      <w:r>
        <w:rPr>
          <w:rFonts w:ascii="Montserrat" w:hAnsi="Montserrat" w:eastAsia="Arial" w:cs="Arial"/>
          <w:color w:val="24292E"/>
          <w:sz w:val="21"/>
          <w:szCs w:val="21"/>
        </w:rPr>
        <w:t>Host you application with Firebase Hosting or any other hosting service</w:t>
      </w:r>
    </w:p>
    <w:p w:rsidR="007A3088" w:rsidP="007F09C7" w:rsidRDefault="007A3088" w14:paraId="3758CEE5" w14:textId="77777777">
      <w:pPr>
        <w:pStyle w:val="Heading1"/>
        <w:spacing w:after="240"/>
      </w:pPr>
      <w:bookmarkStart w:name="_Hlk78273426" w:id="10"/>
      <w:bookmarkStart w:name="project-defense" w:id="11"/>
      <w:r>
        <w:t>Teamwork Guidelines</w:t>
      </w:r>
    </w:p>
    <w:p w:rsidR="007A3088" w:rsidP="007A3088" w:rsidRDefault="007A3088" w14:paraId="6505FFD4" w14:textId="77777777">
      <w:r w:rsidRPr="00E013F1">
        <w:t xml:space="preserve">Please see the Teamwork </w:t>
      </w:r>
      <w:r>
        <w:t>Guidelines</w:t>
      </w:r>
      <w:r w:rsidRPr="00E013F1">
        <w:t xml:space="preserve"> document.</w:t>
      </w:r>
      <w:bookmarkEnd w:id="10"/>
      <w:r w:rsidRPr="00E013F1">
        <w:t xml:space="preserve"> </w:t>
      </w:r>
    </w:p>
    <w:p w:rsidRPr="00016F6A" w:rsidR="00BE3AAF" w:rsidP="00E12F5D" w:rsidRDefault="00BE3AAF" w14:paraId="65886035" w14:textId="77777777">
      <w:pPr>
        <w:pStyle w:val="Heading1"/>
      </w:pPr>
      <w:bookmarkStart w:name="appendix" w:id="12"/>
      <w:bookmarkEnd w:id="11"/>
      <w:r w:rsidRPr="00016F6A">
        <w:t>Appendix</w:t>
      </w:r>
    </w:p>
    <w:bookmarkEnd w:id="12"/>
    <w:p w:rsidRPr="00E12F5D" w:rsidR="00BE3AAF" w:rsidP="00BE3AAF" w:rsidRDefault="00BE3AAF" w14:paraId="024D5CCE" w14:textId="6ED85FF5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Montserrat" w:hAnsi="Montserrat"/>
          <w:sz w:val="22"/>
          <w:szCs w:val="22"/>
        </w:rPr>
      </w:pPr>
      <w:r w:rsidRPr="00E12F5D">
        <w:rPr>
          <w:rStyle w:val="Link"/>
          <w:rFonts w:ascii="Montserrat" w:hAnsi="Montserrat"/>
          <w:color w:val="auto"/>
          <w:sz w:val="22"/>
          <w:szCs w:val="22"/>
        </w:rPr>
        <w:fldChar w:fldCharType="begin"/>
      </w:r>
      <w:r w:rsidRPr="00E12F5D">
        <w:rPr>
          <w:rStyle w:val="Link"/>
          <w:rFonts w:ascii="Montserrat" w:hAnsi="Montserrat"/>
          <w:color w:val="auto"/>
          <w:sz w:val="22"/>
          <w:szCs w:val="22"/>
        </w:rPr>
        <w:instrText xml:space="preserve"> HYPERLINK "https://dev.to/pavlosisaris/git-commits-an-effective-style-guide-2kkn" </w:instrText>
      </w:r>
      <w:r w:rsidRPr="00E12F5D">
        <w:rPr>
          <w:rStyle w:val="Link"/>
          <w:rFonts w:ascii="Montserrat" w:hAnsi="Montserrat"/>
          <w:color w:val="auto"/>
          <w:sz w:val="22"/>
          <w:szCs w:val="22"/>
        </w:rPr>
        <w:fldChar w:fldCharType="separate"/>
      </w:r>
      <w:r w:rsidRPr="00E12F5D">
        <w:rPr>
          <w:rStyle w:val="Hyperlink"/>
          <w:rFonts w:ascii="Montserrat" w:hAnsi="Montserrat"/>
          <w:sz w:val="22"/>
          <w:szCs w:val="22"/>
        </w:rPr>
        <w:t>Git commits - an effective style guide</w:t>
      </w:r>
    </w:p>
    <w:p w:rsidRPr="00E12F5D" w:rsidR="00BE3AAF" w:rsidP="00BE3AAF" w:rsidRDefault="00BE3AAF" w14:paraId="6CEE0700" w14:textId="77777777">
      <w:pPr>
        <w:pStyle w:val="Compact"/>
        <w:numPr>
          <w:ilvl w:val="1"/>
          <w:numId w:val="32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0E12F5D">
        <w:rPr>
          <w:rStyle w:val="Link"/>
          <w:rFonts w:ascii="Montserrat" w:hAnsi="Montserrat"/>
          <w:color w:val="auto"/>
          <w:sz w:val="22"/>
          <w:szCs w:val="22"/>
        </w:rPr>
        <w:fldChar w:fldCharType="end"/>
      </w:r>
      <w:hyperlink w:history="1" r:id="rId17">
        <w:r w:rsidRPr="00E12F5D">
          <w:rPr>
            <w:rStyle w:val="Hyperlink"/>
            <w:rFonts w:ascii="Montserrat" w:hAnsi="Montserrat"/>
            <w:sz w:val="22"/>
            <w:szCs w:val="22"/>
          </w:rPr>
          <w:t>How to Write a Git Commit Message</w:t>
        </w:r>
      </w:hyperlink>
    </w:p>
    <w:p w:rsidRPr="006E5BC1" w:rsidR="00743466" w:rsidP="00743466" w:rsidRDefault="00743466" w14:paraId="5D357FFE" w14:textId="77777777">
      <w:pPr>
        <w:pStyle w:val="Heading1"/>
        <w:rPr>
          <w:rFonts w:ascii="Montserrat" w:hAnsi="Montserrat"/>
        </w:rPr>
      </w:pPr>
      <w:r w:rsidRPr="006E5BC1">
        <w:rPr>
          <w:rFonts w:ascii="Montserrat" w:hAnsi="Montserrat"/>
        </w:rPr>
        <w:t>Legend</w:t>
      </w:r>
    </w:p>
    <w:p w:rsidRPr="006E5BC1" w:rsidR="00743466" w:rsidP="00FB0391" w:rsidRDefault="00743466" w14:paraId="687C0D43" w14:textId="77777777">
      <w:pPr>
        <w:pStyle w:val="ListParagraph"/>
        <w:numPr>
          <w:ilvl w:val="0"/>
          <w:numId w:val="36"/>
        </w:numPr>
        <w:spacing w:line="276" w:lineRule="auto"/>
        <w:ind w:left="851" w:hanging="284"/>
        <w:rPr>
          <w:rFonts w:ascii="Montserrat" w:hAnsi="Montserrat"/>
        </w:rPr>
      </w:pPr>
      <w:r w:rsidRPr="006E5BC1">
        <w:rPr>
          <w:rFonts w:ascii="Montserrat" w:hAnsi="Montserrat"/>
          <w:color w:val="FF0000"/>
        </w:rPr>
        <w:t xml:space="preserve">Must </w:t>
      </w:r>
      <w:r w:rsidRPr="006E5BC1">
        <w:rPr>
          <w:rFonts w:ascii="Montserrat" w:hAnsi="Montserrat"/>
        </w:rPr>
        <w:t>– Implement these first.</w:t>
      </w:r>
    </w:p>
    <w:p w:rsidRPr="006E5BC1" w:rsidR="00743466" w:rsidP="00FB0391" w:rsidRDefault="00743466" w14:paraId="7A15A2F2" w14:textId="77777777">
      <w:pPr>
        <w:pStyle w:val="ListParagraph"/>
        <w:numPr>
          <w:ilvl w:val="0"/>
          <w:numId w:val="36"/>
        </w:numPr>
        <w:spacing w:line="276" w:lineRule="auto"/>
        <w:ind w:left="851" w:hanging="284"/>
        <w:rPr>
          <w:rFonts w:ascii="Montserrat" w:hAnsi="Montserrat"/>
        </w:rPr>
      </w:pPr>
      <w:r w:rsidRPr="00092404">
        <w:rPr>
          <w:rFonts w:ascii="Montserrat" w:hAnsi="Montserrat"/>
          <w:color w:val="FFC000"/>
        </w:rPr>
        <w:t xml:space="preserve">Should </w:t>
      </w:r>
      <w:r w:rsidRPr="006E5BC1">
        <w:rPr>
          <w:rFonts w:ascii="Montserrat" w:hAnsi="Montserrat"/>
        </w:rPr>
        <w:t>– if you have time left, try to implement these.</w:t>
      </w:r>
    </w:p>
    <w:p w:rsidRPr="00FB0391" w:rsidR="006F48EC" w:rsidP="00FB0391" w:rsidRDefault="00743466" w14:paraId="7696CD46" w14:textId="3202BCC5">
      <w:pPr>
        <w:pStyle w:val="ListParagraph"/>
        <w:numPr>
          <w:ilvl w:val="0"/>
          <w:numId w:val="36"/>
        </w:numPr>
        <w:spacing w:line="276" w:lineRule="auto"/>
        <w:ind w:left="851" w:hanging="284"/>
        <w:rPr>
          <w:rFonts w:ascii="Montserrat" w:hAnsi="Montserrat"/>
        </w:rPr>
      </w:pPr>
      <w:r w:rsidRPr="5668C6C4" w:rsidR="5668C6C4">
        <w:rPr>
          <w:rFonts w:ascii="Montserrat" w:hAnsi="Montserrat"/>
          <w:color w:val="00B050"/>
        </w:rPr>
        <w:t xml:space="preserve">Could </w:t>
      </w:r>
      <w:r w:rsidRPr="5668C6C4" w:rsidR="5668C6C4">
        <w:rPr>
          <w:rFonts w:ascii="Montserrat" w:hAnsi="Montserrat"/>
        </w:rPr>
        <w:t xml:space="preserve">– only if you are ready with everything else give these </w:t>
      </w:r>
      <w:r w:rsidRPr="5668C6C4" w:rsidR="5668C6C4">
        <w:rPr>
          <w:rFonts w:ascii="Montserrat" w:hAnsi="Montserrat"/>
        </w:rPr>
        <w:t>a go</w:t>
      </w:r>
      <w:r w:rsidRPr="5668C6C4" w:rsidR="5668C6C4">
        <w:rPr>
          <w:rFonts w:ascii="Montserrat" w:hAnsi="Montserrat"/>
        </w:rPr>
        <w:t>.</w:t>
      </w:r>
    </w:p>
    <w:sectPr w:rsidRPr="00FB0391" w:rsidR="006F48EC" w:rsidSect="00983590">
      <w:headerReference w:type="default" r:id="rId18"/>
      <w:pgSz w:w="12240" w:h="15840" w:orient="portrait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C1FFB" w:rsidP="00AD2B91" w:rsidRDefault="005C1FFB" w14:paraId="1C22BED3" w14:textId="77777777">
      <w:pPr>
        <w:spacing w:after="0" w:line="240" w:lineRule="auto"/>
      </w:pPr>
      <w:r>
        <w:separator/>
      </w:r>
    </w:p>
  </w:endnote>
  <w:endnote w:type="continuationSeparator" w:id="0">
    <w:p w:rsidR="005C1FFB" w:rsidP="00AD2B91" w:rsidRDefault="005C1FFB" w14:paraId="127C66C5" w14:textId="77777777">
      <w:pPr>
        <w:spacing w:after="0" w:line="240" w:lineRule="auto"/>
      </w:pPr>
      <w:r>
        <w:continuationSeparator/>
      </w:r>
    </w:p>
  </w:endnote>
  <w:endnote w:type="continuationNotice" w:id="1">
    <w:p w:rsidR="005C1FFB" w:rsidRDefault="005C1FFB" w14:paraId="3325BF0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Cambria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C1FFB" w:rsidP="00AD2B91" w:rsidRDefault="005C1FFB" w14:paraId="08536A2D" w14:textId="77777777">
      <w:pPr>
        <w:spacing w:after="0" w:line="240" w:lineRule="auto"/>
      </w:pPr>
      <w:r>
        <w:separator/>
      </w:r>
    </w:p>
  </w:footnote>
  <w:footnote w:type="continuationSeparator" w:id="0">
    <w:p w:rsidR="005C1FFB" w:rsidP="00AD2B91" w:rsidRDefault="005C1FFB" w14:paraId="07C5C2B5" w14:textId="77777777">
      <w:pPr>
        <w:spacing w:after="0" w:line="240" w:lineRule="auto"/>
      </w:pPr>
      <w:r>
        <w:continuationSeparator/>
      </w:r>
    </w:p>
  </w:footnote>
  <w:footnote w:type="continuationNotice" w:id="1">
    <w:p w:rsidR="005C1FFB" w:rsidRDefault="005C1FFB" w14:paraId="3CE85BD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D2B91" w:rsidP="00AD2B91" w:rsidRDefault="00AD2B91" w14:paraId="391B91DE" w14:textId="437121D0">
    <w:pPr>
      <w:pStyle w:val="Header"/>
      <w:jc w:val="right"/>
    </w:pPr>
    <w:r>
      <w:rPr>
        <w:noProof/>
      </w:rPr>
      <w:drawing>
        <wp:inline distT="0" distB="0" distL="0" distR="0" wp14:anchorId="662AF224" wp14:editId="7B8F87C3">
          <wp:extent cx="1489376" cy="3937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9376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989594438" textId="839040197" start="62" length="4" invalidationStart="62" invalidationLength="4" id="x6sAE9Fj"/>
  </int:Manifest>
  <int:Observations>
    <int:Content id="x6sAE9Fj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9901586"/>
    <w:multiLevelType w:val="hybridMultilevel"/>
    <w:tmpl w:val="6F207EFE"/>
    <w:lvl w:ilvl="0" w:tplc="9F0C0F82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hint="default" w:ascii="Symbol" w:hAnsi="Symbol"/>
      </w:rPr>
    </w:lvl>
    <w:lvl w:ilvl="1" w:tplc="2E20FD70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/>
        <w:color w:val="auto"/>
      </w:rPr>
    </w:lvl>
    <w:lvl w:ilvl="2" w:tplc="6FB0228A">
      <w:numFmt w:val="bullet"/>
      <w:lvlText w:val="•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3" w:tplc="650A8684">
      <w:numFmt w:val="bullet"/>
      <w:lvlText w:val="–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4" w:tplc="1F72AE96">
      <w:numFmt w:val="bullet"/>
      <w:lvlText w:val="•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5" w:tplc="4B846D84">
      <w:numFmt w:val="bullet"/>
      <w:lvlText w:val="–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6" w:tplc="F6302EEE">
      <w:numFmt w:val="bullet"/>
      <w:lvlText w:val="•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7" w:tplc="CA1C5292">
      <w:numFmt w:val="decimal"/>
      <w:lvlText w:val=""/>
      <w:lvlJc w:val="left"/>
    </w:lvl>
    <w:lvl w:ilvl="8" w:tplc="28768D1E">
      <w:numFmt w:val="decimal"/>
      <w:lvlText w:val=""/>
      <w:lvlJc w:val="left"/>
    </w:lvl>
  </w:abstractNum>
  <w:abstractNum w:abstractNumId="1" w15:restartNumberingAfterBreak="0">
    <w:nsid w:val="0413769B"/>
    <w:multiLevelType w:val="multilevel"/>
    <w:tmpl w:val="DECE0D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" w15:restartNumberingAfterBreak="0">
    <w:nsid w:val="06CF6C75"/>
    <w:multiLevelType w:val="multilevel"/>
    <w:tmpl w:val="0E74B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79D53B4"/>
    <w:multiLevelType w:val="hybridMultilevel"/>
    <w:tmpl w:val="F4109E6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9B4A3D"/>
    <w:multiLevelType w:val="multilevel"/>
    <w:tmpl w:val="79424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129F1BA9"/>
    <w:multiLevelType w:val="hybridMultilevel"/>
    <w:tmpl w:val="A10488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C274AB"/>
    <w:multiLevelType w:val="hybridMultilevel"/>
    <w:tmpl w:val="38FA1704"/>
    <w:lvl w:ilvl="0" w:tplc="6E48511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BAE0E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9E8297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8BA1E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F9A252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D20198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5AB0C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A3801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F329A2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80C3CD6"/>
    <w:multiLevelType w:val="hybridMultilevel"/>
    <w:tmpl w:val="320428CA"/>
    <w:lvl w:ilvl="0" w:tplc="52EA561A">
      <w:start w:val="6"/>
      <w:numFmt w:val="bullet"/>
      <w:lvlText w:val="-"/>
      <w:lvlJc w:val="left"/>
      <w:pPr>
        <w:ind w:left="144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1B387AE9"/>
    <w:multiLevelType w:val="hybridMultilevel"/>
    <w:tmpl w:val="FC96C756"/>
    <w:lvl w:ilvl="0" w:tplc="D2383FC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464323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CF0A48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0865C5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3B0E7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8246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CEC9B8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52D5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AD012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BD2094C"/>
    <w:multiLevelType w:val="hybridMultilevel"/>
    <w:tmpl w:val="ACC8E7A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1CEA7C21"/>
    <w:multiLevelType w:val="hybridMultilevel"/>
    <w:tmpl w:val="3E6045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CC4191C">
      <w:numFmt w:val="bullet"/>
      <w:lvlText w:val="-"/>
      <w:lvlJc w:val="left"/>
      <w:pPr>
        <w:ind w:left="1440" w:hanging="360"/>
      </w:pPr>
      <w:rPr>
        <w:rFonts w:hint="default" w:ascii="Calibri" w:hAnsi="Calibri" w:cs="Calibri" w:eastAsiaTheme="minorHAns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13B1349"/>
    <w:multiLevelType w:val="hybridMultilevel"/>
    <w:tmpl w:val="3A147D74"/>
    <w:lvl w:ilvl="0" w:tplc="52EA561A">
      <w:start w:val="6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1D17E8D"/>
    <w:multiLevelType w:val="multilevel"/>
    <w:tmpl w:val="61A4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23022D61"/>
    <w:multiLevelType w:val="multilevel"/>
    <w:tmpl w:val="501A6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24CF49BC"/>
    <w:multiLevelType w:val="hybridMultilevel"/>
    <w:tmpl w:val="D48E0622"/>
    <w:lvl w:ilvl="0" w:tplc="C95C57B2">
      <w:start w:val="1"/>
      <w:numFmt w:val="bullet"/>
      <w:lvlText w:val=""/>
      <w:lvlJc w:val="left"/>
      <w:pPr>
        <w:ind w:left="1070" w:hanging="360"/>
      </w:pPr>
      <w:rPr>
        <w:rFonts w:hint="default" w:ascii="Symbol" w:hAnsi="Symbol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7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hint="default" w:ascii="Wingdings" w:hAnsi="Wingdings"/>
      </w:rPr>
    </w:lvl>
  </w:abstractNum>
  <w:abstractNum w:abstractNumId="15" w15:restartNumberingAfterBreak="0">
    <w:nsid w:val="26541E81"/>
    <w:multiLevelType w:val="hybridMultilevel"/>
    <w:tmpl w:val="E9EEFE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7A77B74"/>
    <w:multiLevelType w:val="multilevel"/>
    <w:tmpl w:val="A4FA9D80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hint="default" w:ascii="Courier New" w:hAnsi="Courier New"/>
        <w:sz w:val="20"/>
      </w:rPr>
    </w:lvl>
  </w:abstractNum>
  <w:abstractNum w:abstractNumId="17" w15:restartNumberingAfterBreak="0">
    <w:nsid w:val="27F04AA5"/>
    <w:multiLevelType w:val="hybridMultilevel"/>
    <w:tmpl w:val="C9682A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88D543C"/>
    <w:multiLevelType w:val="hybridMultilevel"/>
    <w:tmpl w:val="9588E8D6"/>
    <w:lvl w:ilvl="0" w:tplc="93DE3C72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F27248"/>
    <w:multiLevelType w:val="hybridMultilevel"/>
    <w:tmpl w:val="29C844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DAB2B2F"/>
    <w:multiLevelType w:val="hybridMultilevel"/>
    <w:tmpl w:val="C9463D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F284A98"/>
    <w:multiLevelType w:val="hybridMultilevel"/>
    <w:tmpl w:val="00982A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0834931"/>
    <w:multiLevelType w:val="multilevel"/>
    <w:tmpl w:val="E1F870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hint="default" w:ascii="Symbol" w:hAnsi="Symbol"/>
        <w:color w:val="auto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2245A3D"/>
    <w:multiLevelType w:val="hybridMultilevel"/>
    <w:tmpl w:val="4E6E3D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5F003BF"/>
    <w:multiLevelType w:val="multilevel"/>
    <w:tmpl w:val="D63C68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5" w15:restartNumberingAfterBreak="0">
    <w:nsid w:val="3A2E3941"/>
    <w:multiLevelType w:val="hybridMultilevel"/>
    <w:tmpl w:val="614861D0"/>
    <w:lvl w:ilvl="0" w:tplc="631E0EEC">
      <w:start w:val="5"/>
      <w:numFmt w:val="bullet"/>
      <w:lvlText w:val=""/>
      <w:lvlJc w:val="left"/>
      <w:pPr>
        <w:ind w:left="360" w:hanging="360"/>
      </w:pPr>
      <w:rPr>
        <w:rFonts w:hint="default" w:ascii="Symbol" w:hAnsi="Symbol" w:eastAsia="Times New Roman" w:cs="Aria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6" w15:restartNumberingAfterBreak="0">
    <w:nsid w:val="3C0A1E25"/>
    <w:multiLevelType w:val="multilevel"/>
    <w:tmpl w:val="8DE85F9A"/>
    <w:lvl w:ilvl="0">
      <w:start w:val="1"/>
      <w:numFmt w:val="decimal"/>
      <w:pStyle w:val="Main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440" w:hanging="1080"/>
      </w:pPr>
      <w:rPr>
        <w:rFonts w:hint="default" w:ascii="Symbol" w:hAnsi="Symbol"/>
        <w:color w:val="auto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7" w15:restartNumberingAfterBreak="0">
    <w:nsid w:val="4ECB7B6B"/>
    <w:multiLevelType w:val="hybridMultilevel"/>
    <w:tmpl w:val="3ACCFFC2"/>
    <w:lvl w:ilvl="0" w:tplc="93DE3C72">
      <w:start w:val="5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FDA1813"/>
    <w:multiLevelType w:val="multilevel"/>
    <w:tmpl w:val="68C8346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9" w15:restartNumberingAfterBreak="0">
    <w:nsid w:val="500E6ACC"/>
    <w:multiLevelType w:val="hybridMultilevel"/>
    <w:tmpl w:val="A9EC6ADE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0" w15:restartNumberingAfterBreak="0">
    <w:nsid w:val="501F0628"/>
    <w:multiLevelType w:val="hybridMultilevel"/>
    <w:tmpl w:val="0F4C45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0812A25"/>
    <w:multiLevelType w:val="hybridMultilevel"/>
    <w:tmpl w:val="EF4CDB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2CD4C68"/>
    <w:multiLevelType w:val="multilevel"/>
    <w:tmpl w:val="D8BE8A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33" w15:restartNumberingAfterBreak="0">
    <w:nsid w:val="533B4DD4"/>
    <w:multiLevelType w:val="hybridMultilevel"/>
    <w:tmpl w:val="D30C344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4" w15:restartNumberingAfterBreak="0">
    <w:nsid w:val="5CC70C60"/>
    <w:multiLevelType w:val="multilevel"/>
    <w:tmpl w:val="E9FAC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5" w15:restartNumberingAfterBreak="0">
    <w:nsid w:val="658C6E9D"/>
    <w:multiLevelType w:val="hybridMultilevel"/>
    <w:tmpl w:val="AADC60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663337F"/>
    <w:multiLevelType w:val="multilevel"/>
    <w:tmpl w:val="76AE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7" w15:restartNumberingAfterBreak="0">
    <w:nsid w:val="66D71801"/>
    <w:multiLevelType w:val="hybridMultilevel"/>
    <w:tmpl w:val="0EDA3CE4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8" w15:restartNumberingAfterBreak="0">
    <w:nsid w:val="775A778E"/>
    <w:multiLevelType w:val="multilevel"/>
    <w:tmpl w:val="8DB26E9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39" w15:restartNumberingAfterBreak="0">
    <w:nsid w:val="78BB782A"/>
    <w:multiLevelType w:val="hybridMultilevel"/>
    <w:tmpl w:val="4AF4FD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9BE35BB"/>
    <w:multiLevelType w:val="hybridMultilevel"/>
    <w:tmpl w:val="EF6CAF5E"/>
    <w:lvl w:ilvl="0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1" w15:restartNumberingAfterBreak="0">
    <w:nsid w:val="7B1F17AF"/>
    <w:multiLevelType w:val="hybridMultilevel"/>
    <w:tmpl w:val="B05079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D7C4342"/>
    <w:multiLevelType w:val="hybridMultilevel"/>
    <w:tmpl w:val="F148F7C2"/>
    <w:lvl w:ilvl="0" w:tplc="93DE3C72">
      <w:start w:val="5"/>
      <w:numFmt w:val="bullet"/>
      <w:lvlText w:val="-"/>
      <w:lvlJc w:val="left"/>
      <w:pPr>
        <w:ind w:left="144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 w16cid:durableId="40714667">
    <w:abstractNumId w:val="6"/>
  </w:num>
  <w:num w:numId="2" w16cid:durableId="450707587">
    <w:abstractNumId w:val="3"/>
  </w:num>
  <w:num w:numId="3" w16cid:durableId="76752525">
    <w:abstractNumId w:val="27"/>
  </w:num>
  <w:num w:numId="4" w16cid:durableId="1004819118">
    <w:abstractNumId w:val="33"/>
  </w:num>
  <w:num w:numId="5" w16cid:durableId="433525314">
    <w:abstractNumId w:val="18"/>
  </w:num>
  <w:num w:numId="6" w16cid:durableId="1791318300">
    <w:abstractNumId w:val="11"/>
  </w:num>
  <w:num w:numId="7" w16cid:durableId="736587967">
    <w:abstractNumId w:val="7"/>
  </w:num>
  <w:num w:numId="8" w16cid:durableId="1963225830">
    <w:abstractNumId w:val="42"/>
  </w:num>
  <w:num w:numId="9" w16cid:durableId="558595741">
    <w:abstractNumId w:val="25"/>
  </w:num>
  <w:num w:numId="10" w16cid:durableId="1156721568">
    <w:abstractNumId w:val="20"/>
  </w:num>
  <w:num w:numId="11" w16cid:durableId="1342507688">
    <w:abstractNumId w:val="19"/>
  </w:num>
  <w:num w:numId="12" w16cid:durableId="1432973095">
    <w:abstractNumId w:val="9"/>
  </w:num>
  <w:num w:numId="13" w16cid:durableId="1973049676">
    <w:abstractNumId w:val="40"/>
  </w:num>
  <w:num w:numId="14" w16cid:durableId="1916667406">
    <w:abstractNumId w:val="29"/>
  </w:num>
  <w:num w:numId="15" w16cid:durableId="255748169">
    <w:abstractNumId w:val="15"/>
  </w:num>
  <w:num w:numId="16" w16cid:durableId="2096509588">
    <w:abstractNumId w:val="10"/>
  </w:num>
  <w:num w:numId="17" w16cid:durableId="1801025456">
    <w:abstractNumId w:val="35"/>
  </w:num>
  <w:num w:numId="18" w16cid:durableId="429930662">
    <w:abstractNumId w:val="23"/>
  </w:num>
  <w:num w:numId="19" w16cid:durableId="1905942506">
    <w:abstractNumId w:val="39"/>
  </w:num>
  <w:num w:numId="20" w16cid:durableId="1962177824">
    <w:abstractNumId w:val="31"/>
  </w:num>
  <w:num w:numId="21" w16cid:durableId="1747996655">
    <w:abstractNumId w:val="30"/>
  </w:num>
  <w:num w:numId="22" w16cid:durableId="505049847">
    <w:abstractNumId w:val="21"/>
  </w:num>
  <w:num w:numId="23" w16cid:durableId="1773743184">
    <w:abstractNumId w:val="5"/>
  </w:num>
  <w:num w:numId="24" w16cid:durableId="1493715529">
    <w:abstractNumId w:val="37"/>
  </w:num>
  <w:num w:numId="25" w16cid:durableId="18878381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 w16cid:durableId="1708286880">
    <w:abstractNumId w:val="22"/>
  </w:num>
  <w:num w:numId="27" w16cid:durableId="152721187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3049496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 w16cid:durableId="21043720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55859160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 w16cid:durableId="1613628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 w16cid:durableId="1851142302">
    <w:abstractNumId w:val="0"/>
  </w:num>
  <w:num w:numId="33" w16cid:durableId="1321234162">
    <w:abstractNumId w:val="26"/>
  </w:num>
  <w:num w:numId="34" w16cid:durableId="2008243967">
    <w:abstractNumId w:val="14"/>
  </w:num>
  <w:num w:numId="35" w16cid:durableId="499394257">
    <w:abstractNumId w:val="41"/>
  </w:num>
  <w:num w:numId="36" w16cid:durableId="1891460346">
    <w:abstractNumId w:val="17"/>
  </w:num>
  <w:num w:numId="37" w16cid:durableId="1681542224">
    <w:abstractNumId w:val="8"/>
  </w:num>
  <w:num w:numId="38" w16cid:durableId="1804304085">
    <w:abstractNumId w:val="12"/>
  </w:num>
  <w:num w:numId="39" w16cid:durableId="31613200">
    <w:abstractNumId w:val="13"/>
  </w:num>
  <w:num w:numId="40" w16cid:durableId="2024939194">
    <w:abstractNumId w:val="34"/>
  </w:num>
  <w:num w:numId="41" w16cid:durableId="1103456830">
    <w:abstractNumId w:val="16"/>
  </w:num>
  <w:num w:numId="42" w16cid:durableId="1848977321">
    <w:abstractNumId w:val="2"/>
  </w:num>
  <w:num w:numId="43" w16cid:durableId="85276692">
    <w:abstractNumId w:val="32"/>
  </w:num>
  <w:num w:numId="44" w16cid:durableId="1547378617">
    <w:abstractNumId w:val="28"/>
  </w:num>
  <w:num w:numId="45" w16cid:durableId="552087149">
    <w:abstractNumId w:val="1"/>
  </w:num>
  <w:num w:numId="46" w16cid:durableId="1894081345">
    <w:abstractNumId w:val="4"/>
  </w:num>
  <w:num w:numId="47" w16cid:durableId="1612398630">
    <w:abstractNumId w:val="38"/>
  </w:num>
  <w:num w:numId="48" w16cid:durableId="277034455">
    <w:abstractNumId w:val="24"/>
  </w:num>
  <w:num w:numId="49" w16cid:durableId="91130849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174F3893"/>
    <w:rsid w:val="00001F80"/>
    <w:rsid w:val="00003529"/>
    <w:rsid w:val="00007772"/>
    <w:rsid w:val="0001080A"/>
    <w:rsid w:val="00017C3C"/>
    <w:rsid w:val="00030E1B"/>
    <w:rsid w:val="00032273"/>
    <w:rsid w:val="00042228"/>
    <w:rsid w:val="00044AE6"/>
    <w:rsid w:val="00045B35"/>
    <w:rsid w:val="00046C67"/>
    <w:rsid w:val="00055ACE"/>
    <w:rsid w:val="00075018"/>
    <w:rsid w:val="00076460"/>
    <w:rsid w:val="00080F93"/>
    <w:rsid w:val="00081DB8"/>
    <w:rsid w:val="000906C8"/>
    <w:rsid w:val="00095347"/>
    <w:rsid w:val="00097D18"/>
    <w:rsid w:val="000A00FB"/>
    <w:rsid w:val="000A013D"/>
    <w:rsid w:val="000B2F46"/>
    <w:rsid w:val="000C0761"/>
    <w:rsid w:val="000C1A1A"/>
    <w:rsid w:val="000C1D6F"/>
    <w:rsid w:val="000C6702"/>
    <w:rsid w:val="000D0968"/>
    <w:rsid w:val="000D27FA"/>
    <w:rsid w:val="000D301D"/>
    <w:rsid w:val="000D499B"/>
    <w:rsid w:val="000D7CE2"/>
    <w:rsid w:val="000F77C1"/>
    <w:rsid w:val="000F78AD"/>
    <w:rsid w:val="00112766"/>
    <w:rsid w:val="00137CEA"/>
    <w:rsid w:val="001546EA"/>
    <w:rsid w:val="0016260B"/>
    <w:rsid w:val="00164BFD"/>
    <w:rsid w:val="00170E49"/>
    <w:rsid w:val="0017340E"/>
    <w:rsid w:val="00175B4F"/>
    <w:rsid w:val="00177297"/>
    <w:rsid w:val="00195443"/>
    <w:rsid w:val="001C4B21"/>
    <w:rsid w:val="001D7F1F"/>
    <w:rsid w:val="001E0E0B"/>
    <w:rsid w:val="001E287B"/>
    <w:rsid w:val="00205BF4"/>
    <w:rsid w:val="002103E7"/>
    <w:rsid w:val="00211F6E"/>
    <w:rsid w:val="00223A96"/>
    <w:rsid w:val="00241EB2"/>
    <w:rsid w:val="00242D46"/>
    <w:rsid w:val="00253CE2"/>
    <w:rsid w:val="00265F78"/>
    <w:rsid w:val="00277C3E"/>
    <w:rsid w:val="00283841"/>
    <w:rsid w:val="00293671"/>
    <w:rsid w:val="002A65FA"/>
    <w:rsid w:val="002B1580"/>
    <w:rsid w:val="002B304E"/>
    <w:rsid w:val="002B5CC8"/>
    <w:rsid w:val="002C60E0"/>
    <w:rsid w:val="002D3391"/>
    <w:rsid w:val="002D5A5B"/>
    <w:rsid w:val="002E1730"/>
    <w:rsid w:val="002F67D2"/>
    <w:rsid w:val="00311D50"/>
    <w:rsid w:val="0031572C"/>
    <w:rsid w:val="00317A17"/>
    <w:rsid w:val="0032011B"/>
    <w:rsid w:val="00320834"/>
    <w:rsid w:val="003513FF"/>
    <w:rsid w:val="00357428"/>
    <w:rsid w:val="003654B8"/>
    <w:rsid w:val="00376A4B"/>
    <w:rsid w:val="0038204B"/>
    <w:rsid w:val="00384F91"/>
    <w:rsid w:val="00385174"/>
    <w:rsid w:val="00393A8D"/>
    <w:rsid w:val="003B45E6"/>
    <w:rsid w:val="003B762F"/>
    <w:rsid w:val="003C0D4B"/>
    <w:rsid w:val="003C3572"/>
    <w:rsid w:val="003C7BD2"/>
    <w:rsid w:val="003D75C9"/>
    <w:rsid w:val="003D7F8C"/>
    <w:rsid w:val="003F12A2"/>
    <w:rsid w:val="00403AC0"/>
    <w:rsid w:val="00420C63"/>
    <w:rsid w:val="0043163C"/>
    <w:rsid w:val="00443D1A"/>
    <w:rsid w:val="00445A58"/>
    <w:rsid w:val="00452CFF"/>
    <w:rsid w:val="00462ECC"/>
    <w:rsid w:val="004633A0"/>
    <w:rsid w:val="0046397B"/>
    <w:rsid w:val="00466CA6"/>
    <w:rsid w:val="00467B01"/>
    <w:rsid w:val="00474AB8"/>
    <w:rsid w:val="00486110"/>
    <w:rsid w:val="00486687"/>
    <w:rsid w:val="004872C2"/>
    <w:rsid w:val="004B04A4"/>
    <w:rsid w:val="004B31B8"/>
    <w:rsid w:val="004C37AE"/>
    <w:rsid w:val="004C6389"/>
    <w:rsid w:val="004D7A51"/>
    <w:rsid w:val="004E139C"/>
    <w:rsid w:val="004E1A64"/>
    <w:rsid w:val="004F09D5"/>
    <w:rsid w:val="00502AF0"/>
    <w:rsid w:val="00502EC0"/>
    <w:rsid w:val="005038C3"/>
    <w:rsid w:val="0051040C"/>
    <w:rsid w:val="00514252"/>
    <w:rsid w:val="0052461F"/>
    <w:rsid w:val="005266B4"/>
    <w:rsid w:val="0052793D"/>
    <w:rsid w:val="005473D1"/>
    <w:rsid w:val="00555E11"/>
    <w:rsid w:val="00560CAF"/>
    <w:rsid w:val="00563867"/>
    <w:rsid w:val="0057360E"/>
    <w:rsid w:val="00582AFA"/>
    <w:rsid w:val="005866C3"/>
    <w:rsid w:val="00587CC0"/>
    <w:rsid w:val="005917E8"/>
    <w:rsid w:val="00592EF4"/>
    <w:rsid w:val="005A2E3C"/>
    <w:rsid w:val="005A4D37"/>
    <w:rsid w:val="005A7AA7"/>
    <w:rsid w:val="005B5163"/>
    <w:rsid w:val="005C1A9B"/>
    <w:rsid w:val="005C1FFB"/>
    <w:rsid w:val="005C20C3"/>
    <w:rsid w:val="005C4ABE"/>
    <w:rsid w:val="005C6905"/>
    <w:rsid w:val="005D43B2"/>
    <w:rsid w:val="005D7CBC"/>
    <w:rsid w:val="005E07E8"/>
    <w:rsid w:val="005E4DE5"/>
    <w:rsid w:val="005F0D20"/>
    <w:rsid w:val="005F2A0A"/>
    <w:rsid w:val="00604CD6"/>
    <w:rsid w:val="00607946"/>
    <w:rsid w:val="006303AD"/>
    <w:rsid w:val="00637E2D"/>
    <w:rsid w:val="006544BA"/>
    <w:rsid w:val="006549A3"/>
    <w:rsid w:val="00656273"/>
    <w:rsid w:val="00656611"/>
    <w:rsid w:val="006625AB"/>
    <w:rsid w:val="00667519"/>
    <w:rsid w:val="00671F12"/>
    <w:rsid w:val="0067299B"/>
    <w:rsid w:val="00672BED"/>
    <w:rsid w:val="00673D6C"/>
    <w:rsid w:val="00681317"/>
    <w:rsid w:val="00691FBE"/>
    <w:rsid w:val="006932E9"/>
    <w:rsid w:val="006A362A"/>
    <w:rsid w:val="006A3A43"/>
    <w:rsid w:val="006A6085"/>
    <w:rsid w:val="006B631D"/>
    <w:rsid w:val="006B6F8F"/>
    <w:rsid w:val="006B7BE1"/>
    <w:rsid w:val="006D666A"/>
    <w:rsid w:val="006D78E6"/>
    <w:rsid w:val="006E6B69"/>
    <w:rsid w:val="006F46D2"/>
    <w:rsid w:val="006F48EC"/>
    <w:rsid w:val="006F64A7"/>
    <w:rsid w:val="00713B15"/>
    <w:rsid w:val="00734BC8"/>
    <w:rsid w:val="00743466"/>
    <w:rsid w:val="0075192B"/>
    <w:rsid w:val="00760F44"/>
    <w:rsid w:val="0076363E"/>
    <w:rsid w:val="007713A7"/>
    <w:rsid w:val="0077388C"/>
    <w:rsid w:val="00775D79"/>
    <w:rsid w:val="00784951"/>
    <w:rsid w:val="007866B8"/>
    <w:rsid w:val="00795779"/>
    <w:rsid w:val="00796355"/>
    <w:rsid w:val="007A152B"/>
    <w:rsid w:val="007A26AF"/>
    <w:rsid w:val="007A3088"/>
    <w:rsid w:val="007A42F8"/>
    <w:rsid w:val="007B3433"/>
    <w:rsid w:val="007B6D22"/>
    <w:rsid w:val="007C09AE"/>
    <w:rsid w:val="007D40EF"/>
    <w:rsid w:val="007F09C7"/>
    <w:rsid w:val="007F7021"/>
    <w:rsid w:val="00806959"/>
    <w:rsid w:val="00806AA0"/>
    <w:rsid w:val="00815DDB"/>
    <w:rsid w:val="00817D99"/>
    <w:rsid w:val="0082285A"/>
    <w:rsid w:val="00824CAB"/>
    <w:rsid w:val="00833D11"/>
    <w:rsid w:val="0085611F"/>
    <w:rsid w:val="008615B3"/>
    <w:rsid w:val="008625E2"/>
    <w:rsid w:val="00863BFE"/>
    <w:rsid w:val="00876158"/>
    <w:rsid w:val="00883D37"/>
    <w:rsid w:val="00891721"/>
    <w:rsid w:val="008A6742"/>
    <w:rsid w:val="008A7EEB"/>
    <w:rsid w:val="008B4880"/>
    <w:rsid w:val="008B5072"/>
    <w:rsid w:val="008B6792"/>
    <w:rsid w:val="008C21C8"/>
    <w:rsid w:val="008D13C1"/>
    <w:rsid w:val="008D7C49"/>
    <w:rsid w:val="008E0D24"/>
    <w:rsid w:val="008E48C1"/>
    <w:rsid w:val="008E6F75"/>
    <w:rsid w:val="008F15CA"/>
    <w:rsid w:val="009141B2"/>
    <w:rsid w:val="0091561D"/>
    <w:rsid w:val="0092078D"/>
    <w:rsid w:val="009313EB"/>
    <w:rsid w:val="0094377A"/>
    <w:rsid w:val="00950F28"/>
    <w:rsid w:val="009517F7"/>
    <w:rsid w:val="00951820"/>
    <w:rsid w:val="00952BCF"/>
    <w:rsid w:val="00962153"/>
    <w:rsid w:val="009640D1"/>
    <w:rsid w:val="009722F3"/>
    <w:rsid w:val="00974383"/>
    <w:rsid w:val="00976470"/>
    <w:rsid w:val="00981F19"/>
    <w:rsid w:val="00983590"/>
    <w:rsid w:val="00995DDC"/>
    <w:rsid w:val="009A1241"/>
    <w:rsid w:val="009A5165"/>
    <w:rsid w:val="009B1AAC"/>
    <w:rsid w:val="009B40BF"/>
    <w:rsid w:val="009E11A3"/>
    <w:rsid w:val="009E5A9E"/>
    <w:rsid w:val="009F432E"/>
    <w:rsid w:val="009F6FBC"/>
    <w:rsid w:val="00A04BA0"/>
    <w:rsid w:val="00A07929"/>
    <w:rsid w:val="00A360BA"/>
    <w:rsid w:val="00A46216"/>
    <w:rsid w:val="00A47132"/>
    <w:rsid w:val="00A5300F"/>
    <w:rsid w:val="00A64378"/>
    <w:rsid w:val="00A7692C"/>
    <w:rsid w:val="00A77847"/>
    <w:rsid w:val="00A8039D"/>
    <w:rsid w:val="00A8121E"/>
    <w:rsid w:val="00A83415"/>
    <w:rsid w:val="00A96237"/>
    <w:rsid w:val="00AC022B"/>
    <w:rsid w:val="00AC1D3A"/>
    <w:rsid w:val="00AC5030"/>
    <w:rsid w:val="00AC74A4"/>
    <w:rsid w:val="00AD0F5D"/>
    <w:rsid w:val="00AD2B91"/>
    <w:rsid w:val="00AD4DE1"/>
    <w:rsid w:val="00AE502C"/>
    <w:rsid w:val="00AF2B24"/>
    <w:rsid w:val="00B00989"/>
    <w:rsid w:val="00B07B32"/>
    <w:rsid w:val="00B07CB0"/>
    <w:rsid w:val="00B11321"/>
    <w:rsid w:val="00B264E1"/>
    <w:rsid w:val="00B34FBD"/>
    <w:rsid w:val="00B520F0"/>
    <w:rsid w:val="00B528EF"/>
    <w:rsid w:val="00B53847"/>
    <w:rsid w:val="00B6462C"/>
    <w:rsid w:val="00B85560"/>
    <w:rsid w:val="00B87F93"/>
    <w:rsid w:val="00B90836"/>
    <w:rsid w:val="00B96D37"/>
    <w:rsid w:val="00BA7DF9"/>
    <w:rsid w:val="00BB083A"/>
    <w:rsid w:val="00BB1155"/>
    <w:rsid w:val="00BB6D80"/>
    <w:rsid w:val="00BC1EE3"/>
    <w:rsid w:val="00BD1CF9"/>
    <w:rsid w:val="00BD3AE9"/>
    <w:rsid w:val="00BD5DDB"/>
    <w:rsid w:val="00BD6A31"/>
    <w:rsid w:val="00BD7423"/>
    <w:rsid w:val="00BE3AAF"/>
    <w:rsid w:val="00BE3FD5"/>
    <w:rsid w:val="00BFA636"/>
    <w:rsid w:val="00C06EFA"/>
    <w:rsid w:val="00C14698"/>
    <w:rsid w:val="00C232FF"/>
    <w:rsid w:val="00C257D3"/>
    <w:rsid w:val="00C37A98"/>
    <w:rsid w:val="00C37F11"/>
    <w:rsid w:val="00C41700"/>
    <w:rsid w:val="00C44304"/>
    <w:rsid w:val="00C57103"/>
    <w:rsid w:val="00C60F3A"/>
    <w:rsid w:val="00C73304"/>
    <w:rsid w:val="00C73715"/>
    <w:rsid w:val="00C916CE"/>
    <w:rsid w:val="00C92BCF"/>
    <w:rsid w:val="00CA3216"/>
    <w:rsid w:val="00CA381E"/>
    <w:rsid w:val="00CA3DE8"/>
    <w:rsid w:val="00CB2886"/>
    <w:rsid w:val="00CC410D"/>
    <w:rsid w:val="00CD03F1"/>
    <w:rsid w:val="00CE652C"/>
    <w:rsid w:val="00CE7502"/>
    <w:rsid w:val="00CE77E0"/>
    <w:rsid w:val="00D04BD9"/>
    <w:rsid w:val="00D10BD3"/>
    <w:rsid w:val="00D137CC"/>
    <w:rsid w:val="00D219C1"/>
    <w:rsid w:val="00D37ACD"/>
    <w:rsid w:val="00D46F8F"/>
    <w:rsid w:val="00D509F3"/>
    <w:rsid w:val="00D517CD"/>
    <w:rsid w:val="00D54663"/>
    <w:rsid w:val="00D5486A"/>
    <w:rsid w:val="00D76B99"/>
    <w:rsid w:val="00D80A29"/>
    <w:rsid w:val="00D86E16"/>
    <w:rsid w:val="00D9020E"/>
    <w:rsid w:val="00D935C8"/>
    <w:rsid w:val="00D974CF"/>
    <w:rsid w:val="00DA7212"/>
    <w:rsid w:val="00DB75BD"/>
    <w:rsid w:val="00DD12EA"/>
    <w:rsid w:val="00DD37AF"/>
    <w:rsid w:val="00DD6869"/>
    <w:rsid w:val="00DE17A1"/>
    <w:rsid w:val="00DF04B5"/>
    <w:rsid w:val="00DF1665"/>
    <w:rsid w:val="00DF6AF1"/>
    <w:rsid w:val="00E013F1"/>
    <w:rsid w:val="00E0610F"/>
    <w:rsid w:val="00E11983"/>
    <w:rsid w:val="00E12ABB"/>
    <w:rsid w:val="00E12F5D"/>
    <w:rsid w:val="00E13009"/>
    <w:rsid w:val="00E17D03"/>
    <w:rsid w:val="00E40EDF"/>
    <w:rsid w:val="00E451CE"/>
    <w:rsid w:val="00E460BE"/>
    <w:rsid w:val="00E46C78"/>
    <w:rsid w:val="00E53C7E"/>
    <w:rsid w:val="00E5552A"/>
    <w:rsid w:val="00E60397"/>
    <w:rsid w:val="00E603C9"/>
    <w:rsid w:val="00E63751"/>
    <w:rsid w:val="00E66DFB"/>
    <w:rsid w:val="00E74EA1"/>
    <w:rsid w:val="00E75CBB"/>
    <w:rsid w:val="00E806A2"/>
    <w:rsid w:val="00E83286"/>
    <w:rsid w:val="00E85CBB"/>
    <w:rsid w:val="00E90C63"/>
    <w:rsid w:val="00E92492"/>
    <w:rsid w:val="00EA71B8"/>
    <w:rsid w:val="00EB3F8B"/>
    <w:rsid w:val="00ED0E7B"/>
    <w:rsid w:val="00ED2381"/>
    <w:rsid w:val="00ED23D6"/>
    <w:rsid w:val="00ED705A"/>
    <w:rsid w:val="00EE0FF6"/>
    <w:rsid w:val="00EE1A6A"/>
    <w:rsid w:val="00EE7568"/>
    <w:rsid w:val="00EF765A"/>
    <w:rsid w:val="00F079EC"/>
    <w:rsid w:val="00F1025F"/>
    <w:rsid w:val="00F17426"/>
    <w:rsid w:val="00F31A87"/>
    <w:rsid w:val="00F40524"/>
    <w:rsid w:val="00F4237B"/>
    <w:rsid w:val="00F42647"/>
    <w:rsid w:val="00F45470"/>
    <w:rsid w:val="00F51163"/>
    <w:rsid w:val="00F54059"/>
    <w:rsid w:val="00F560D8"/>
    <w:rsid w:val="00F6528D"/>
    <w:rsid w:val="00F73184"/>
    <w:rsid w:val="00F7531D"/>
    <w:rsid w:val="00F77530"/>
    <w:rsid w:val="00F8266B"/>
    <w:rsid w:val="00F843CD"/>
    <w:rsid w:val="00F93066"/>
    <w:rsid w:val="00F961B0"/>
    <w:rsid w:val="00FA4F86"/>
    <w:rsid w:val="00FA626F"/>
    <w:rsid w:val="00FA6F4D"/>
    <w:rsid w:val="00FA71C7"/>
    <w:rsid w:val="00FB0391"/>
    <w:rsid w:val="00FB0852"/>
    <w:rsid w:val="00FB5750"/>
    <w:rsid w:val="00FC5583"/>
    <w:rsid w:val="00FD36FA"/>
    <w:rsid w:val="00FD6482"/>
    <w:rsid w:val="00FD6497"/>
    <w:rsid w:val="00FD6CD4"/>
    <w:rsid w:val="00FE09B2"/>
    <w:rsid w:val="00FE1EB1"/>
    <w:rsid w:val="00FE22D5"/>
    <w:rsid w:val="00FE33B1"/>
    <w:rsid w:val="00FF425B"/>
    <w:rsid w:val="00FF4F69"/>
    <w:rsid w:val="00FF53A3"/>
    <w:rsid w:val="01DEB121"/>
    <w:rsid w:val="04D128B1"/>
    <w:rsid w:val="0885E1EF"/>
    <w:rsid w:val="092FBDA1"/>
    <w:rsid w:val="0B2EDA60"/>
    <w:rsid w:val="0D75711D"/>
    <w:rsid w:val="1245BA6C"/>
    <w:rsid w:val="13A8FFD4"/>
    <w:rsid w:val="153B99B3"/>
    <w:rsid w:val="15FB378E"/>
    <w:rsid w:val="174F3893"/>
    <w:rsid w:val="17E93D05"/>
    <w:rsid w:val="18849C18"/>
    <w:rsid w:val="1B86DF4B"/>
    <w:rsid w:val="1D05F222"/>
    <w:rsid w:val="200E271F"/>
    <w:rsid w:val="21CAF835"/>
    <w:rsid w:val="294ED791"/>
    <w:rsid w:val="333B93E5"/>
    <w:rsid w:val="3AA0BEEE"/>
    <w:rsid w:val="3B8A6DC9"/>
    <w:rsid w:val="3D9B96D3"/>
    <w:rsid w:val="40F73A34"/>
    <w:rsid w:val="427CC909"/>
    <w:rsid w:val="493C468C"/>
    <w:rsid w:val="4E3761C7"/>
    <w:rsid w:val="4F2A58CE"/>
    <w:rsid w:val="4F4223B4"/>
    <w:rsid w:val="4FB072A0"/>
    <w:rsid w:val="54752DF9"/>
    <w:rsid w:val="5668C6C4"/>
    <w:rsid w:val="58C4F127"/>
    <w:rsid w:val="5D56B26B"/>
    <w:rsid w:val="5DE574C8"/>
    <w:rsid w:val="5EA0740F"/>
    <w:rsid w:val="5EB2A4A9"/>
    <w:rsid w:val="5FAA63DB"/>
    <w:rsid w:val="6E38294B"/>
    <w:rsid w:val="736275A8"/>
    <w:rsid w:val="784BE8CA"/>
    <w:rsid w:val="7944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DB620"/>
  <w15:chartTrackingRefBased/>
  <w15:docId w15:val="{0BDE54C3-5CE0-41ED-8D32-F27108D86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74EA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D2B9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02C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3AAF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3AAF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2B91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D2B91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AD2B91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D2B91"/>
  </w:style>
  <w:style w:type="paragraph" w:styleId="Footer">
    <w:name w:val="footer"/>
    <w:basedOn w:val="Normal"/>
    <w:link w:val="Foot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D2B91"/>
  </w:style>
  <w:style w:type="paragraph" w:styleId="Heading" w:customStyle="1">
    <w:name w:val="Heading"/>
    <w:link w:val="HeadingChar"/>
    <w:qFormat/>
    <w:rsid w:val="00671F12"/>
    <w:pPr>
      <w:spacing w:after="200" w:line="276" w:lineRule="auto"/>
    </w:pPr>
    <w:rPr>
      <w:rFonts w:cs="Arial" w:asciiTheme="majorHAnsi" w:hAnsiTheme="majorHAnsi"/>
      <w:sz w:val="48"/>
      <w:szCs w:val="40"/>
    </w:rPr>
  </w:style>
  <w:style w:type="character" w:styleId="HeadingChar" w:customStyle="1">
    <w:name w:val="Heading Char"/>
    <w:basedOn w:val="DefaultParagraphFont"/>
    <w:link w:val="Heading"/>
    <w:rsid w:val="00671F12"/>
    <w:rPr>
      <w:rFonts w:cs="Arial" w:asciiTheme="majorHAnsi" w:hAnsiTheme="majorHAnsi"/>
      <w:sz w:val="48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rsid w:val="00AE502C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40ED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semiHidden/>
    <w:rsid w:val="00BE3AAF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BE3AAF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Compact" w:customStyle="1">
    <w:name w:val="Compact"/>
    <w:basedOn w:val="Normal"/>
    <w:qFormat/>
    <w:rsid w:val="00BE3AAF"/>
    <w:pPr>
      <w:spacing w:before="36" w:after="36" w:line="240" w:lineRule="auto"/>
    </w:pPr>
    <w:rPr>
      <w:sz w:val="24"/>
      <w:szCs w:val="24"/>
    </w:rPr>
  </w:style>
  <w:style w:type="character" w:styleId="Link" w:customStyle="1">
    <w:name w:val="Link"/>
    <w:basedOn w:val="DefaultParagraphFont"/>
    <w:rsid w:val="00BE3AAF"/>
    <w:rPr>
      <w:color w:val="4472C4" w:themeColor="accent1"/>
    </w:rPr>
  </w:style>
  <w:style w:type="paragraph" w:styleId="MainHeading1" w:customStyle="1">
    <w:name w:val="Main Heading 1"/>
    <w:basedOn w:val="Heading2"/>
    <w:link w:val="MainHeading1Char"/>
    <w:qFormat/>
    <w:rsid w:val="00BE3AAF"/>
    <w:pPr>
      <w:spacing w:before="200" w:line="276" w:lineRule="auto"/>
    </w:pPr>
    <w:rPr>
      <w:rFonts w:ascii="Montserrat" w:hAnsi="Montserrat"/>
      <w:b/>
      <w:bCs/>
      <w:sz w:val="56"/>
      <w:szCs w:val="48"/>
    </w:rPr>
  </w:style>
  <w:style w:type="paragraph" w:styleId="MainHeading2" w:customStyle="1">
    <w:name w:val="Main Heading 2"/>
    <w:basedOn w:val="Heading2"/>
    <w:link w:val="MainHeading2Char"/>
    <w:qFormat/>
    <w:rsid w:val="00BE3AAF"/>
    <w:pPr>
      <w:numPr>
        <w:numId w:val="33"/>
      </w:numPr>
      <w:spacing w:before="200" w:line="276" w:lineRule="auto"/>
    </w:pPr>
    <w:rPr>
      <w:rFonts w:ascii="Montserrat" w:hAnsi="Montserrat"/>
      <w:b/>
      <w:bCs/>
      <w:sz w:val="40"/>
      <w:szCs w:val="32"/>
    </w:rPr>
  </w:style>
  <w:style w:type="character" w:styleId="MainHeading1Char" w:customStyle="1">
    <w:name w:val="Main Heading 1 Char"/>
    <w:basedOn w:val="Heading2Char"/>
    <w:link w:val="MainHeading1"/>
    <w:rsid w:val="00BE3AAF"/>
    <w:rPr>
      <w:rFonts w:ascii="Montserrat" w:hAnsi="Montserrat" w:eastAsiaTheme="majorEastAsia" w:cstheme="majorBidi"/>
      <w:b/>
      <w:bCs/>
      <w:color w:val="2F5496" w:themeColor="accent1" w:themeShade="BF"/>
      <w:sz w:val="56"/>
      <w:szCs w:val="48"/>
    </w:rPr>
  </w:style>
  <w:style w:type="paragraph" w:styleId="CustomText1" w:customStyle="1">
    <w:name w:val="Custom Text 1"/>
    <w:basedOn w:val="Normal"/>
    <w:link w:val="CustomText1Char"/>
    <w:qFormat/>
    <w:rsid w:val="00BE3AAF"/>
    <w:pPr>
      <w:spacing w:before="180" w:after="180" w:line="276" w:lineRule="auto"/>
      <w:ind w:left="360" w:firstLine="360"/>
    </w:pPr>
    <w:rPr>
      <w:rFonts w:ascii="Montserrat" w:hAnsi="Montserrat"/>
      <w:sz w:val="28"/>
      <w:szCs w:val="28"/>
    </w:rPr>
  </w:style>
  <w:style w:type="character" w:styleId="MainHeading2Char" w:customStyle="1">
    <w:name w:val="Main Heading 2 Char"/>
    <w:basedOn w:val="Heading2Char"/>
    <w:link w:val="MainHeading2"/>
    <w:rsid w:val="00BE3AAF"/>
    <w:rPr>
      <w:rFonts w:ascii="Montserrat" w:hAnsi="Montserrat" w:eastAsiaTheme="majorEastAsia" w:cstheme="majorBidi"/>
      <w:b/>
      <w:bCs/>
      <w:color w:val="2F5496" w:themeColor="accent1" w:themeShade="BF"/>
      <w:sz w:val="40"/>
      <w:szCs w:val="32"/>
    </w:rPr>
  </w:style>
  <w:style w:type="character" w:styleId="CustomText1Char" w:customStyle="1">
    <w:name w:val="Custom Text 1 Char"/>
    <w:basedOn w:val="DefaultParagraphFont"/>
    <w:link w:val="CustomText1"/>
    <w:rsid w:val="00BE3AAF"/>
    <w:rPr>
      <w:rFonts w:ascii="Montserrat" w:hAnsi="Montserrat"/>
      <w:sz w:val="28"/>
      <w:szCs w:val="28"/>
    </w:rPr>
  </w:style>
  <w:style w:type="character" w:styleId="normaltextrun" w:customStyle="1">
    <w:name w:val="normaltextrun"/>
    <w:basedOn w:val="DefaultParagraphFont"/>
    <w:rsid w:val="00AC5030"/>
  </w:style>
  <w:style w:type="character" w:styleId="eop" w:customStyle="1">
    <w:name w:val="eop"/>
    <w:basedOn w:val="DefaultParagraphFont"/>
    <w:rsid w:val="00AC5030"/>
  </w:style>
  <w:style w:type="character" w:styleId="UnresolvedMention">
    <w:name w:val="Unresolved Mention"/>
    <w:basedOn w:val="DefaultParagraphFont"/>
    <w:uiPriority w:val="99"/>
    <w:semiHidden/>
    <w:unhideWhenUsed/>
    <w:rsid w:val="004D7A5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5384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3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7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1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08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97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1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1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4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6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chris.beams.io/posts/git-commit/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en.wikipedia.org/wiki/Don%27t_repeat_yourself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hyperlink" Target="https://en.wikipedia.org/wiki/SOLID" TargetMode="External" Id="rId15" /><Relationship Type="http://schemas.openxmlformats.org/officeDocument/2006/relationships/image" Target="media/image1.png" Id="rId10" /><Relationship Type="http://schemas.openxmlformats.org/officeDocument/2006/relationships/fontTable" Target="fontTab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en.wikipedia.org/wiki/KISS_principle" TargetMode="External" Id="rId14" /><Relationship Type="http://schemas.openxmlformats.org/officeDocument/2006/relationships/hyperlink" Target="https://plugins.jetbrains.com/" TargetMode="External" Id="R77b87c6290de471a" /><Relationship Type="http://schemas.openxmlformats.org/officeDocument/2006/relationships/hyperlink" Target="https://marketplace.visualstudio.com/" TargetMode="External" Id="Ra29e3116925245b0" /><Relationship Type="http://schemas.openxmlformats.org/officeDocument/2006/relationships/hyperlink" Target="https://marketplace.eclipse.org/" TargetMode="External" Id="Rc185b6438e894f37" /><Relationship Type="http://schemas.microsoft.com/office/2019/09/relationships/intelligence" Target="intelligence.xml" Id="R49a9bb9a4d5f462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lerik Academy">
      <a:majorFont>
        <a:latin typeface="Montserrat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A87BADAFAF74BBA71FD7AC034A652" ma:contentTypeVersion="11" ma:contentTypeDescription="Create a new document." ma:contentTypeScope="" ma:versionID="0cd49fde5a7b9df2afdbe8950e837c5b">
  <xsd:schema xmlns:xsd="http://www.w3.org/2001/XMLSchema" xmlns:xs="http://www.w3.org/2001/XMLSchema" xmlns:p="http://schemas.microsoft.com/office/2006/metadata/properties" xmlns:ns1="http://schemas.microsoft.com/sharepoint/v3" xmlns:ns2="85a789e5-8c6f-48dd-9f0b-97ba1f677744" xmlns:ns3="daa3d5ed-050e-47c9-b299-7b71baab931b" targetNamespace="http://schemas.microsoft.com/office/2006/metadata/properties" ma:root="true" ma:fieldsID="0be30d6a8668559c5c51d811a043458f" ns1:_="" ns2:_="" ns3:_="">
    <xsd:import namespace="http://schemas.microsoft.com/sharepoint/v3"/>
    <xsd:import namespace="85a789e5-8c6f-48dd-9f0b-97ba1f677744"/>
    <xsd:import namespace="daa3d5ed-050e-47c9-b299-7b71baab9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789e5-8c6f-48dd-9f0b-97ba1f677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3d5ed-050e-47c9-b299-7b71baab9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85a789e5-8c6f-48dd-9f0b-97ba1f677744">
      <UserInfo>
        <DisplayName>Petar Raykov</DisplayName>
        <AccountId>22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54A0788-2502-490F-998F-7944D09032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A85507-F5DD-4FF0-8EE1-F1A46E727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a789e5-8c6f-48dd-9f0b-97ba1f677744"/>
    <ds:schemaRef ds:uri="daa3d5ed-050e-47c9-b299-7b71baab9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BCFE9E-79FE-4DE6-896B-D4B8818476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5a789e5-8c6f-48dd-9f0b-97ba1f677744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manuela Kozhushkova</dc:creator>
  <keywords>OOP</keywords>
  <dc:description/>
  <lastModifiedBy>Telerik Academy</lastModifiedBy>
  <revision>389</revision>
  <dcterms:created xsi:type="dcterms:W3CDTF">2018-12-21T02:01:00.0000000Z</dcterms:created>
  <dcterms:modified xsi:type="dcterms:W3CDTF">2022-05-11T09:48:47.278316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4A87BADAFAF74BBA71FD7AC034A652</vt:lpwstr>
  </property>
</Properties>
</file>